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44071270"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1</w:t>
      </w:r>
      <w:r w:rsidR="00E44497">
        <w:t>.0</w:t>
      </w:r>
      <w:bookmarkEnd w:id="4"/>
      <w:r w:rsidR="00DA13CA">
        <w:t xml:space="preserve"> DRAFT </w:t>
      </w:r>
      <w:r w:rsidR="00115C85">
        <w:t>6</w:t>
      </w:r>
    </w:p>
    <w:p w14:paraId="13836E51" w14:textId="5E5B355E"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DA13CA">
        <w:t>2017-</w:t>
      </w:r>
      <w:r w:rsidR="00227981">
        <w:t>11-17</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Mark Lizar, David Tur</w:t>
      </w:r>
      <w:r w:rsidR="00A02082">
        <w:t>n</w:t>
      </w:r>
      <w:r w:rsidR="0059377B">
        <w:t>er</w:t>
      </w:r>
    </w:p>
    <w:p w14:paraId="0EE7D106" w14:textId="12FAF51A"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r w:rsidR="000E7533">
        <w:rPr>
          <w:rFonts w:cs="Arial"/>
        </w:rPr>
        <w:t xml:space="preserve">, </w:t>
      </w:r>
      <w:r w:rsidR="000E7533" w:rsidRPr="000E7533">
        <w:rPr>
          <w:rFonts w:cs="Arial"/>
        </w:rPr>
        <w:t>Rupert Graves</w:t>
      </w:r>
      <w:r w:rsidR="000E7533">
        <w:rPr>
          <w:rFonts w:cs="Arial"/>
        </w:rPr>
        <w:t xml:space="preserve">, </w:t>
      </w:r>
      <w:r w:rsidR="000E7533" w:rsidRPr="000E7533">
        <w:rPr>
          <w:rFonts w:cs="Arial"/>
        </w:rPr>
        <w:t>Chris Cooper</w:t>
      </w:r>
      <w:r w:rsidR="000E7533">
        <w:rPr>
          <w:rFonts w:cs="Arial"/>
        </w:rPr>
        <w:t xml:space="preserve">, </w:t>
      </w:r>
      <w:r w:rsidR="000E7533" w:rsidRPr="000E7533">
        <w:rPr>
          <w:rFonts w:cs="Arial"/>
        </w:rPr>
        <w:t>Sal D'Agostino</w:t>
      </w:r>
      <w:r w:rsidR="000E7533">
        <w:rPr>
          <w:rFonts w:cs="Arial"/>
        </w:rPr>
        <w:t xml:space="preserve">, </w:t>
      </w:r>
      <w:r w:rsidR="000E7533" w:rsidRPr="000E7533">
        <w:rPr>
          <w:rFonts w:cs="Arial"/>
        </w:rPr>
        <w:t>Jim Pasquale</w:t>
      </w:r>
      <w:r w:rsidR="000E7533">
        <w:rPr>
          <w:rFonts w:cs="Arial"/>
        </w:rPr>
        <w:t xml:space="preserve">, </w:t>
      </w:r>
      <w:r w:rsidR="000E7533" w:rsidRPr="000E7533">
        <w:rPr>
          <w:rFonts w:cs="Arial"/>
        </w:rPr>
        <w:t>Robert Lapes</w:t>
      </w:r>
      <w:r w:rsidR="000E7533">
        <w:rPr>
          <w:rFonts w:cs="Arial"/>
        </w:rPr>
        <w:t xml:space="preserve">, </w:t>
      </w:r>
      <w:r w:rsidR="000E7533" w:rsidRPr="000E7533">
        <w:rPr>
          <w:rFonts w:cs="Arial"/>
        </w:rPr>
        <w:t>Tom Jones</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98675754"/>
      <w:bookmarkStart w:id="15" w:name="_Toc498884446"/>
      <w:r w:rsidRPr="002F5CFC">
        <w:rPr>
          <w:rStyle w:val="Strong"/>
        </w:rPr>
        <w:t>Abstract</w:t>
      </w:r>
      <w:bookmarkEnd w:id="9"/>
      <w:bookmarkEnd w:id="10"/>
      <w:bookmarkEnd w:id="11"/>
      <w:bookmarkEnd w:id="12"/>
      <w:bookmarkEnd w:id="13"/>
      <w:r w:rsidR="00913FCA">
        <w:rPr>
          <w:rStyle w:val="Strong"/>
        </w:rPr>
        <w:t>:</w:t>
      </w:r>
      <w:bookmarkEnd w:id="14"/>
      <w:bookmarkEnd w:id="15"/>
    </w:p>
    <w:p w14:paraId="1A9F2D2B" w14:textId="5A313D9E" w:rsidR="00085ED2" w:rsidRPr="00085ED2" w:rsidRDefault="00085ED2" w:rsidP="00085ED2">
      <w:bookmarkStart w:id="16" w:name="_Toc116532193"/>
      <w:bookmarkStart w:id="17" w:name="_Toc116535123"/>
      <w:bookmarkStart w:id="18" w:name="_Toc77585819"/>
      <w:bookmarkStart w:id="19" w:name="_Toc77585996"/>
      <w:bookmarkStart w:id="20" w:name="_Toc77751116"/>
      <w:r w:rsidRPr="00085ED2">
        <w:t xml:space="preserve">A Consent Receipt is an open standard. It is a </w:t>
      </w:r>
      <w:r w:rsidRPr="00CB0A8A">
        <w:rPr>
          <w:noProof/>
        </w:rPr>
        <w:t>human</w:t>
      </w:r>
      <w:r w:rsidR="00CB0A8A">
        <w:rPr>
          <w:noProof/>
        </w:rPr>
        <w:t>-</w:t>
      </w:r>
      <w:r w:rsidRPr="00CB0A8A">
        <w:rPr>
          <w:noProof/>
        </w:rPr>
        <w:t>readable</w:t>
      </w:r>
      <w:r w:rsidRPr="00085ED2">
        <w:t xml:space="preserve"> record of consent that can be stored or transmitted in standard JSON. </w:t>
      </w:r>
      <w:r w:rsidRPr="00CB0A8A">
        <w:rPr>
          <w:noProof/>
        </w:rPr>
        <w:t>It can be used by a PII Controller</w:t>
      </w:r>
      <w:r w:rsidRPr="00085ED2">
        <w:t xml:space="preserve"> as a record of their authority to collect, use, or disclose a PII Principal’s personally identifiable information (PII). The Consent Receipt will </w:t>
      </w:r>
      <w:r w:rsidRPr="00CB0A8A">
        <w:rPr>
          <w:noProof/>
        </w:rPr>
        <w:t>be proffered</w:t>
      </w:r>
      <w:r w:rsidRPr="00085ED2">
        <w:t xml:space="preserve"> to the PII Principal whose consent has </w:t>
      </w:r>
      <w:r w:rsidRPr="00CB0A8A">
        <w:rPr>
          <w:noProof/>
        </w:rPr>
        <w:t>been recorded</w:t>
      </w:r>
      <w:r w:rsidRPr="00085ED2">
        <w:t xml:space="preserve">. This specification defines the requirements for the creation of a consent record and the provision of </w:t>
      </w:r>
      <w:r w:rsidRPr="00CB0A8A">
        <w:rPr>
          <w:noProof/>
        </w:rPr>
        <w:t>a human</w:t>
      </w:r>
      <w:r w:rsidR="00CB0A8A" w:rsidRPr="00CB0A8A">
        <w:rPr>
          <w:noProof/>
        </w:rPr>
        <w:t>-</w:t>
      </w:r>
      <w:r w:rsidRPr="00CB0A8A">
        <w:rPr>
          <w:noProof/>
        </w:rPr>
        <w:t>readable</w:t>
      </w:r>
      <w:r w:rsidRPr="00085ED2">
        <w:t xml:space="preserv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w:t>
      </w:r>
    </w:p>
    <w:p w14:paraId="5FA31088" w14:textId="3669F9C1" w:rsidR="004C103F" w:rsidRPr="00600CFD" w:rsidRDefault="00F24CBB" w:rsidP="00E44497">
      <w:r w:rsidRPr="00F24CBB">
        <w:t xml:space="preserve">This specification </w:t>
      </w:r>
      <w:r w:rsidRPr="00CB0A8A">
        <w:rPr>
          <w:noProof/>
        </w:rPr>
        <w:t>is based</w:t>
      </w:r>
      <w:r w:rsidRPr="00F24CBB">
        <w:t xml:space="preserve">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6"/>
      <w:bookmarkEnd w:id="17"/>
      <w:bookmarkEnd w:id="18"/>
      <w:bookmarkEnd w:id="19"/>
      <w:bookmarkEnd w:id="20"/>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2A21B44D" w:rsidR="002F5CFC" w:rsidRDefault="0059377B" w:rsidP="002F5CFC">
      <w:pPr>
        <w:rPr>
          <w:rStyle w:val="Hyperlink"/>
          <w:rFonts w:cs="Arial"/>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6A0EA844" w14:textId="1F6ADEAC" w:rsidR="00DF1203" w:rsidRPr="0077597F" w:rsidRDefault="00DF1203" w:rsidP="00B71B3E">
      <w:pPr>
        <w:pStyle w:val="EditorComnt"/>
        <w:rPr>
          <w:rStyle w:val="Strong"/>
          <w:rFonts w:cs="Arial"/>
          <w:b w:val="0"/>
          <w:bCs w:val="0"/>
          <w:sz w:val="22"/>
          <w:szCs w:val="22"/>
        </w:rPr>
      </w:pPr>
      <w:r>
        <w:rPr>
          <w:rStyle w:val="Strong"/>
          <w:rFonts w:cs="Arial"/>
          <w:b w:val="0"/>
          <w:bCs w:val="0"/>
          <w:sz w:val="22"/>
          <w:szCs w:val="22"/>
        </w:rPr>
        <w:t xml:space="preserve">Need text for “About </w:t>
      </w:r>
      <w:r w:rsidRPr="00CB0A8A">
        <w:rPr>
          <w:rStyle w:val="Strong"/>
          <w:rFonts w:cs="Arial"/>
          <w:b w:val="0"/>
          <w:bCs w:val="0"/>
          <w:noProof/>
          <w:sz w:val="22"/>
          <w:szCs w:val="22"/>
        </w:rPr>
        <w:t>Kantara</w:t>
      </w:r>
      <w:r>
        <w:rPr>
          <w:rStyle w:val="Strong"/>
          <w:rFonts w:cs="Arial"/>
          <w:b w:val="0"/>
          <w:bCs w:val="0"/>
          <w:sz w:val="22"/>
          <w:szCs w:val="22"/>
        </w:rPr>
        <w:t>”</w:t>
      </w:r>
    </w:p>
    <w:p w14:paraId="7A662E11" w14:textId="77777777" w:rsidR="00A33C0B" w:rsidRDefault="00181698">
      <w:pPr>
        <w:pStyle w:val="TOC1"/>
      </w:pPr>
      <w:r w:rsidRPr="00600CFD">
        <w:br w:type="page"/>
      </w:r>
      <w:bookmarkStart w:id="21" w:name="_Toc243379787"/>
      <w:bookmarkStart w:id="22" w:name="_Toc244482062"/>
      <w:bookmarkStart w:id="23" w:name="_Toc260291045"/>
      <w:r w:rsidR="005C0FE6">
        <w:lastRenderedPageBreak/>
        <w:t xml:space="preserve">Table of </w:t>
      </w:r>
      <w:r w:rsidR="009A26A9" w:rsidRPr="00600CFD">
        <w:t>Contents</w:t>
      </w:r>
      <w:bookmarkEnd w:id="21"/>
      <w:bookmarkEnd w:id="22"/>
      <w:bookmarkEnd w:id="23"/>
      <w:r w:rsidR="00952B2D">
        <w:t xml:space="preserve"> </w:t>
      </w:r>
    </w:p>
    <w:p w14:paraId="5BBA0916" w14:textId="6722135B" w:rsidR="002168A6"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8884446" w:history="1">
        <w:r w:rsidR="002168A6" w:rsidRPr="001144B6">
          <w:rPr>
            <w:rStyle w:val="Hyperlink"/>
          </w:rPr>
          <w:t>Abstract:</w:t>
        </w:r>
        <w:r w:rsidR="002168A6">
          <w:rPr>
            <w:webHidden/>
          </w:rPr>
          <w:tab/>
        </w:r>
        <w:r w:rsidR="002168A6">
          <w:rPr>
            <w:webHidden/>
          </w:rPr>
          <w:fldChar w:fldCharType="begin"/>
        </w:r>
        <w:r w:rsidR="002168A6">
          <w:rPr>
            <w:webHidden/>
          </w:rPr>
          <w:instrText xml:space="preserve"> PAGEREF _Toc498884446 \h </w:instrText>
        </w:r>
        <w:r w:rsidR="002168A6">
          <w:rPr>
            <w:webHidden/>
          </w:rPr>
        </w:r>
        <w:r w:rsidR="002168A6">
          <w:rPr>
            <w:webHidden/>
          </w:rPr>
          <w:fldChar w:fldCharType="separate"/>
        </w:r>
        <w:r w:rsidR="002168A6">
          <w:rPr>
            <w:webHidden/>
          </w:rPr>
          <w:t>1</w:t>
        </w:r>
        <w:r w:rsidR="002168A6">
          <w:rPr>
            <w:webHidden/>
          </w:rPr>
          <w:fldChar w:fldCharType="end"/>
        </w:r>
      </w:hyperlink>
    </w:p>
    <w:p w14:paraId="0AFB6956" w14:textId="2BDD889E" w:rsidR="002168A6" w:rsidRDefault="0049090B">
      <w:pPr>
        <w:pStyle w:val="TOC1"/>
        <w:rPr>
          <w:rFonts w:asciiTheme="minorHAnsi" w:eastAsiaTheme="minorEastAsia" w:hAnsiTheme="minorHAnsi" w:cstheme="minorBidi"/>
          <w:kern w:val="0"/>
          <w:szCs w:val="22"/>
        </w:rPr>
      </w:pPr>
      <w:hyperlink w:anchor="_Toc498884447" w:history="1">
        <w:r w:rsidR="002168A6" w:rsidRPr="001144B6">
          <w:rPr>
            <w:rStyle w:val="Hyperlink"/>
          </w:rPr>
          <w:t>1</w:t>
        </w:r>
        <w:r w:rsidR="002168A6">
          <w:rPr>
            <w:rFonts w:asciiTheme="minorHAnsi" w:eastAsiaTheme="minorEastAsia" w:hAnsiTheme="minorHAnsi" w:cstheme="minorBidi"/>
            <w:kern w:val="0"/>
            <w:szCs w:val="22"/>
          </w:rPr>
          <w:tab/>
        </w:r>
        <w:r w:rsidR="002168A6" w:rsidRPr="001144B6">
          <w:rPr>
            <w:rStyle w:val="Hyperlink"/>
          </w:rPr>
          <w:t>Introduction</w:t>
        </w:r>
        <w:r w:rsidR="002168A6">
          <w:rPr>
            <w:webHidden/>
          </w:rPr>
          <w:tab/>
        </w:r>
        <w:r w:rsidR="002168A6">
          <w:rPr>
            <w:webHidden/>
          </w:rPr>
          <w:fldChar w:fldCharType="begin"/>
        </w:r>
        <w:r w:rsidR="002168A6">
          <w:rPr>
            <w:webHidden/>
          </w:rPr>
          <w:instrText xml:space="preserve"> PAGEREF _Toc498884447 \h </w:instrText>
        </w:r>
        <w:r w:rsidR="002168A6">
          <w:rPr>
            <w:webHidden/>
          </w:rPr>
        </w:r>
        <w:r w:rsidR="002168A6">
          <w:rPr>
            <w:webHidden/>
          </w:rPr>
          <w:fldChar w:fldCharType="separate"/>
        </w:r>
        <w:r w:rsidR="002168A6">
          <w:rPr>
            <w:webHidden/>
          </w:rPr>
          <w:t>3</w:t>
        </w:r>
        <w:r w:rsidR="002168A6">
          <w:rPr>
            <w:webHidden/>
          </w:rPr>
          <w:fldChar w:fldCharType="end"/>
        </w:r>
      </w:hyperlink>
    </w:p>
    <w:p w14:paraId="6A04C1A3" w14:textId="268DDD79" w:rsidR="002168A6" w:rsidRDefault="0049090B">
      <w:pPr>
        <w:pStyle w:val="TOC1"/>
        <w:rPr>
          <w:rFonts w:asciiTheme="minorHAnsi" w:eastAsiaTheme="minorEastAsia" w:hAnsiTheme="minorHAnsi" w:cstheme="minorBidi"/>
          <w:kern w:val="0"/>
          <w:szCs w:val="22"/>
        </w:rPr>
      </w:pPr>
      <w:hyperlink w:anchor="_Toc498884448" w:history="1">
        <w:r w:rsidR="002168A6" w:rsidRPr="001144B6">
          <w:rPr>
            <w:rStyle w:val="Hyperlink"/>
          </w:rPr>
          <w:t>2</w:t>
        </w:r>
        <w:r w:rsidR="002168A6">
          <w:rPr>
            <w:rFonts w:asciiTheme="minorHAnsi" w:eastAsiaTheme="minorEastAsia" w:hAnsiTheme="minorHAnsi" w:cstheme="minorBidi"/>
            <w:kern w:val="0"/>
            <w:szCs w:val="22"/>
          </w:rPr>
          <w:tab/>
        </w:r>
        <w:r w:rsidR="002168A6" w:rsidRPr="001144B6">
          <w:rPr>
            <w:rStyle w:val="Hyperlink"/>
          </w:rPr>
          <w:t>Notations and Abbreviations</w:t>
        </w:r>
        <w:r w:rsidR="002168A6">
          <w:rPr>
            <w:webHidden/>
          </w:rPr>
          <w:tab/>
        </w:r>
        <w:r w:rsidR="002168A6">
          <w:rPr>
            <w:webHidden/>
          </w:rPr>
          <w:fldChar w:fldCharType="begin"/>
        </w:r>
        <w:r w:rsidR="002168A6">
          <w:rPr>
            <w:webHidden/>
          </w:rPr>
          <w:instrText xml:space="preserve"> PAGEREF _Toc498884448 \h </w:instrText>
        </w:r>
        <w:r w:rsidR="002168A6">
          <w:rPr>
            <w:webHidden/>
          </w:rPr>
        </w:r>
        <w:r w:rsidR="002168A6">
          <w:rPr>
            <w:webHidden/>
          </w:rPr>
          <w:fldChar w:fldCharType="separate"/>
        </w:r>
        <w:r w:rsidR="002168A6">
          <w:rPr>
            <w:webHidden/>
          </w:rPr>
          <w:t>4</w:t>
        </w:r>
        <w:r w:rsidR="002168A6">
          <w:rPr>
            <w:webHidden/>
          </w:rPr>
          <w:fldChar w:fldCharType="end"/>
        </w:r>
      </w:hyperlink>
    </w:p>
    <w:p w14:paraId="5385694C" w14:textId="6918DB12" w:rsidR="002168A6" w:rsidRDefault="0049090B">
      <w:pPr>
        <w:pStyle w:val="TOC1"/>
        <w:rPr>
          <w:rFonts w:asciiTheme="minorHAnsi" w:eastAsiaTheme="minorEastAsia" w:hAnsiTheme="minorHAnsi" w:cstheme="minorBidi"/>
          <w:kern w:val="0"/>
          <w:szCs w:val="22"/>
        </w:rPr>
      </w:pPr>
      <w:hyperlink w:anchor="_Toc498884449" w:history="1">
        <w:r w:rsidR="002168A6" w:rsidRPr="001144B6">
          <w:rPr>
            <w:rStyle w:val="Hyperlink"/>
          </w:rPr>
          <w:t>3</w:t>
        </w:r>
        <w:r w:rsidR="002168A6">
          <w:rPr>
            <w:rFonts w:asciiTheme="minorHAnsi" w:eastAsiaTheme="minorEastAsia" w:hAnsiTheme="minorHAnsi" w:cstheme="minorBidi"/>
            <w:kern w:val="0"/>
            <w:szCs w:val="22"/>
          </w:rPr>
          <w:tab/>
        </w:r>
        <w:r w:rsidR="002168A6" w:rsidRPr="001144B6">
          <w:rPr>
            <w:rStyle w:val="Hyperlink"/>
          </w:rPr>
          <w:t>Terms and definitions</w:t>
        </w:r>
        <w:r w:rsidR="002168A6">
          <w:rPr>
            <w:webHidden/>
          </w:rPr>
          <w:tab/>
        </w:r>
        <w:r w:rsidR="002168A6">
          <w:rPr>
            <w:webHidden/>
          </w:rPr>
          <w:fldChar w:fldCharType="begin"/>
        </w:r>
        <w:r w:rsidR="002168A6">
          <w:rPr>
            <w:webHidden/>
          </w:rPr>
          <w:instrText xml:space="preserve"> PAGEREF _Toc498884449 \h </w:instrText>
        </w:r>
        <w:r w:rsidR="002168A6">
          <w:rPr>
            <w:webHidden/>
          </w:rPr>
        </w:r>
        <w:r w:rsidR="002168A6">
          <w:rPr>
            <w:webHidden/>
          </w:rPr>
          <w:fldChar w:fldCharType="separate"/>
        </w:r>
        <w:r w:rsidR="002168A6">
          <w:rPr>
            <w:webHidden/>
          </w:rPr>
          <w:t>5</w:t>
        </w:r>
        <w:r w:rsidR="002168A6">
          <w:rPr>
            <w:webHidden/>
          </w:rPr>
          <w:fldChar w:fldCharType="end"/>
        </w:r>
      </w:hyperlink>
    </w:p>
    <w:p w14:paraId="402575B5" w14:textId="09C04821" w:rsidR="002168A6" w:rsidRDefault="0049090B">
      <w:pPr>
        <w:pStyle w:val="TOC1"/>
        <w:rPr>
          <w:rFonts w:asciiTheme="minorHAnsi" w:eastAsiaTheme="minorEastAsia" w:hAnsiTheme="minorHAnsi" w:cstheme="minorBidi"/>
          <w:kern w:val="0"/>
          <w:szCs w:val="22"/>
        </w:rPr>
      </w:pPr>
      <w:hyperlink w:anchor="_Toc498884450" w:history="1">
        <w:r w:rsidR="002168A6" w:rsidRPr="001144B6">
          <w:rPr>
            <w:rStyle w:val="Hyperlink"/>
          </w:rPr>
          <w:t>4</w:t>
        </w:r>
        <w:r w:rsidR="002168A6">
          <w:rPr>
            <w:rFonts w:asciiTheme="minorHAnsi" w:eastAsiaTheme="minorEastAsia" w:hAnsiTheme="minorHAnsi" w:cstheme="minorBidi"/>
            <w:kern w:val="0"/>
            <w:szCs w:val="22"/>
          </w:rPr>
          <w:tab/>
        </w:r>
        <w:r w:rsidR="002168A6" w:rsidRPr="001144B6">
          <w:rPr>
            <w:rStyle w:val="Hyperlink"/>
          </w:rPr>
          <w:t>Elements of a Consent Receipt</w:t>
        </w:r>
        <w:r w:rsidR="002168A6">
          <w:rPr>
            <w:webHidden/>
          </w:rPr>
          <w:tab/>
        </w:r>
        <w:r w:rsidR="002168A6">
          <w:rPr>
            <w:webHidden/>
          </w:rPr>
          <w:fldChar w:fldCharType="begin"/>
        </w:r>
        <w:r w:rsidR="002168A6">
          <w:rPr>
            <w:webHidden/>
          </w:rPr>
          <w:instrText xml:space="preserve"> PAGEREF _Toc498884450 \h </w:instrText>
        </w:r>
        <w:r w:rsidR="002168A6">
          <w:rPr>
            <w:webHidden/>
          </w:rPr>
        </w:r>
        <w:r w:rsidR="002168A6">
          <w:rPr>
            <w:webHidden/>
          </w:rPr>
          <w:fldChar w:fldCharType="separate"/>
        </w:r>
        <w:r w:rsidR="002168A6">
          <w:rPr>
            <w:webHidden/>
          </w:rPr>
          <w:t>10</w:t>
        </w:r>
        <w:r w:rsidR="002168A6">
          <w:rPr>
            <w:webHidden/>
          </w:rPr>
          <w:fldChar w:fldCharType="end"/>
        </w:r>
      </w:hyperlink>
    </w:p>
    <w:p w14:paraId="78216636" w14:textId="08943C1D" w:rsidR="002168A6" w:rsidRDefault="0049090B">
      <w:pPr>
        <w:pStyle w:val="TOC2"/>
        <w:rPr>
          <w:rFonts w:asciiTheme="minorHAnsi" w:eastAsiaTheme="minorEastAsia" w:hAnsiTheme="minorHAnsi" w:cstheme="minorBidi"/>
          <w:noProof/>
          <w:kern w:val="0"/>
          <w:szCs w:val="22"/>
        </w:rPr>
      </w:pPr>
      <w:hyperlink w:anchor="_Toc498884451" w:history="1">
        <w:r w:rsidR="002168A6" w:rsidRPr="001144B6">
          <w:rPr>
            <w:rStyle w:val="Hyperlink"/>
            <w:noProof/>
          </w:rPr>
          <w:t>4.1</w:t>
        </w:r>
        <w:r w:rsidR="002168A6">
          <w:rPr>
            <w:rFonts w:asciiTheme="minorHAnsi" w:eastAsiaTheme="minorEastAsia" w:hAnsiTheme="minorHAnsi" w:cstheme="minorBidi"/>
            <w:noProof/>
            <w:kern w:val="0"/>
            <w:szCs w:val="22"/>
          </w:rPr>
          <w:tab/>
        </w:r>
        <w:r w:rsidR="002168A6" w:rsidRPr="001144B6">
          <w:rPr>
            <w:rStyle w:val="Hyperlink"/>
            <w:noProof/>
          </w:rPr>
          <w:t>Introduction</w:t>
        </w:r>
        <w:r w:rsidR="002168A6">
          <w:rPr>
            <w:noProof/>
            <w:webHidden/>
          </w:rPr>
          <w:tab/>
        </w:r>
        <w:r w:rsidR="002168A6">
          <w:rPr>
            <w:noProof/>
            <w:webHidden/>
          </w:rPr>
          <w:fldChar w:fldCharType="begin"/>
        </w:r>
        <w:r w:rsidR="002168A6">
          <w:rPr>
            <w:noProof/>
            <w:webHidden/>
          </w:rPr>
          <w:instrText xml:space="preserve"> PAGEREF _Toc498884451 \h </w:instrText>
        </w:r>
        <w:r w:rsidR="002168A6">
          <w:rPr>
            <w:noProof/>
            <w:webHidden/>
          </w:rPr>
        </w:r>
        <w:r w:rsidR="002168A6">
          <w:rPr>
            <w:noProof/>
            <w:webHidden/>
          </w:rPr>
          <w:fldChar w:fldCharType="separate"/>
        </w:r>
        <w:r w:rsidR="002168A6">
          <w:rPr>
            <w:noProof/>
            <w:webHidden/>
          </w:rPr>
          <w:t>10</w:t>
        </w:r>
        <w:r w:rsidR="002168A6">
          <w:rPr>
            <w:noProof/>
            <w:webHidden/>
          </w:rPr>
          <w:fldChar w:fldCharType="end"/>
        </w:r>
      </w:hyperlink>
    </w:p>
    <w:p w14:paraId="345B0E11" w14:textId="06832BAC" w:rsidR="002168A6" w:rsidRDefault="0049090B">
      <w:pPr>
        <w:pStyle w:val="TOC2"/>
        <w:rPr>
          <w:rFonts w:asciiTheme="minorHAnsi" w:eastAsiaTheme="minorEastAsia" w:hAnsiTheme="minorHAnsi" w:cstheme="minorBidi"/>
          <w:noProof/>
          <w:kern w:val="0"/>
          <w:szCs w:val="22"/>
        </w:rPr>
      </w:pPr>
      <w:hyperlink w:anchor="_Toc498884452" w:history="1">
        <w:r w:rsidR="002168A6" w:rsidRPr="001144B6">
          <w:rPr>
            <w:rStyle w:val="Hyperlink"/>
            <w:noProof/>
          </w:rPr>
          <w:t>4.2</w:t>
        </w:r>
        <w:r w:rsidR="002168A6">
          <w:rPr>
            <w:rFonts w:asciiTheme="minorHAnsi" w:eastAsiaTheme="minorEastAsia" w:hAnsiTheme="minorHAnsi" w:cstheme="minorBidi"/>
            <w:noProof/>
            <w:kern w:val="0"/>
            <w:szCs w:val="22"/>
          </w:rPr>
          <w:tab/>
        </w:r>
        <w:r w:rsidR="002168A6" w:rsidRPr="001144B6">
          <w:rPr>
            <w:rStyle w:val="Hyperlink"/>
            <w:noProof/>
          </w:rPr>
          <w:t>Conformance</w:t>
        </w:r>
        <w:r w:rsidR="002168A6">
          <w:rPr>
            <w:noProof/>
            <w:webHidden/>
          </w:rPr>
          <w:tab/>
        </w:r>
        <w:r w:rsidR="002168A6">
          <w:rPr>
            <w:noProof/>
            <w:webHidden/>
          </w:rPr>
          <w:fldChar w:fldCharType="begin"/>
        </w:r>
        <w:r w:rsidR="002168A6">
          <w:rPr>
            <w:noProof/>
            <w:webHidden/>
          </w:rPr>
          <w:instrText xml:space="preserve"> PAGEREF _Toc498884452 \h </w:instrText>
        </w:r>
        <w:r w:rsidR="002168A6">
          <w:rPr>
            <w:noProof/>
            <w:webHidden/>
          </w:rPr>
        </w:r>
        <w:r w:rsidR="002168A6">
          <w:rPr>
            <w:noProof/>
            <w:webHidden/>
          </w:rPr>
          <w:fldChar w:fldCharType="separate"/>
        </w:r>
        <w:r w:rsidR="002168A6">
          <w:rPr>
            <w:noProof/>
            <w:webHidden/>
          </w:rPr>
          <w:t>10</w:t>
        </w:r>
        <w:r w:rsidR="002168A6">
          <w:rPr>
            <w:noProof/>
            <w:webHidden/>
          </w:rPr>
          <w:fldChar w:fldCharType="end"/>
        </w:r>
      </w:hyperlink>
    </w:p>
    <w:p w14:paraId="2437841C" w14:textId="32AAE611" w:rsidR="002168A6" w:rsidRDefault="0049090B">
      <w:pPr>
        <w:pStyle w:val="TOC2"/>
        <w:rPr>
          <w:rFonts w:asciiTheme="minorHAnsi" w:eastAsiaTheme="minorEastAsia" w:hAnsiTheme="minorHAnsi" w:cstheme="minorBidi"/>
          <w:noProof/>
          <w:kern w:val="0"/>
          <w:szCs w:val="22"/>
        </w:rPr>
      </w:pPr>
      <w:hyperlink w:anchor="_Toc498884453" w:history="1">
        <w:r w:rsidR="002168A6" w:rsidRPr="001144B6">
          <w:rPr>
            <w:rStyle w:val="Hyperlink"/>
            <w:noProof/>
          </w:rPr>
          <w:t>4.3</w:t>
        </w:r>
        <w:r w:rsidR="002168A6">
          <w:rPr>
            <w:rFonts w:asciiTheme="minorHAnsi" w:eastAsiaTheme="minorEastAsia" w:hAnsiTheme="minorHAnsi" w:cstheme="minorBidi"/>
            <w:noProof/>
            <w:kern w:val="0"/>
            <w:szCs w:val="22"/>
          </w:rPr>
          <w:tab/>
        </w:r>
        <w:r w:rsidR="002168A6" w:rsidRPr="001144B6">
          <w:rPr>
            <w:rStyle w:val="Hyperlink"/>
            <w:noProof/>
          </w:rPr>
          <w:t>Consent Receipt Transaction Fields</w:t>
        </w:r>
        <w:r w:rsidR="002168A6">
          <w:rPr>
            <w:noProof/>
            <w:webHidden/>
          </w:rPr>
          <w:tab/>
        </w:r>
        <w:r w:rsidR="002168A6">
          <w:rPr>
            <w:noProof/>
            <w:webHidden/>
          </w:rPr>
          <w:fldChar w:fldCharType="begin"/>
        </w:r>
        <w:r w:rsidR="002168A6">
          <w:rPr>
            <w:noProof/>
            <w:webHidden/>
          </w:rPr>
          <w:instrText xml:space="preserve"> PAGEREF _Toc498884453 \h </w:instrText>
        </w:r>
        <w:r w:rsidR="002168A6">
          <w:rPr>
            <w:noProof/>
            <w:webHidden/>
          </w:rPr>
        </w:r>
        <w:r w:rsidR="002168A6">
          <w:rPr>
            <w:noProof/>
            <w:webHidden/>
          </w:rPr>
          <w:fldChar w:fldCharType="separate"/>
        </w:r>
        <w:r w:rsidR="002168A6">
          <w:rPr>
            <w:noProof/>
            <w:webHidden/>
          </w:rPr>
          <w:t>10</w:t>
        </w:r>
        <w:r w:rsidR="002168A6">
          <w:rPr>
            <w:noProof/>
            <w:webHidden/>
          </w:rPr>
          <w:fldChar w:fldCharType="end"/>
        </w:r>
      </w:hyperlink>
    </w:p>
    <w:p w14:paraId="00D3E929" w14:textId="18F74560" w:rsidR="002168A6" w:rsidRDefault="0049090B">
      <w:pPr>
        <w:pStyle w:val="TOC2"/>
        <w:rPr>
          <w:rFonts w:asciiTheme="minorHAnsi" w:eastAsiaTheme="minorEastAsia" w:hAnsiTheme="minorHAnsi" w:cstheme="minorBidi"/>
          <w:noProof/>
          <w:kern w:val="0"/>
          <w:szCs w:val="22"/>
        </w:rPr>
      </w:pPr>
      <w:hyperlink w:anchor="_Toc498884454" w:history="1">
        <w:r w:rsidR="002168A6" w:rsidRPr="001144B6">
          <w:rPr>
            <w:rStyle w:val="Hyperlink"/>
            <w:noProof/>
          </w:rPr>
          <w:t>4.4</w:t>
        </w:r>
        <w:r w:rsidR="002168A6">
          <w:rPr>
            <w:rFonts w:asciiTheme="minorHAnsi" w:eastAsiaTheme="minorEastAsia" w:hAnsiTheme="minorHAnsi" w:cstheme="minorBidi"/>
            <w:noProof/>
            <w:kern w:val="0"/>
            <w:szCs w:val="22"/>
          </w:rPr>
          <w:tab/>
        </w:r>
        <w:r w:rsidR="002168A6" w:rsidRPr="001144B6">
          <w:rPr>
            <w:rStyle w:val="Hyperlink"/>
            <w:noProof/>
          </w:rPr>
          <w:t>Consent Transaction Parties Fields</w:t>
        </w:r>
        <w:r w:rsidR="002168A6">
          <w:rPr>
            <w:noProof/>
            <w:webHidden/>
          </w:rPr>
          <w:tab/>
        </w:r>
        <w:r w:rsidR="002168A6">
          <w:rPr>
            <w:noProof/>
            <w:webHidden/>
          </w:rPr>
          <w:fldChar w:fldCharType="begin"/>
        </w:r>
        <w:r w:rsidR="002168A6">
          <w:rPr>
            <w:noProof/>
            <w:webHidden/>
          </w:rPr>
          <w:instrText xml:space="preserve"> PAGEREF _Toc498884454 \h </w:instrText>
        </w:r>
        <w:r w:rsidR="002168A6">
          <w:rPr>
            <w:noProof/>
            <w:webHidden/>
          </w:rPr>
        </w:r>
        <w:r w:rsidR="002168A6">
          <w:rPr>
            <w:noProof/>
            <w:webHidden/>
          </w:rPr>
          <w:fldChar w:fldCharType="separate"/>
        </w:r>
        <w:r w:rsidR="002168A6">
          <w:rPr>
            <w:noProof/>
            <w:webHidden/>
          </w:rPr>
          <w:t>11</w:t>
        </w:r>
        <w:r w:rsidR="002168A6">
          <w:rPr>
            <w:noProof/>
            <w:webHidden/>
          </w:rPr>
          <w:fldChar w:fldCharType="end"/>
        </w:r>
      </w:hyperlink>
    </w:p>
    <w:p w14:paraId="5CA48C34" w14:textId="48CBA16F" w:rsidR="002168A6" w:rsidRDefault="0049090B">
      <w:pPr>
        <w:pStyle w:val="TOC2"/>
        <w:rPr>
          <w:rFonts w:asciiTheme="minorHAnsi" w:eastAsiaTheme="minorEastAsia" w:hAnsiTheme="minorHAnsi" w:cstheme="minorBidi"/>
          <w:noProof/>
          <w:kern w:val="0"/>
          <w:szCs w:val="22"/>
        </w:rPr>
      </w:pPr>
      <w:hyperlink w:anchor="_Toc498884455" w:history="1">
        <w:r w:rsidR="002168A6" w:rsidRPr="001144B6">
          <w:rPr>
            <w:rStyle w:val="Hyperlink"/>
            <w:noProof/>
          </w:rPr>
          <w:t>4.5</w:t>
        </w:r>
        <w:r w:rsidR="002168A6">
          <w:rPr>
            <w:rFonts w:asciiTheme="minorHAnsi" w:eastAsiaTheme="minorEastAsia" w:hAnsiTheme="minorHAnsi" w:cstheme="minorBidi"/>
            <w:noProof/>
            <w:kern w:val="0"/>
            <w:szCs w:val="22"/>
          </w:rPr>
          <w:tab/>
        </w:r>
        <w:r w:rsidR="002168A6" w:rsidRPr="001144B6">
          <w:rPr>
            <w:rStyle w:val="Hyperlink"/>
            <w:noProof/>
          </w:rPr>
          <w:t>Data, Collection, and Use Fields</w:t>
        </w:r>
        <w:r w:rsidR="002168A6">
          <w:rPr>
            <w:noProof/>
            <w:webHidden/>
          </w:rPr>
          <w:tab/>
        </w:r>
        <w:r w:rsidR="002168A6">
          <w:rPr>
            <w:noProof/>
            <w:webHidden/>
          </w:rPr>
          <w:fldChar w:fldCharType="begin"/>
        </w:r>
        <w:r w:rsidR="002168A6">
          <w:rPr>
            <w:noProof/>
            <w:webHidden/>
          </w:rPr>
          <w:instrText xml:space="preserve"> PAGEREF _Toc498884455 \h </w:instrText>
        </w:r>
        <w:r w:rsidR="002168A6">
          <w:rPr>
            <w:noProof/>
            <w:webHidden/>
          </w:rPr>
        </w:r>
        <w:r w:rsidR="002168A6">
          <w:rPr>
            <w:noProof/>
            <w:webHidden/>
          </w:rPr>
          <w:fldChar w:fldCharType="separate"/>
        </w:r>
        <w:r w:rsidR="002168A6">
          <w:rPr>
            <w:noProof/>
            <w:webHidden/>
          </w:rPr>
          <w:t>13</w:t>
        </w:r>
        <w:r w:rsidR="002168A6">
          <w:rPr>
            <w:noProof/>
            <w:webHidden/>
          </w:rPr>
          <w:fldChar w:fldCharType="end"/>
        </w:r>
      </w:hyperlink>
    </w:p>
    <w:p w14:paraId="2FA39D94" w14:textId="2B533A59" w:rsidR="002168A6" w:rsidRDefault="0049090B">
      <w:pPr>
        <w:pStyle w:val="TOC2"/>
        <w:rPr>
          <w:rFonts w:asciiTheme="minorHAnsi" w:eastAsiaTheme="minorEastAsia" w:hAnsiTheme="minorHAnsi" w:cstheme="minorBidi"/>
          <w:noProof/>
          <w:kern w:val="0"/>
          <w:szCs w:val="22"/>
        </w:rPr>
      </w:pPr>
      <w:hyperlink w:anchor="_Toc498884456" w:history="1">
        <w:r w:rsidR="002168A6" w:rsidRPr="001144B6">
          <w:rPr>
            <w:rStyle w:val="Hyperlink"/>
            <w:noProof/>
          </w:rPr>
          <w:t>4.6</w:t>
        </w:r>
        <w:r w:rsidR="002168A6">
          <w:rPr>
            <w:rFonts w:asciiTheme="minorHAnsi" w:eastAsiaTheme="minorEastAsia" w:hAnsiTheme="minorHAnsi" w:cstheme="minorBidi"/>
            <w:noProof/>
            <w:kern w:val="0"/>
            <w:szCs w:val="22"/>
          </w:rPr>
          <w:tab/>
        </w:r>
        <w:r w:rsidR="002168A6" w:rsidRPr="001144B6">
          <w:rPr>
            <w:rStyle w:val="Hyperlink"/>
            <w:noProof/>
          </w:rPr>
          <w:t>Presentation and Delivery</w:t>
        </w:r>
        <w:r w:rsidR="002168A6">
          <w:rPr>
            <w:noProof/>
            <w:webHidden/>
          </w:rPr>
          <w:tab/>
        </w:r>
        <w:r w:rsidR="002168A6">
          <w:rPr>
            <w:noProof/>
            <w:webHidden/>
          </w:rPr>
          <w:fldChar w:fldCharType="begin"/>
        </w:r>
        <w:r w:rsidR="002168A6">
          <w:rPr>
            <w:noProof/>
            <w:webHidden/>
          </w:rPr>
          <w:instrText xml:space="preserve"> PAGEREF _Toc498884456 \h </w:instrText>
        </w:r>
        <w:r w:rsidR="002168A6">
          <w:rPr>
            <w:noProof/>
            <w:webHidden/>
          </w:rPr>
        </w:r>
        <w:r w:rsidR="002168A6">
          <w:rPr>
            <w:noProof/>
            <w:webHidden/>
          </w:rPr>
          <w:fldChar w:fldCharType="separate"/>
        </w:r>
        <w:r w:rsidR="002168A6">
          <w:rPr>
            <w:noProof/>
            <w:webHidden/>
          </w:rPr>
          <w:t>15</w:t>
        </w:r>
        <w:r w:rsidR="002168A6">
          <w:rPr>
            <w:noProof/>
            <w:webHidden/>
          </w:rPr>
          <w:fldChar w:fldCharType="end"/>
        </w:r>
      </w:hyperlink>
    </w:p>
    <w:p w14:paraId="32E11148" w14:textId="71521814" w:rsidR="002168A6" w:rsidRDefault="0049090B">
      <w:pPr>
        <w:pStyle w:val="TOC2"/>
        <w:rPr>
          <w:rFonts w:asciiTheme="minorHAnsi" w:eastAsiaTheme="minorEastAsia" w:hAnsiTheme="minorHAnsi" w:cstheme="minorBidi"/>
          <w:noProof/>
          <w:kern w:val="0"/>
          <w:szCs w:val="22"/>
        </w:rPr>
      </w:pPr>
      <w:hyperlink w:anchor="_Toc498884457" w:history="1">
        <w:r w:rsidR="002168A6" w:rsidRPr="001144B6">
          <w:rPr>
            <w:rStyle w:val="Hyperlink"/>
            <w:noProof/>
          </w:rPr>
          <w:t>4.7</w:t>
        </w:r>
        <w:r w:rsidR="002168A6">
          <w:rPr>
            <w:rFonts w:asciiTheme="minorHAnsi" w:eastAsiaTheme="minorEastAsia" w:hAnsiTheme="minorHAnsi" w:cstheme="minorBidi"/>
            <w:noProof/>
            <w:kern w:val="0"/>
            <w:szCs w:val="22"/>
          </w:rPr>
          <w:tab/>
        </w:r>
        <w:r w:rsidR="002168A6" w:rsidRPr="001144B6">
          <w:rPr>
            <w:rStyle w:val="Hyperlink"/>
            <w:noProof/>
          </w:rPr>
          <w:t>JSON Schema</w:t>
        </w:r>
        <w:r w:rsidR="002168A6">
          <w:rPr>
            <w:noProof/>
            <w:webHidden/>
          </w:rPr>
          <w:tab/>
        </w:r>
        <w:r w:rsidR="002168A6">
          <w:rPr>
            <w:noProof/>
            <w:webHidden/>
          </w:rPr>
          <w:fldChar w:fldCharType="begin"/>
        </w:r>
        <w:r w:rsidR="002168A6">
          <w:rPr>
            <w:noProof/>
            <w:webHidden/>
          </w:rPr>
          <w:instrText xml:space="preserve"> PAGEREF _Toc498884457 \h </w:instrText>
        </w:r>
        <w:r w:rsidR="002168A6">
          <w:rPr>
            <w:noProof/>
            <w:webHidden/>
          </w:rPr>
        </w:r>
        <w:r w:rsidR="002168A6">
          <w:rPr>
            <w:noProof/>
            <w:webHidden/>
          </w:rPr>
          <w:fldChar w:fldCharType="separate"/>
        </w:r>
        <w:r w:rsidR="002168A6">
          <w:rPr>
            <w:noProof/>
            <w:webHidden/>
          </w:rPr>
          <w:t>16</w:t>
        </w:r>
        <w:r w:rsidR="002168A6">
          <w:rPr>
            <w:noProof/>
            <w:webHidden/>
          </w:rPr>
          <w:fldChar w:fldCharType="end"/>
        </w:r>
      </w:hyperlink>
    </w:p>
    <w:p w14:paraId="7F60BAD0" w14:textId="4D6DD604" w:rsidR="002168A6" w:rsidRDefault="0049090B">
      <w:pPr>
        <w:pStyle w:val="TOC1"/>
        <w:rPr>
          <w:rFonts w:asciiTheme="minorHAnsi" w:eastAsiaTheme="minorEastAsia" w:hAnsiTheme="minorHAnsi" w:cstheme="minorBidi"/>
          <w:kern w:val="0"/>
          <w:szCs w:val="22"/>
        </w:rPr>
      </w:pPr>
      <w:hyperlink w:anchor="_Toc498884458" w:history="1">
        <w:r w:rsidR="002168A6" w:rsidRPr="001144B6">
          <w:rPr>
            <w:rStyle w:val="Hyperlink"/>
          </w:rPr>
          <w:t>5</w:t>
        </w:r>
        <w:r w:rsidR="002168A6">
          <w:rPr>
            <w:rFonts w:asciiTheme="minorHAnsi" w:eastAsiaTheme="minorEastAsia" w:hAnsiTheme="minorHAnsi" w:cstheme="minorBidi"/>
            <w:kern w:val="0"/>
            <w:szCs w:val="22"/>
          </w:rPr>
          <w:tab/>
        </w:r>
        <w:r w:rsidR="002168A6" w:rsidRPr="001144B6">
          <w:rPr>
            <w:rStyle w:val="Hyperlink"/>
          </w:rPr>
          <w:t>Considerations</w:t>
        </w:r>
        <w:r w:rsidR="002168A6">
          <w:rPr>
            <w:webHidden/>
          </w:rPr>
          <w:tab/>
        </w:r>
        <w:r w:rsidR="002168A6">
          <w:rPr>
            <w:webHidden/>
          </w:rPr>
          <w:fldChar w:fldCharType="begin"/>
        </w:r>
        <w:r w:rsidR="002168A6">
          <w:rPr>
            <w:webHidden/>
          </w:rPr>
          <w:instrText xml:space="preserve"> PAGEREF _Toc498884458 \h </w:instrText>
        </w:r>
        <w:r w:rsidR="002168A6">
          <w:rPr>
            <w:webHidden/>
          </w:rPr>
        </w:r>
        <w:r w:rsidR="002168A6">
          <w:rPr>
            <w:webHidden/>
          </w:rPr>
          <w:fldChar w:fldCharType="separate"/>
        </w:r>
        <w:r w:rsidR="002168A6">
          <w:rPr>
            <w:webHidden/>
          </w:rPr>
          <w:t>20</w:t>
        </w:r>
        <w:r w:rsidR="002168A6">
          <w:rPr>
            <w:webHidden/>
          </w:rPr>
          <w:fldChar w:fldCharType="end"/>
        </w:r>
      </w:hyperlink>
    </w:p>
    <w:p w14:paraId="3CEBBE97" w14:textId="542AAB3C" w:rsidR="002168A6" w:rsidRDefault="0049090B">
      <w:pPr>
        <w:pStyle w:val="TOC2"/>
        <w:rPr>
          <w:rFonts w:asciiTheme="minorHAnsi" w:eastAsiaTheme="minorEastAsia" w:hAnsiTheme="minorHAnsi" w:cstheme="minorBidi"/>
          <w:noProof/>
          <w:kern w:val="0"/>
          <w:szCs w:val="22"/>
        </w:rPr>
      </w:pPr>
      <w:hyperlink w:anchor="_Toc498884459" w:history="1">
        <w:r w:rsidR="002168A6" w:rsidRPr="001144B6">
          <w:rPr>
            <w:rStyle w:val="Hyperlink"/>
            <w:noProof/>
          </w:rPr>
          <w:t>5.1</w:t>
        </w:r>
        <w:r w:rsidR="002168A6">
          <w:rPr>
            <w:rFonts w:asciiTheme="minorHAnsi" w:eastAsiaTheme="minorEastAsia" w:hAnsiTheme="minorHAnsi" w:cstheme="minorBidi"/>
            <w:noProof/>
            <w:kern w:val="0"/>
            <w:szCs w:val="22"/>
          </w:rPr>
          <w:tab/>
        </w:r>
        <w:r w:rsidR="002168A6" w:rsidRPr="001144B6">
          <w:rPr>
            <w:rStyle w:val="Hyperlink"/>
            <w:noProof/>
          </w:rPr>
          <w:t>A Consent Receipt is PII</w:t>
        </w:r>
        <w:r w:rsidR="002168A6">
          <w:rPr>
            <w:noProof/>
            <w:webHidden/>
          </w:rPr>
          <w:tab/>
        </w:r>
        <w:r w:rsidR="002168A6">
          <w:rPr>
            <w:noProof/>
            <w:webHidden/>
          </w:rPr>
          <w:fldChar w:fldCharType="begin"/>
        </w:r>
        <w:r w:rsidR="002168A6">
          <w:rPr>
            <w:noProof/>
            <w:webHidden/>
          </w:rPr>
          <w:instrText xml:space="preserve"> PAGEREF _Toc498884459 \h </w:instrText>
        </w:r>
        <w:r w:rsidR="002168A6">
          <w:rPr>
            <w:noProof/>
            <w:webHidden/>
          </w:rPr>
        </w:r>
        <w:r w:rsidR="002168A6">
          <w:rPr>
            <w:noProof/>
            <w:webHidden/>
          </w:rPr>
          <w:fldChar w:fldCharType="separate"/>
        </w:r>
        <w:r w:rsidR="002168A6">
          <w:rPr>
            <w:noProof/>
            <w:webHidden/>
          </w:rPr>
          <w:t>20</w:t>
        </w:r>
        <w:r w:rsidR="002168A6">
          <w:rPr>
            <w:noProof/>
            <w:webHidden/>
          </w:rPr>
          <w:fldChar w:fldCharType="end"/>
        </w:r>
      </w:hyperlink>
    </w:p>
    <w:p w14:paraId="3AFB789A" w14:textId="696D94C3" w:rsidR="002168A6" w:rsidRDefault="0049090B">
      <w:pPr>
        <w:pStyle w:val="TOC2"/>
        <w:rPr>
          <w:rFonts w:asciiTheme="minorHAnsi" w:eastAsiaTheme="minorEastAsia" w:hAnsiTheme="minorHAnsi" w:cstheme="minorBidi"/>
          <w:noProof/>
          <w:kern w:val="0"/>
          <w:szCs w:val="22"/>
        </w:rPr>
      </w:pPr>
      <w:hyperlink w:anchor="_Toc498884460" w:history="1">
        <w:r w:rsidR="002168A6" w:rsidRPr="001144B6">
          <w:rPr>
            <w:rStyle w:val="Hyperlink"/>
            <w:noProof/>
          </w:rPr>
          <w:t>5.2</w:t>
        </w:r>
        <w:r w:rsidR="002168A6">
          <w:rPr>
            <w:rFonts w:asciiTheme="minorHAnsi" w:eastAsiaTheme="minorEastAsia" w:hAnsiTheme="minorHAnsi" w:cstheme="minorBidi"/>
            <w:noProof/>
            <w:kern w:val="0"/>
            <w:szCs w:val="22"/>
          </w:rPr>
          <w:tab/>
        </w:r>
        <w:r w:rsidR="002168A6" w:rsidRPr="001144B6">
          <w:rPr>
            <w:rStyle w:val="Hyperlink"/>
            <w:noProof/>
          </w:rPr>
          <w:t>Sensitive PII: Liability &amp; Compliance</w:t>
        </w:r>
        <w:r w:rsidR="002168A6">
          <w:rPr>
            <w:noProof/>
            <w:webHidden/>
          </w:rPr>
          <w:tab/>
        </w:r>
        <w:r w:rsidR="002168A6">
          <w:rPr>
            <w:noProof/>
            <w:webHidden/>
          </w:rPr>
          <w:fldChar w:fldCharType="begin"/>
        </w:r>
        <w:r w:rsidR="002168A6">
          <w:rPr>
            <w:noProof/>
            <w:webHidden/>
          </w:rPr>
          <w:instrText xml:space="preserve"> PAGEREF _Toc498884460 \h </w:instrText>
        </w:r>
        <w:r w:rsidR="002168A6">
          <w:rPr>
            <w:noProof/>
            <w:webHidden/>
          </w:rPr>
        </w:r>
        <w:r w:rsidR="002168A6">
          <w:rPr>
            <w:noProof/>
            <w:webHidden/>
          </w:rPr>
          <w:fldChar w:fldCharType="separate"/>
        </w:r>
        <w:r w:rsidR="002168A6">
          <w:rPr>
            <w:noProof/>
            <w:webHidden/>
          </w:rPr>
          <w:t>20</w:t>
        </w:r>
        <w:r w:rsidR="002168A6">
          <w:rPr>
            <w:noProof/>
            <w:webHidden/>
          </w:rPr>
          <w:fldChar w:fldCharType="end"/>
        </w:r>
      </w:hyperlink>
    </w:p>
    <w:p w14:paraId="5C4E8C4D" w14:textId="3F21BA23" w:rsidR="002168A6" w:rsidRDefault="0049090B">
      <w:pPr>
        <w:pStyle w:val="TOC2"/>
        <w:rPr>
          <w:rFonts w:asciiTheme="minorHAnsi" w:eastAsiaTheme="minorEastAsia" w:hAnsiTheme="minorHAnsi" w:cstheme="minorBidi"/>
          <w:noProof/>
          <w:kern w:val="0"/>
          <w:szCs w:val="22"/>
        </w:rPr>
      </w:pPr>
      <w:hyperlink w:anchor="_Toc498884461" w:history="1">
        <w:r w:rsidR="002168A6" w:rsidRPr="001144B6">
          <w:rPr>
            <w:rStyle w:val="Hyperlink"/>
            <w:noProof/>
          </w:rPr>
          <w:t>5.3</w:t>
        </w:r>
        <w:r w:rsidR="002168A6">
          <w:rPr>
            <w:rFonts w:asciiTheme="minorHAnsi" w:eastAsiaTheme="minorEastAsia" w:hAnsiTheme="minorHAnsi" w:cstheme="minorBidi"/>
            <w:noProof/>
            <w:kern w:val="0"/>
            <w:szCs w:val="22"/>
          </w:rPr>
          <w:tab/>
        </w:r>
        <w:r w:rsidR="002168A6" w:rsidRPr="001144B6">
          <w:rPr>
            <w:rStyle w:val="Hyperlink"/>
            <w:noProof/>
          </w:rPr>
          <w:t>Security and Integrity</w:t>
        </w:r>
        <w:r w:rsidR="002168A6">
          <w:rPr>
            <w:noProof/>
            <w:webHidden/>
          </w:rPr>
          <w:tab/>
        </w:r>
        <w:r w:rsidR="002168A6">
          <w:rPr>
            <w:noProof/>
            <w:webHidden/>
          </w:rPr>
          <w:fldChar w:fldCharType="begin"/>
        </w:r>
        <w:r w:rsidR="002168A6">
          <w:rPr>
            <w:noProof/>
            <w:webHidden/>
          </w:rPr>
          <w:instrText xml:space="preserve"> PAGEREF _Toc498884461 \h </w:instrText>
        </w:r>
        <w:r w:rsidR="002168A6">
          <w:rPr>
            <w:noProof/>
            <w:webHidden/>
          </w:rPr>
        </w:r>
        <w:r w:rsidR="002168A6">
          <w:rPr>
            <w:noProof/>
            <w:webHidden/>
          </w:rPr>
          <w:fldChar w:fldCharType="separate"/>
        </w:r>
        <w:r w:rsidR="002168A6">
          <w:rPr>
            <w:noProof/>
            <w:webHidden/>
          </w:rPr>
          <w:t>21</w:t>
        </w:r>
        <w:r w:rsidR="002168A6">
          <w:rPr>
            <w:noProof/>
            <w:webHidden/>
          </w:rPr>
          <w:fldChar w:fldCharType="end"/>
        </w:r>
      </w:hyperlink>
    </w:p>
    <w:p w14:paraId="4C695671" w14:textId="1AE2CE0D" w:rsidR="002168A6" w:rsidRDefault="0049090B">
      <w:pPr>
        <w:pStyle w:val="TOC1"/>
        <w:rPr>
          <w:rFonts w:asciiTheme="minorHAnsi" w:eastAsiaTheme="minorEastAsia" w:hAnsiTheme="minorHAnsi" w:cstheme="minorBidi"/>
          <w:kern w:val="0"/>
          <w:szCs w:val="22"/>
        </w:rPr>
      </w:pPr>
      <w:hyperlink w:anchor="_Toc498884462" w:history="1">
        <w:r w:rsidR="002168A6" w:rsidRPr="001144B6">
          <w:rPr>
            <w:rStyle w:val="Hyperlink"/>
          </w:rPr>
          <w:t>6</w:t>
        </w:r>
        <w:r w:rsidR="002168A6">
          <w:rPr>
            <w:rFonts w:asciiTheme="minorHAnsi" w:eastAsiaTheme="minorEastAsia" w:hAnsiTheme="minorHAnsi" w:cstheme="minorBidi"/>
            <w:kern w:val="0"/>
            <w:szCs w:val="22"/>
          </w:rPr>
          <w:tab/>
        </w:r>
        <w:r w:rsidR="002168A6" w:rsidRPr="001144B6">
          <w:rPr>
            <w:rStyle w:val="Hyperlink"/>
          </w:rPr>
          <w:t>Acknowledgements</w:t>
        </w:r>
        <w:r w:rsidR="002168A6">
          <w:rPr>
            <w:webHidden/>
          </w:rPr>
          <w:tab/>
        </w:r>
        <w:r w:rsidR="002168A6">
          <w:rPr>
            <w:webHidden/>
          </w:rPr>
          <w:fldChar w:fldCharType="begin"/>
        </w:r>
        <w:r w:rsidR="002168A6">
          <w:rPr>
            <w:webHidden/>
          </w:rPr>
          <w:instrText xml:space="preserve"> PAGEREF _Toc498884462 \h </w:instrText>
        </w:r>
        <w:r w:rsidR="002168A6">
          <w:rPr>
            <w:webHidden/>
          </w:rPr>
        </w:r>
        <w:r w:rsidR="002168A6">
          <w:rPr>
            <w:webHidden/>
          </w:rPr>
          <w:fldChar w:fldCharType="separate"/>
        </w:r>
        <w:r w:rsidR="002168A6">
          <w:rPr>
            <w:webHidden/>
          </w:rPr>
          <w:t>22</w:t>
        </w:r>
        <w:r w:rsidR="002168A6">
          <w:rPr>
            <w:webHidden/>
          </w:rPr>
          <w:fldChar w:fldCharType="end"/>
        </w:r>
      </w:hyperlink>
    </w:p>
    <w:p w14:paraId="0025F92F" w14:textId="22D5DFED" w:rsidR="002168A6" w:rsidRDefault="0049090B">
      <w:pPr>
        <w:pStyle w:val="TOC1"/>
        <w:rPr>
          <w:rFonts w:asciiTheme="minorHAnsi" w:eastAsiaTheme="minorEastAsia" w:hAnsiTheme="minorHAnsi" w:cstheme="minorBidi"/>
          <w:kern w:val="0"/>
          <w:szCs w:val="22"/>
        </w:rPr>
      </w:pPr>
      <w:hyperlink w:anchor="_Toc498884463" w:history="1">
        <w:r w:rsidR="002168A6" w:rsidRPr="001144B6">
          <w:rPr>
            <w:rStyle w:val="Hyperlink"/>
          </w:rPr>
          <w:t>7</w:t>
        </w:r>
        <w:r w:rsidR="002168A6">
          <w:rPr>
            <w:rFonts w:asciiTheme="minorHAnsi" w:eastAsiaTheme="minorEastAsia" w:hAnsiTheme="minorHAnsi" w:cstheme="minorBidi"/>
            <w:kern w:val="0"/>
            <w:szCs w:val="22"/>
          </w:rPr>
          <w:tab/>
        </w:r>
        <w:r w:rsidR="002168A6" w:rsidRPr="001144B6">
          <w:rPr>
            <w:rStyle w:val="Hyperlink"/>
          </w:rPr>
          <w:t>References</w:t>
        </w:r>
        <w:r w:rsidR="002168A6">
          <w:rPr>
            <w:webHidden/>
          </w:rPr>
          <w:tab/>
        </w:r>
        <w:r w:rsidR="002168A6">
          <w:rPr>
            <w:webHidden/>
          </w:rPr>
          <w:fldChar w:fldCharType="begin"/>
        </w:r>
        <w:r w:rsidR="002168A6">
          <w:rPr>
            <w:webHidden/>
          </w:rPr>
          <w:instrText xml:space="preserve"> PAGEREF _Toc498884463 \h </w:instrText>
        </w:r>
        <w:r w:rsidR="002168A6">
          <w:rPr>
            <w:webHidden/>
          </w:rPr>
        </w:r>
        <w:r w:rsidR="002168A6">
          <w:rPr>
            <w:webHidden/>
          </w:rPr>
          <w:fldChar w:fldCharType="separate"/>
        </w:r>
        <w:r w:rsidR="002168A6">
          <w:rPr>
            <w:webHidden/>
          </w:rPr>
          <w:t>23</w:t>
        </w:r>
        <w:r w:rsidR="002168A6">
          <w:rPr>
            <w:webHidden/>
          </w:rPr>
          <w:fldChar w:fldCharType="end"/>
        </w:r>
      </w:hyperlink>
    </w:p>
    <w:p w14:paraId="4BD5222B" w14:textId="700E9DD8" w:rsidR="002168A6" w:rsidRDefault="0049090B">
      <w:pPr>
        <w:pStyle w:val="TOC1"/>
        <w:tabs>
          <w:tab w:val="left" w:pos="1440"/>
        </w:tabs>
        <w:rPr>
          <w:rFonts w:asciiTheme="minorHAnsi" w:eastAsiaTheme="minorEastAsia" w:hAnsiTheme="minorHAnsi" w:cstheme="minorBidi"/>
          <w:kern w:val="0"/>
          <w:szCs w:val="22"/>
        </w:rPr>
      </w:pPr>
      <w:hyperlink w:anchor="_Toc498884464" w:history="1">
        <w:r w:rsidR="002168A6" w:rsidRPr="001144B6">
          <w:rPr>
            <w:rStyle w:val="Hyperlink"/>
          </w:rPr>
          <w:t>Appendix A:</w:t>
        </w:r>
        <w:r w:rsidR="002168A6">
          <w:rPr>
            <w:rFonts w:asciiTheme="minorHAnsi" w:eastAsiaTheme="minorEastAsia" w:hAnsiTheme="minorHAnsi" w:cstheme="minorBidi"/>
            <w:kern w:val="0"/>
            <w:szCs w:val="22"/>
          </w:rPr>
          <w:tab/>
        </w:r>
        <w:r w:rsidR="002168A6" w:rsidRPr="001144B6">
          <w:rPr>
            <w:rStyle w:val="Hyperlink"/>
          </w:rPr>
          <w:t>Example Consent Receipts</w:t>
        </w:r>
        <w:r w:rsidR="002168A6">
          <w:rPr>
            <w:webHidden/>
          </w:rPr>
          <w:tab/>
        </w:r>
        <w:r w:rsidR="002168A6">
          <w:rPr>
            <w:webHidden/>
          </w:rPr>
          <w:fldChar w:fldCharType="begin"/>
        </w:r>
        <w:r w:rsidR="002168A6">
          <w:rPr>
            <w:webHidden/>
          </w:rPr>
          <w:instrText xml:space="preserve"> PAGEREF _Toc498884464 \h </w:instrText>
        </w:r>
        <w:r w:rsidR="002168A6">
          <w:rPr>
            <w:webHidden/>
          </w:rPr>
        </w:r>
        <w:r w:rsidR="002168A6">
          <w:rPr>
            <w:webHidden/>
          </w:rPr>
          <w:fldChar w:fldCharType="separate"/>
        </w:r>
        <w:r w:rsidR="002168A6">
          <w:rPr>
            <w:webHidden/>
          </w:rPr>
          <w:t>25</w:t>
        </w:r>
        <w:r w:rsidR="002168A6">
          <w:rPr>
            <w:webHidden/>
          </w:rPr>
          <w:fldChar w:fldCharType="end"/>
        </w:r>
      </w:hyperlink>
    </w:p>
    <w:p w14:paraId="4A8C97E6" w14:textId="1CCAC67B" w:rsidR="002168A6" w:rsidRDefault="0049090B">
      <w:pPr>
        <w:pStyle w:val="TOC1"/>
        <w:rPr>
          <w:rFonts w:asciiTheme="minorHAnsi" w:eastAsiaTheme="minorEastAsia" w:hAnsiTheme="minorHAnsi" w:cstheme="minorBidi"/>
          <w:kern w:val="0"/>
          <w:szCs w:val="22"/>
        </w:rPr>
      </w:pPr>
      <w:hyperlink w:anchor="_Toc498884465" w:history="1">
        <w:r w:rsidR="002168A6" w:rsidRPr="001144B6">
          <w:rPr>
            <w:rStyle w:val="Hyperlink"/>
          </w:rPr>
          <w:t>Revision history</w:t>
        </w:r>
        <w:r w:rsidR="002168A6">
          <w:rPr>
            <w:webHidden/>
          </w:rPr>
          <w:tab/>
        </w:r>
        <w:r w:rsidR="002168A6">
          <w:rPr>
            <w:webHidden/>
          </w:rPr>
          <w:fldChar w:fldCharType="begin"/>
        </w:r>
        <w:r w:rsidR="002168A6">
          <w:rPr>
            <w:webHidden/>
          </w:rPr>
          <w:instrText xml:space="preserve"> PAGEREF _Toc498884465 \h </w:instrText>
        </w:r>
        <w:r w:rsidR="002168A6">
          <w:rPr>
            <w:webHidden/>
          </w:rPr>
        </w:r>
        <w:r w:rsidR="002168A6">
          <w:rPr>
            <w:webHidden/>
          </w:rPr>
          <w:fldChar w:fldCharType="separate"/>
        </w:r>
        <w:r w:rsidR="002168A6">
          <w:rPr>
            <w:webHidden/>
          </w:rPr>
          <w:t>30</w:t>
        </w:r>
        <w:r w:rsidR="002168A6">
          <w:rPr>
            <w:webHidden/>
          </w:rPr>
          <w:fldChar w:fldCharType="end"/>
        </w:r>
      </w:hyperlink>
    </w:p>
    <w:p w14:paraId="6082F7DB" w14:textId="71516C70" w:rsidR="00A47CF5" w:rsidRPr="00600CFD" w:rsidRDefault="00C91119" w:rsidP="00B71B3E">
      <w:pPr>
        <w:pStyle w:val="TOC1"/>
        <w:tabs>
          <w:tab w:val="clear" w:pos="403"/>
          <w:tab w:val="clear" w:pos="8820"/>
          <w:tab w:val="left" w:pos="5944"/>
        </w:tabs>
      </w:pPr>
      <w:r>
        <w:fldChar w:fldCharType="end"/>
      </w:r>
      <w:r w:rsidR="00AD5D24">
        <w:tab/>
      </w:r>
    </w:p>
    <w:p w14:paraId="1B6B8246" w14:textId="77777777" w:rsidR="009A26A9" w:rsidRPr="00600CFD" w:rsidRDefault="0077597F" w:rsidP="0077597F">
      <w:pPr>
        <w:pStyle w:val="Heading1"/>
      </w:pPr>
      <w:bookmarkStart w:id="24" w:name="Section1"/>
      <w:bookmarkStart w:id="25" w:name="_Toc498675755"/>
      <w:bookmarkStart w:id="26" w:name="_Toc498884447"/>
      <w:bookmarkStart w:id="27" w:name="_Ref90429168"/>
      <w:bookmarkStart w:id="28" w:name="_Ref90430045"/>
      <w:bookmarkEnd w:id="24"/>
      <w:r>
        <w:lastRenderedPageBreak/>
        <w:t>Introduction</w:t>
      </w:r>
      <w:bookmarkEnd w:id="25"/>
      <w:bookmarkEnd w:id="26"/>
    </w:p>
    <w:p w14:paraId="0671789F" w14:textId="53735CB2" w:rsidR="004C438C" w:rsidRDefault="004C438C" w:rsidP="004C438C">
      <w:pPr>
        <w:rPr>
          <w:noProof/>
        </w:rPr>
      </w:pPr>
      <w:bookmarkStart w:id="29" w:name="Section2"/>
      <w:bookmarkStart w:id="30" w:name="table21"/>
      <w:bookmarkStart w:id="31" w:name="table22"/>
      <w:bookmarkStart w:id="32" w:name="Section3"/>
      <w:bookmarkStart w:id="33" w:name="_Common_Organizational_Service"/>
      <w:bookmarkStart w:id="34" w:name="_Toc92878721"/>
      <w:bookmarkStart w:id="35" w:name="_Toc92878723"/>
      <w:bookmarkStart w:id="36" w:name="_Toc92878727"/>
      <w:bookmarkStart w:id="37" w:name="_Toc92878729"/>
      <w:bookmarkStart w:id="38" w:name="_Toc92878735"/>
      <w:bookmarkStart w:id="39" w:name="_Toc92878744"/>
      <w:bookmarkStart w:id="40" w:name="_Toc92878753"/>
      <w:bookmarkStart w:id="41" w:name="_Toc92878762"/>
      <w:bookmarkStart w:id="42" w:name="_Identity_Proofing_Service"/>
      <w:bookmarkStart w:id="43" w:name="_Policy_"/>
      <w:bookmarkStart w:id="44" w:name="_In-Person_Public_Verification_"/>
      <w:bookmarkStart w:id="45" w:name="_Remote_Public_Verification_"/>
      <w:bookmarkStart w:id="46" w:name="_Secondary_Verification_"/>
      <w:bookmarkStart w:id="47" w:name="_Policy"/>
      <w:bookmarkStart w:id="48" w:name="_In-Person_Public_Verification"/>
      <w:bookmarkStart w:id="49" w:name="_Remote_Public_Verification"/>
      <w:bookmarkStart w:id="50" w:name="_Current_Relationship_Verification"/>
      <w:bookmarkStart w:id="51" w:name="_Affiliation_Verification"/>
      <w:bookmarkStart w:id="52" w:name="_Secondary_Verification"/>
      <w:bookmarkStart w:id="53" w:name="_Verification_Records"/>
      <w:bookmarkStart w:id="54" w:name="_Policy_1"/>
      <w:bookmarkStart w:id="55" w:name="_In-Person_Public_Verification_1"/>
      <w:bookmarkStart w:id="56" w:name="_Remote_Public_Verification_1"/>
      <w:bookmarkStart w:id="57" w:name="_Affiliation_Verification_1"/>
      <w:bookmarkStart w:id="58" w:name="_Secondary_Verification_1"/>
      <w:bookmarkStart w:id="59" w:name="_Verification_Records_1"/>
      <w:bookmarkStart w:id="60" w:name="_Policy_2"/>
      <w:bookmarkStart w:id="61" w:name="_In-Person_Public_Verification_2"/>
      <w:bookmarkStart w:id="62" w:name="_Affiliation_Verification_2"/>
      <w:bookmarkStart w:id="63" w:name="_Secondary_Verification_2"/>
      <w:bookmarkStart w:id="64" w:name="_Verification_Records_2"/>
      <w:bookmarkStart w:id="65" w:name="_Credential_Management_Service"/>
      <w:bookmarkStart w:id="66" w:name="_Credential_Policy_and"/>
      <w:bookmarkStart w:id="67" w:name="_Security_Controls"/>
      <w:bookmarkStart w:id="68" w:name="_Storage_of_Long-term"/>
      <w:bookmarkStart w:id="69" w:name="_Subject_Options"/>
      <w:bookmarkStart w:id="70" w:name="_Credential_Policy_&amp;"/>
      <w:bookmarkStart w:id="71" w:name="_Security_Controls_1"/>
      <w:bookmarkStart w:id="72" w:name="_Storage_of_Long-term_1"/>
      <w:bookmarkStart w:id="73" w:name="_Subject_Options_1"/>
      <w:bookmarkStart w:id="74" w:name="_Credential_Policy_&amp;_1"/>
      <w:bookmarkStart w:id="75" w:name="_Security_Controls_2"/>
      <w:bookmarkStart w:id="76" w:name="_Storage_of_Long-term_2"/>
      <w:bookmarkStart w:id="77" w:name="_Security-relevant_Event_(Audit)"/>
      <w:bookmarkStart w:id="78" w:name="_Subject_options_2"/>
      <w:bookmarkStart w:id="79" w:name="_Certification_Policy_and"/>
      <w:bookmarkStart w:id="80" w:name="_Security_Controls_3"/>
      <w:bookmarkStart w:id="81" w:name="_Storage_of_Long-term_3"/>
      <w:bookmarkStart w:id="82" w:name="_Security-relevant_Event_(Audit)_1"/>
      <w:bookmarkStart w:id="83" w:name="_Subject_Options_3"/>
      <w:bookmarkStart w:id="84" w:name="_Identity_Proofing"/>
      <w:bookmarkStart w:id="85" w:name="_Credential_Creation"/>
      <w:bookmarkStart w:id="86" w:name="_Identity_Proofing_1"/>
      <w:bookmarkStart w:id="87" w:name="_Credential_Creation_1"/>
      <w:bookmarkStart w:id="88" w:name="_Credential_Delivery"/>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Pr>
          <w:noProof/>
        </w:rPr>
        <w:t xml:space="preserve">Current </w:t>
      </w:r>
      <w:r w:rsidR="00E6288D">
        <w:rPr>
          <w:noProof/>
        </w:rPr>
        <w:t xml:space="preserve">regulations and </w:t>
      </w:r>
      <w:r>
        <w:rPr>
          <w:noProof/>
        </w:rPr>
        <w:t xml:space="preserve">best practices for privacy protection </w:t>
      </w:r>
      <w:r w:rsidR="00E6288D">
        <w:rPr>
          <w:noProof/>
        </w:rPr>
        <w:t>include</w:t>
      </w:r>
      <w:r>
        <w:rPr>
          <w:noProof/>
        </w:rPr>
        <w:t xml:space="preserve"> requirements for notice and consent</w:t>
      </w:r>
      <w:r w:rsidR="00810C3F">
        <w:rPr>
          <w:noProof/>
        </w:rPr>
        <w:t>.</w:t>
      </w:r>
      <w:r>
        <w:rPr>
          <w:noProof/>
        </w:rPr>
        <w:t xml:space="preserve"> </w:t>
      </w:r>
      <w:r w:rsidR="00E6288D">
        <w:rPr>
          <w:noProof/>
        </w:rPr>
        <w:t>T</w:t>
      </w:r>
      <w:r>
        <w:rPr>
          <w:noProof/>
        </w:rPr>
        <w:t xml:space="preserve">here is no standard or specification for </w:t>
      </w:r>
      <w:r w:rsidR="002119C0">
        <w:rPr>
          <w:noProof/>
        </w:rPr>
        <w:t xml:space="preserve">an interoperable </w:t>
      </w:r>
      <w:r>
        <w:rPr>
          <w:noProof/>
        </w:rPr>
        <w:t>consent</w:t>
      </w:r>
      <w:r w:rsidR="002119C0">
        <w:rPr>
          <w:noProof/>
        </w:rPr>
        <w:t xml:space="preserve"> record</w:t>
      </w:r>
      <w:r>
        <w:rPr>
          <w:noProof/>
        </w:rPr>
        <w:t xml:space="preserve">. As a result, individuals cannot easily track their consents or know </w:t>
      </w:r>
      <w:r w:rsidRPr="00864981">
        <w:rPr>
          <w:noProof/>
        </w:rPr>
        <w:t>who</w:t>
      </w:r>
      <w:r>
        <w:rPr>
          <w:noProof/>
        </w:rPr>
        <w:t xml:space="preserve"> to hold accountable in the event of a </w:t>
      </w:r>
      <w:r w:rsidR="002119C0">
        <w:rPr>
          <w:noProof/>
        </w:rPr>
        <w:t>violation of their consent</w:t>
      </w:r>
      <w:r>
        <w:rPr>
          <w:noProof/>
        </w:rPr>
        <w:t>.</w:t>
      </w:r>
    </w:p>
    <w:p w14:paraId="4A2D2049" w14:textId="59E58B3D"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r w:rsidR="002119C0">
        <w:rPr>
          <w:noProof/>
        </w:rPr>
        <w:t xml:space="preserve"> provided by</w:t>
      </w:r>
      <w:r>
        <w:rPr>
          <w:noProof/>
        </w:rPr>
        <w:t xml:space="preserve"> an individual</w:t>
      </w:r>
      <w:r w:rsidR="002119C0">
        <w:rPr>
          <w:noProof/>
        </w:rPr>
        <w:t xml:space="preserve"> when they</w:t>
      </w:r>
      <w:r>
        <w:rPr>
          <w:noProof/>
        </w:rPr>
        <w:t xml:space="preserve"> agree to allow an organization to collect, use, </w:t>
      </w:r>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r w:rsidR="005677D0">
        <w:rPr>
          <w:noProof/>
        </w:rPr>
        <w:t xml:space="preserve">(CR), </w:t>
      </w:r>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149E7E94" w:rsidR="00CF1A10" w:rsidRDefault="00957654" w:rsidP="009F7112">
      <w:pPr>
        <w:rPr>
          <w:noProof/>
        </w:rPr>
      </w:pPr>
      <w:r w:rsidRPr="000A699C">
        <w:rPr>
          <w:noProof/>
        </w:rPr>
        <w:t xml:space="preserve">The </w:t>
      </w:r>
      <w:r w:rsidR="007C2175">
        <w:rPr>
          <w:noProof/>
        </w:rPr>
        <w:t>CR</w:t>
      </w:r>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r w:rsidR="005677D0">
        <w:rPr>
          <w:noProof/>
        </w:rPr>
        <w:t>CR</w:t>
      </w:r>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4277CA9D" w:rsidR="00DF3147" w:rsidRPr="00F94BA2" w:rsidRDefault="00DF3147" w:rsidP="009F7112">
      <w:pPr>
        <w:rPr>
          <w:noProof/>
        </w:rPr>
      </w:pPr>
      <w:r w:rsidRPr="00F94BA2">
        <w:rPr>
          <w:noProof/>
        </w:rPr>
        <w:t>The OECD Guidelines Council of Europe </w:t>
      </w:r>
      <w:r w:rsidRPr="00115C85">
        <w:rPr>
          <w:noProof/>
        </w:rPr>
        <w:t>Convention</w:t>
      </w:r>
      <w:r w:rsidRPr="00F94BA2">
        <w:rPr>
          <w:noProof/>
        </w:rPr>
        <w:t xml:space="preserve"> and European Union Data Protection Directive</w:t>
      </w:r>
      <w:r w:rsidR="00C14839" w:rsidRPr="00F94BA2">
        <w:rPr>
          <w:noProof/>
        </w:rPr>
        <w:t xml:space="preserve"> </w:t>
      </w:r>
      <w:r w:rsidR="000D1C57">
        <w:rPr>
          <w:noProof/>
        </w:rPr>
        <w:t>[EU-DATA</w:t>
      </w:r>
      <w:r w:rsidRPr="00F94BA2">
        <w:rPr>
          <w:noProof/>
        </w:rPr>
        <w:t xml:space="preserve">] relied on FIPs </w:t>
      </w:r>
      <w:r w:rsidR="000D1C57">
        <w:rPr>
          <w:noProof/>
        </w:rPr>
        <w:t xml:space="preserve">[FIPS] </w:t>
      </w:r>
      <w:r w:rsidRPr="00F94BA2">
        <w:rPr>
          <w:noProof/>
        </w:rPr>
        <w:t>as core principles. All three organizations revised and extended the original U.S. statement of FIPs</w:t>
      </w:r>
      <w:r w:rsidR="0026458C" w:rsidRPr="00F94BA2">
        <w:rPr>
          <w:noProof/>
        </w:rPr>
        <w:t xml:space="preserve">. </w:t>
      </w:r>
      <w:r w:rsidRPr="00F94BA2">
        <w:rPr>
          <w:noProof/>
        </w:rPr>
        <w:t xml:space="preserve">Due to the international and </w:t>
      </w:r>
      <w:r w:rsidRPr="00115C85">
        <w:rPr>
          <w:noProof/>
        </w:rPr>
        <w:t>cross</w:t>
      </w:r>
      <w:r w:rsidR="00115C85">
        <w:rPr>
          <w:noProof/>
        </w:rPr>
        <w:t>-</w:t>
      </w:r>
      <w:r w:rsidRPr="00115C85">
        <w:rPr>
          <w:noProof/>
        </w:rPr>
        <w:t>domain</w:t>
      </w:r>
      <w:r w:rsidRPr="00F94BA2">
        <w:rPr>
          <w:noProof/>
        </w:rPr>
        <w:t xml:space="preserve"> use of a consent </w:t>
      </w:r>
      <w:r w:rsidRPr="00115C85">
        <w:rPr>
          <w:noProof/>
        </w:rPr>
        <w:t>receipt</w:t>
      </w:r>
      <w:r w:rsidR="00115C85">
        <w:rPr>
          <w:noProof/>
        </w:rPr>
        <w:t>,</w:t>
      </w:r>
      <w:r w:rsidRPr="00F94BA2">
        <w:rPr>
          <w:noProof/>
        </w:rPr>
        <w:t xml:space="preserve"> this document refers to the 1980 </w:t>
      </w:r>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r w:rsidRPr="00F94BA2">
        <w:rPr>
          <w:noProof/>
        </w:rPr>
        <w:t>focusing on consent using the ISO 29100 lexicon</w:t>
      </w:r>
      <w:r w:rsidR="00D64BA8">
        <w:rPr>
          <w:noProof/>
        </w:rPr>
        <w:t>.</w:t>
      </w:r>
    </w:p>
    <w:p w14:paraId="7029B7C6" w14:textId="77777777" w:rsidR="00DF3147" w:rsidRDefault="00DF3147" w:rsidP="009F7112"/>
    <w:p w14:paraId="52E9E2A1" w14:textId="77777777" w:rsidR="0091482B" w:rsidRPr="00600CFD" w:rsidRDefault="0077597F" w:rsidP="00CC7DFD">
      <w:pPr>
        <w:pStyle w:val="Heading1"/>
      </w:pPr>
      <w:bookmarkStart w:id="89" w:name="_Toc464682489"/>
      <w:bookmarkStart w:id="90" w:name="_Toc464682788"/>
      <w:bookmarkStart w:id="91" w:name="_Toc463268813"/>
      <w:bookmarkStart w:id="92" w:name="_Toc463268954"/>
      <w:bookmarkStart w:id="93" w:name="_Toc463269063"/>
      <w:bookmarkStart w:id="94" w:name="_Toc463269172"/>
      <w:bookmarkStart w:id="95" w:name="_Toc498675756"/>
      <w:bookmarkStart w:id="96" w:name="_Toc498884448"/>
      <w:bookmarkEnd w:id="89"/>
      <w:bookmarkEnd w:id="90"/>
      <w:bookmarkEnd w:id="91"/>
      <w:bookmarkEnd w:id="92"/>
      <w:bookmarkEnd w:id="93"/>
      <w:bookmarkEnd w:id="94"/>
      <w:r>
        <w:lastRenderedPageBreak/>
        <w:t>Notations and Ab</w:t>
      </w:r>
      <w:r w:rsidR="005F65E4">
        <w:t>b</w:t>
      </w:r>
      <w:r>
        <w:t>reviations</w:t>
      </w:r>
      <w:bookmarkEnd w:id="95"/>
      <w:bookmarkEnd w:id="96"/>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hyperlink r:id="rId15"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263F7C16" w:rsidR="00082C3C" w:rsidRDefault="00082C3C" w:rsidP="0077597F"/>
    <w:p w14:paraId="6C88228B" w14:textId="57F93AC3" w:rsidR="005D0A67" w:rsidRDefault="005D0A67" w:rsidP="0077597F">
      <w:r>
        <w:t xml:space="preserve">The following </w:t>
      </w:r>
      <w:r w:rsidRPr="00CB0A8A">
        <w:rPr>
          <w:noProof/>
        </w:rPr>
        <w:t>a</w:t>
      </w:r>
      <w:r w:rsidR="00CB0A8A">
        <w:rPr>
          <w:noProof/>
        </w:rPr>
        <w:t>b</w:t>
      </w:r>
      <w:r w:rsidRPr="00CB0A8A">
        <w:rPr>
          <w:noProof/>
        </w:rPr>
        <w:t>breviation</w:t>
      </w:r>
      <w:r w:rsidRPr="00862BF9">
        <w:rPr>
          <w:noProof/>
        </w:rPr>
        <w:t>s</w:t>
      </w:r>
      <w:r>
        <w:t xml:space="preserve"> </w:t>
      </w:r>
      <w:r w:rsidRPr="00CB0A8A">
        <w:rPr>
          <w:noProof/>
        </w:rPr>
        <w:t>are</w:t>
      </w:r>
      <w:r w:rsidRPr="00862BF9">
        <w:rPr>
          <w:noProof/>
        </w:rPr>
        <w:t xml:space="preserve"> use</w:t>
      </w:r>
      <w:r w:rsidR="00CB0A8A" w:rsidRPr="001B5827">
        <w:rPr>
          <w:noProof/>
        </w:rPr>
        <w:t>d</w:t>
      </w:r>
      <w:r>
        <w:t xml:space="preserve">: </w:t>
      </w:r>
    </w:p>
    <w:p w14:paraId="3B1072F5" w14:textId="4CB92B78" w:rsidR="00082C3C" w:rsidRDefault="00082C3C" w:rsidP="0077597F">
      <w:r>
        <w:t>CR</w:t>
      </w:r>
      <w:r>
        <w:tab/>
        <w:t>Consent Receipt</w:t>
      </w:r>
    </w:p>
    <w:p w14:paraId="76C57A20" w14:textId="76EA9503" w:rsidR="009F330B" w:rsidRDefault="009F330B" w:rsidP="0077597F">
      <w:r>
        <w:t>FIPS</w:t>
      </w:r>
      <w:r>
        <w:tab/>
      </w:r>
      <w:r w:rsidRPr="009F330B">
        <w:t>FOIA/PA Information Processing System</w:t>
      </w:r>
    </w:p>
    <w:p w14:paraId="76696ED9" w14:textId="7BD5CED3" w:rsidR="00F65DA3" w:rsidRDefault="00F65DA3" w:rsidP="0077597F">
      <w:r>
        <w:t>GDPR</w:t>
      </w:r>
      <w:r>
        <w:tab/>
      </w:r>
      <w:r w:rsidRPr="00F65DA3">
        <w:t>General Data Protection Regulation</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97" w:name="_Toc498675757"/>
      <w:bookmarkStart w:id="98" w:name="_Toc498884449"/>
      <w:r>
        <w:lastRenderedPageBreak/>
        <w:t>Term</w:t>
      </w:r>
      <w:r w:rsidR="00082C3C">
        <w:t>s and definitions</w:t>
      </w:r>
      <w:bookmarkEnd w:id="97"/>
      <w:bookmarkEnd w:id="98"/>
    </w:p>
    <w:p w14:paraId="7E669C45" w14:textId="33E61C46" w:rsidR="00CC7DFD" w:rsidRDefault="00CC7DFD" w:rsidP="00D64BA8">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009F330B">
        <w:t xml:space="preserve">[ISO 29100:2011] </w:t>
      </w:r>
      <w:r w:rsidRPr="00CC7DFD">
        <w:t xml:space="preserve">and </w:t>
      </w:r>
      <w:r w:rsidR="000C5BDD">
        <w:t xml:space="preserve">other </w:t>
      </w:r>
      <w:r w:rsidRPr="00CC7DFD">
        <w:t xml:space="preserve">published, </w:t>
      </w:r>
      <w:r w:rsidR="005A4E3D">
        <w:t>FIPS-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r w:rsidR="00F94BA2">
        <w:t xml:space="preserve"> this specification</w:t>
      </w:r>
      <w:r w:rsidRPr="00CC7DFD">
        <w:t xml:space="preserve">. </w:t>
      </w:r>
    </w:p>
    <w:p w14:paraId="0B4740FB" w14:textId="1DD76A18" w:rsidR="00F94BA2" w:rsidRPr="00CC7DFD" w:rsidRDefault="00F94BA2" w:rsidP="00D64BA8">
      <w:pPr>
        <w:pStyle w:val="BodyTextH2"/>
      </w:pPr>
      <w:r w:rsidRPr="00115C85">
        <w:rPr>
          <w:noProof/>
        </w:rPr>
        <w:t>Although</w:t>
      </w:r>
      <w:r w:rsidRPr="00F94BA2">
        <w:t xml:space="preserve"> this specification uses the ISO 29100 lexicon, i</w:t>
      </w:r>
      <w:r>
        <w:t xml:space="preserve">ts use of this language is not </w:t>
      </w:r>
      <w:r w:rsidRPr="00F94BA2">
        <w:t xml:space="preserve">prescriptive, and the terms should </w:t>
      </w:r>
      <w:r w:rsidRPr="00581D74">
        <w:rPr>
          <w:noProof/>
        </w:rPr>
        <w:t>be replaced</w:t>
      </w:r>
      <w:r w:rsidRPr="00F94BA2">
        <w:t xml:space="preserve"> according to the jurisdiction that regulates its provision. The specification is based on privacy and data protection principles as set out in various data protection laws, regulations and international standards</w:t>
      </w:r>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6C0DEB30"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r w:rsidR="00115C85">
        <w:rPr>
          <w:rFonts w:cs="Arial"/>
          <w:noProof/>
        </w:rPr>
        <w:t>r</w:t>
      </w:r>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99" w:name="_Toc463268822"/>
      <w:bookmarkEnd w:id="99"/>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7777777" w:rsidR="00790143" w:rsidRDefault="00790143" w:rsidP="00D64BA8">
      <w:pPr>
        <w:ind w:left="720"/>
      </w:pP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100" w:name="_Toc463268832"/>
      <w:bookmarkEnd w:id="100"/>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rsidP="00935E8A">
      <w:pPr>
        <w:keepNext/>
        <w:ind w:left="720"/>
      </w:pPr>
      <w:r>
        <w:lastRenderedPageBreak/>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rsidP="00935E8A">
      <w:pPr>
        <w:keepNext/>
        <w:ind w:left="720"/>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7777777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935E8A">
        <w:rPr>
          <w:noProof/>
        </w:rPr>
        <w:t xml:space="preserve">A privacy stakeholder that processes personally identifiable information (PII) on behalf of and </w:t>
      </w:r>
      <w:r w:rsidRPr="005C2098">
        <w:rPr>
          <w:noProof/>
        </w:rPr>
        <w:t>in accordance with</w:t>
      </w:r>
      <w:r w:rsidRPr="00935E8A">
        <w:rPr>
          <w:noProof/>
        </w:rPr>
        <w:t xml:space="preserve"> </w:t>
      </w:r>
      <w:r w:rsidRPr="00935E8A">
        <w:rPr>
          <w:rFonts w:cs="Arial"/>
          <w:noProof/>
        </w:rPr>
        <w:t>the</w:t>
      </w:r>
      <w:r w:rsidRPr="00935E8A">
        <w:rPr>
          <w:noProof/>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pseudonymization,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77777777"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lastRenderedPageBreak/>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t>[SOURCE: GAPP]</w:t>
      </w:r>
    </w:p>
    <w:p w14:paraId="698C8E77" w14:textId="77777777" w:rsidR="009C65AF" w:rsidRDefault="009C65AF" w:rsidP="004947E1">
      <w:pPr>
        <w:pStyle w:val="Heading2-terminology"/>
      </w:pPr>
      <w:r>
        <w:t>Third Party</w:t>
      </w:r>
    </w:p>
    <w:p w14:paraId="50424AFD" w14:textId="77777777"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hyperlink r:id="rId16" w:history="1">
        <w:r w:rsidR="009E3BA1" w:rsidRPr="005C2098">
          <w:rPr>
            <w:rStyle w:val="Hyperlink"/>
            <w:noProof/>
            <w:u w:val="none"/>
          </w:rPr>
          <w:t>http://www.legislation.gov.uk/ukpga/1998/29/section/2</w:t>
        </w:r>
      </w:hyperlink>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lastRenderedPageBreak/>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101" w:name="_Toc464682492"/>
      <w:bookmarkStart w:id="102" w:name="_Toc464682791"/>
      <w:bookmarkStart w:id="103" w:name="_Toc498675758"/>
      <w:bookmarkStart w:id="104" w:name="_Toc498884450"/>
      <w:bookmarkEnd w:id="101"/>
      <w:bookmarkEnd w:id="102"/>
      <w:r>
        <w:lastRenderedPageBreak/>
        <w:t xml:space="preserve">Elements of a </w:t>
      </w:r>
      <w:r w:rsidR="00790143">
        <w:t>Consent Receipt</w:t>
      </w:r>
      <w:bookmarkEnd w:id="103"/>
      <w:bookmarkEnd w:id="104"/>
    </w:p>
    <w:p w14:paraId="3B251A1B" w14:textId="42AAF4AB" w:rsidR="000E2756" w:rsidRDefault="000E2756" w:rsidP="004947E1">
      <w:pPr>
        <w:pStyle w:val="Heading2"/>
      </w:pPr>
      <w:bookmarkStart w:id="105" w:name="_Toc464682495"/>
      <w:bookmarkStart w:id="106" w:name="_Toc464682794"/>
      <w:bookmarkStart w:id="107" w:name="_Toc498675759"/>
      <w:bookmarkStart w:id="108" w:name="_Toc498884451"/>
      <w:bookmarkEnd w:id="105"/>
      <w:bookmarkEnd w:id="106"/>
      <w:r>
        <w:t>Introduction</w:t>
      </w:r>
      <w:bookmarkEnd w:id="107"/>
      <w:bookmarkEnd w:id="108"/>
    </w:p>
    <w:p w14:paraId="337921B5" w14:textId="022A6078" w:rsidR="000E2756" w:rsidRDefault="009F0ECC" w:rsidP="00D64BA8">
      <w:pPr>
        <w:pStyle w:val="BodyTextH2"/>
      </w:pPr>
      <w:r>
        <w:t xml:space="preserve">The following </w:t>
      </w:r>
      <w:r w:rsidR="00DE5C65">
        <w:t>sub-</w:t>
      </w:r>
      <w:r>
        <w:t>section</w:t>
      </w:r>
      <w:r w:rsidR="00DE5C65">
        <w:t xml:space="preserve">s define all the fields for a consent receipt including </w:t>
      </w:r>
      <w:r w:rsidR="000E2756">
        <w:t>the corresponding JSON field name</w:t>
      </w:r>
      <w:r w:rsidR="00DE5C65">
        <w:t>s</w:t>
      </w:r>
      <w:r w:rsidR="000E2756">
        <w:t xml:space="preserve"> and type</w:t>
      </w:r>
      <w:r w:rsidR="00DE5C65">
        <w:t>s</w:t>
      </w:r>
      <w:r w:rsidR="000E2756">
        <w:t xml:space="preserve">. </w:t>
      </w:r>
      <w:r w:rsidR="0007535C">
        <w:t>This specification uses “named object” data types to describe the principal concepts within the consent receipt and allows for extension by implementers. See the JSON schema for object implementation.</w:t>
      </w:r>
    </w:p>
    <w:p w14:paraId="6E2B0144" w14:textId="32552513" w:rsidR="00A31AA1" w:rsidRDefault="00A31AA1" w:rsidP="00792BDA">
      <w:pPr>
        <w:pStyle w:val="Heading2"/>
      </w:pPr>
      <w:bookmarkStart w:id="109" w:name="_Toc498675760"/>
      <w:bookmarkStart w:id="110" w:name="_Toc498884452"/>
      <w:r>
        <w:t>Conformance</w:t>
      </w:r>
      <w:bookmarkEnd w:id="109"/>
      <w:bookmarkEnd w:id="110"/>
    </w:p>
    <w:p w14:paraId="4309B7EE" w14:textId="6D0493C9" w:rsidR="00DB21E6" w:rsidRPr="000E2756" w:rsidRDefault="00DB21E6" w:rsidP="00D64BA8">
      <w:pPr>
        <w:pStyle w:val="BodyTextH2"/>
      </w:pPr>
      <w:r w:rsidRPr="00DB21E6">
        <w:t>A Consent Receipt MUST i</w:t>
      </w:r>
      <w:r>
        <w:t xml:space="preserve">nclude the fields defined </w:t>
      </w:r>
      <w:r w:rsidR="007F6A71">
        <w:t xml:space="preserve">as REQUIRED </w:t>
      </w:r>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rsidR="001B5827">
        <w:t>4.7</w:t>
      </w:r>
      <w:r>
        <w:fldChar w:fldCharType="end"/>
      </w:r>
      <w:r w:rsidRPr="00DB21E6">
        <w:t>.</w:t>
      </w:r>
    </w:p>
    <w:p w14:paraId="69C055CA" w14:textId="08D02A68" w:rsidR="009F026B" w:rsidRPr="008F6FCE" w:rsidRDefault="009F026B" w:rsidP="004947E1">
      <w:pPr>
        <w:pStyle w:val="Heading2"/>
      </w:pPr>
      <w:bookmarkStart w:id="111" w:name="_Toc463268849"/>
      <w:bookmarkStart w:id="112" w:name="_Toc463268960"/>
      <w:bookmarkStart w:id="113" w:name="_Toc463269069"/>
      <w:bookmarkStart w:id="114" w:name="_Toc463269178"/>
      <w:bookmarkStart w:id="115" w:name="_Toc498675761"/>
      <w:bookmarkStart w:id="116" w:name="_Toc498884453"/>
      <w:bookmarkEnd w:id="111"/>
      <w:bookmarkEnd w:id="112"/>
      <w:bookmarkEnd w:id="113"/>
      <w:bookmarkEnd w:id="114"/>
      <w:r w:rsidRPr="008F6FCE">
        <w:t xml:space="preserve">Consent Receipt Transaction </w:t>
      </w:r>
      <w:r w:rsidR="00A31AA1">
        <w:t>Fields</w:t>
      </w:r>
      <w:bookmarkEnd w:id="115"/>
      <w:bookmarkEnd w:id="116"/>
    </w:p>
    <w:p w14:paraId="200A9411" w14:textId="63A66FE4" w:rsidR="009F026B" w:rsidRPr="009F026B" w:rsidRDefault="00201088" w:rsidP="00D64BA8">
      <w:pPr>
        <w:pStyle w:val="BodyTextH2"/>
      </w:pPr>
      <w:r w:rsidRPr="00935E8A">
        <w:rPr>
          <w:noProof/>
        </w:rPr>
        <w:t>T</w:t>
      </w:r>
      <w:r>
        <w:rPr>
          <w:noProof/>
        </w:rPr>
        <w:t xml:space="preserve">his section </w:t>
      </w:r>
      <w:r w:rsidR="00C91FAE">
        <w:rPr>
          <w:noProof/>
        </w:rPr>
        <w:t>defines the</w:t>
      </w:r>
      <w:r>
        <w:rPr>
          <w:noProof/>
        </w:rPr>
        <w:t xml:space="preserve"> a</w:t>
      </w:r>
      <w:r w:rsidR="009F026B" w:rsidRPr="00935E8A">
        <w:rPr>
          <w:noProof/>
        </w:rPr>
        <w:t>dministrati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683EA114" w:rsidR="009901AA" w:rsidRPr="009F0ECC" w:rsidRDefault="009901AA" w:rsidP="0009381B">
      <w:pPr>
        <w:ind w:left="720"/>
        <w:rPr>
          <w:rFonts w:cs="Arial"/>
        </w:rPr>
      </w:pPr>
      <w:r w:rsidRPr="0009381B">
        <w:rPr>
          <w:rFonts w:cs="Arial"/>
        </w:rPr>
        <w:t xml:space="preserve">REQUIRED: The version of this specification </w:t>
      </w:r>
      <w:r w:rsidR="00CB0A8A">
        <w:rPr>
          <w:rFonts w:cs="Arial"/>
        </w:rPr>
        <w:t xml:space="preserve">to which </w:t>
      </w:r>
      <w:r w:rsidRPr="0009381B">
        <w:rPr>
          <w:rFonts w:cs="Arial"/>
        </w:rPr>
        <w:t xml:space="preserve">a receipt </w:t>
      </w:r>
      <w:r w:rsidRPr="00CB0A8A">
        <w:rPr>
          <w:rFonts w:cs="Arial"/>
          <w:noProof/>
        </w:rPr>
        <w:t>conforms</w:t>
      </w:r>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3F944535"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8601 https://en.wikipedia.org/wiki/ISO_8601 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r w:rsidR="00126DDE" w:rsidRPr="00126DDE">
        <w:t xml:space="preserve"> </w:t>
      </w:r>
      <w:r w:rsidR="00126DDE" w:rsidRPr="00126DDE">
        <w:rPr>
          <w:rFonts w:cs="Arial"/>
        </w:rPr>
        <w:t>This field MUST contain a non-empty string</w:t>
      </w:r>
      <w:r w:rsidR="00BA7AC5">
        <w:rPr>
          <w:rFonts w:cs="Arial"/>
        </w:rPr>
        <w:t>.</w:t>
      </w:r>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lastRenderedPageBreak/>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r w:rsidR="00BA7AC5">
        <w:rPr>
          <w:rFonts w:cs="Arial"/>
        </w:rPr>
        <w:t xml:space="preserve"> </w:t>
      </w:r>
      <w:r w:rsidR="00BA7AC5" w:rsidRPr="00126DDE">
        <w:rPr>
          <w:rFonts w:cs="Arial"/>
        </w:rPr>
        <w:t>This field MUST contain a non-empty string</w:t>
      </w:r>
      <w:r w:rsidR="00BA7AC5">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4D6C96A0"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xml:space="preserve">. MUST use ISO 639-1:2002, Codes for the representation of names of languages — Part 1: Alpha-2 code 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pPr>
      <w:bookmarkStart w:id="117" w:name="_Toc498675762"/>
      <w:bookmarkStart w:id="118" w:name="_Toc498884454"/>
      <w:r w:rsidRPr="0094770D">
        <w:t>Consent Transaction Part</w:t>
      </w:r>
      <w:r w:rsidR="00A31AA1">
        <w:t>ies Fields</w:t>
      </w:r>
      <w:bookmarkEnd w:id="117"/>
      <w:bookmarkEnd w:id="118"/>
    </w:p>
    <w:p w14:paraId="7F9DC9DD" w14:textId="45B6702F" w:rsidR="00E965F4" w:rsidRPr="00E965F4" w:rsidRDefault="00F90885" w:rsidP="00D64BA8">
      <w:pPr>
        <w:pStyle w:val="BodyTextH2"/>
      </w:pPr>
      <w:r>
        <w:t xml:space="preserve">This section </w:t>
      </w:r>
      <w:r w:rsidR="00BA7AC5">
        <w:t xml:space="preserve">defines </w:t>
      </w:r>
      <w:r>
        <w:t>i</w:t>
      </w:r>
      <w:r w:rsidR="00E965F4">
        <w:t>nformation about the parties involved in the consent process.</w:t>
      </w:r>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r w:rsidR="00201088">
        <w:rPr>
          <w:noProof/>
        </w:rPr>
        <w:t>,</w:t>
      </w:r>
      <w:r>
        <w:t xml:space="preserve"> email address, claim, defined/namespace. Consent is not possible without an identifier.</w:t>
      </w:r>
      <w:r w:rsidR="00BA7AC5">
        <w:t xml:space="preserve"> </w:t>
      </w:r>
      <w:r w:rsidR="00BA7AC5" w:rsidRPr="00126DDE">
        <w:rPr>
          <w:rFonts w:cs="Arial"/>
        </w:rPr>
        <w:t>This field MUST contain a non-empty string</w:t>
      </w:r>
      <w:r w:rsidR="00BA7AC5">
        <w:rPr>
          <w:rFonts w:cs="Arial"/>
        </w:rPr>
        <w:t>.</w:t>
      </w:r>
    </w:p>
    <w:p w14:paraId="70094012" w14:textId="02FA857B" w:rsidR="0044287B" w:rsidRDefault="0044287B" w:rsidP="0044287B">
      <w:pPr>
        <w:ind w:left="720"/>
        <w:rPr>
          <w:rFonts w:ascii="Courier New" w:hAnsi="Courier New" w:cs="Courier New"/>
          <w:color w:val="000000"/>
        </w:rPr>
      </w:pPr>
      <w:r w:rsidRPr="00D9767E">
        <w:rPr>
          <w:rFonts w:cs="Arial"/>
          <w:color w:val="000000"/>
        </w:rPr>
        <w:t xml:space="preserve">JSON: </w:t>
      </w:r>
      <w:r w:rsidR="00024A38">
        <w:rPr>
          <w:rFonts w:ascii="Courier New" w:hAnsi="Courier New" w:cs="Courier New"/>
          <w:color w:val="000000"/>
        </w:rPr>
        <w:t>piiPrincipalId</w:t>
      </w:r>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4EAD4187" w:rsidR="00E45DFC" w:rsidRDefault="00E45DFC" w:rsidP="00E45DFC">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024A38">
        <w:rPr>
          <w:rFonts w:cs="Arial"/>
          <w:color w:val="000000"/>
        </w:rPr>
        <w:t>items</w:t>
      </w:r>
      <w:r>
        <w:rPr>
          <w:rFonts w:cs="Arial"/>
          <w:color w:val="000000"/>
        </w:rPr>
        <w:t xml:space="preserve"> </w:t>
      </w:r>
      <w:r w:rsidR="00024A38">
        <w:rPr>
          <w:rFonts w:cs="Arial"/>
          <w:color w:val="000000"/>
        </w:rPr>
        <w:t>where each item represent</w:t>
      </w:r>
      <w:r w:rsidR="00A52828">
        <w:rPr>
          <w:rFonts w:cs="Arial"/>
          <w:color w:val="000000"/>
        </w:rPr>
        <w:t>s</w:t>
      </w:r>
      <w:r w:rsidR="00024A38">
        <w:rPr>
          <w:rFonts w:cs="Arial"/>
          <w:color w:val="000000"/>
        </w:rPr>
        <w:t xml:space="preserve"> one PII Controller</w:t>
      </w:r>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consent receipt.</w:t>
      </w:r>
    </w:p>
    <w:p w14:paraId="1C691184" w14:textId="67B7BAB9"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r w:rsidR="00024A38">
        <w:rPr>
          <w:rFonts w:ascii="Courier New" w:hAnsi="Courier New" w:cs="Courier New"/>
          <w:color w:val="000000"/>
        </w:rPr>
        <w:t>array</w:t>
      </w:r>
    </w:p>
    <w:p w14:paraId="385B7135" w14:textId="04A2DAB4" w:rsidR="0074578D" w:rsidRDefault="0074578D" w:rsidP="00792BDA">
      <w:pPr>
        <w:pStyle w:val="Heading2-terminology"/>
        <w:numPr>
          <w:ilvl w:val="2"/>
          <w:numId w:val="37"/>
        </w:numPr>
        <w:ind w:left="0" w:firstLine="0"/>
      </w:pPr>
      <w:r>
        <w:t>PII Controller</w:t>
      </w:r>
    </w:p>
    <w:p w14:paraId="6389CFBB" w14:textId="340301D3" w:rsidR="0074578D" w:rsidRDefault="0074578D" w:rsidP="00D64BA8">
      <w:pPr>
        <w:ind w:left="720"/>
      </w:pPr>
      <w:r>
        <w:t xml:space="preserve">REQUIRED: Name of the </w:t>
      </w:r>
      <w:r w:rsidR="00201088">
        <w:rPr>
          <w:noProof/>
        </w:rPr>
        <w:t>first</w:t>
      </w:r>
      <w:r>
        <w:t xml:space="preserve"> PII Controller who collects the data. This entity is accountable for </w:t>
      </w:r>
      <w:r w:rsidRPr="00201088">
        <w:rPr>
          <w:noProof/>
        </w:rPr>
        <w:t xml:space="preserve">compliance </w:t>
      </w:r>
      <w:r w:rsidR="00201088">
        <w:rPr>
          <w:noProof/>
        </w:rPr>
        <w:t>with</w:t>
      </w:r>
      <w:r>
        <w:t xml:space="preserve"> </w:t>
      </w:r>
      <w:r w:rsidRPr="00D64BA8">
        <w:rPr>
          <w:rFonts w:cs="Arial"/>
        </w:rPr>
        <w:t>the</w:t>
      </w:r>
      <w:r>
        <w:t xml:space="preserve"> management of PII. The PII Controller determines the purpose(s) and type(s) of PII processing. There may be more than one PII Controller for the same set(s) of operations performed on the PII. In this case, the different PII Controllers SHOULD </w:t>
      </w:r>
      <w:r w:rsidRPr="005C2098">
        <w:rPr>
          <w:noProof/>
        </w:rPr>
        <w:t>be listed</w:t>
      </w:r>
      <w:r>
        <w:t xml:space="preserve">, and it MUST </w:t>
      </w:r>
      <w:r w:rsidRPr="005C2098">
        <w:rPr>
          <w:noProof/>
        </w:rPr>
        <w:t>be listed</w:t>
      </w:r>
      <w:r>
        <w:t xml:space="preserve"> for Sensitive PII with legally required explicit notice to the PII Principal.</w:t>
      </w:r>
      <w:r w:rsidR="00BA7AC5">
        <w:t xml:space="preserve"> </w:t>
      </w:r>
      <w:r w:rsidR="00BA7AC5" w:rsidRPr="00126DDE">
        <w:rPr>
          <w:rFonts w:cs="Arial"/>
        </w:rPr>
        <w:t>This field MUST contain a non-empty string</w:t>
      </w:r>
      <w:r w:rsidR="00BA7AC5">
        <w:rPr>
          <w:rFonts w:cs="Arial"/>
        </w:rPr>
        <w:t>.</w:t>
      </w:r>
    </w:p>
    <w:p w14:paraId="72354DF0" w14:textId="7269B9D7" w:rsidR="0044287B" w:rsidRPr="00D9767E" w:rsidRDefault="0044287B" w:rsidP="0044287B">
      <w:pPr>
        <w:ind w:left="720"/>
        <w:rPr>
          <w:rFonts w:cs="Arial"/>
          <w:color w:val="000000"/>
        </w:rPr>
      </w:pPr>
      <w:r w:rsidRPr="00D9767E">
        <w:rPr>
          <w:rFonts w:cs="Arial"/>
          <w:color w:val="000000"/>
        </w:rPr>
        <w:t xml:space="preserve">JSON: </w:t>
      </w:r>
      <w:r w:rsidR="00024A38">
        <w:rPr>
          <w:rFonts w:ascii="Courier New" w:hAnsi="Courier New" w:cs="Courier New"/>
          <w:color w:val="000000"/>
        </w:rPr>
        <w:t>piiController</w:t>
      </w:r>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lastRenderedPageBreak/>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792BDA">
      <w:pPr>
        <w:pStyle w:val="Heading2-terminology"/>
        <w:numPr>
          <w:ilvl w:val="2"/>
          <w:numId w:val="37"/>
        </w:numPr>
        <w:ind w:left="0" w:firstLine="0"/>
      </w:pPr>
      <w:r>
        <w:t>PII Controller Contact</w:t>
      </w:r>
    </w:p>
    <w:p w14:paraId="609CC22B" w14:textId="5D0B642A"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r w:rsidR="00BA7AC5" w:rsidRPr="00126DDE">
        <w:rPr>
          <w:rFonts w:cs="Arial"/>
        </w:rPr>
        <w:t>This field MUST contain a non-empty string</w:t>
      </w:r>
      <w:r w:rsidR="00BA7AC5">
        <w:rPr>
          <w:rFonts w:cs="Arial"/>
        </w:rPr>
        <w:t>.</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t>PII Controller Address</w:t>
      </w:r>
      <w:r>
        <w:tab/>
      </w:r>
    </w:p>
    <w:p w14:paraId="78D1D7BD" w14:textId="190E913A" w:rsidR="0074578D" w:rsidRDefault="000B1B41" w:rsidP="00D64BA8">
      <w:pPr>
        <w:ind w:left="720"/>
      </w:pPr>
      <w:r>
        <w:t xml:space="preserve">REQUIRED: </w:t>
      </w:r>
      <w:r w:rsidR="0074578D">
        <w:t>The physical address of PII controller. Postal address for contacting the PII Controller.</w:t>
      </w:r>
      <w:r w:rsidR="001F2602">
        <w:t xml:space="preserve"> </w:t>
      </w:r>
      <w:hyperlink r:id="rId17" w:history="1">
        <w:r w:rsidR="00BA7AC5" w:rsidRPr="00DB3C29">
          <w:rPr>
            <w:rStyle w:val="Hyperlink"/>
          </w:rPr>
          <w:t>https://schema.org/PostalAddress</w:t>
        </w:r>
      </w:hyperlink>
      <w:r w:rsidR="00BA7AC5">
        <w:t xml:space="preserve">. </w:t>
      </w:r>
      <w:r w:rsidR="00BA7AC5" w:rsidRPr="00126DDE">
        <w:rPr>
          <w:rFonts w:cs="Arial"/>
        </w:rPr>
        <w:t>This field MUST contain a non-empty string</w:t>
      </w:r>
      <w:r w:rsidR="00BA7AC5">
        <w:rPr>
          <w:rFonts w:cs="Arial"/>
        </w:rPr>
        <w:t>.</w:t>
      </w:r>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r w:rsidR="00BA7AC5">
        <w:t xml:space="preserve"> </w:t>
      </w:r>
      <w:r w:rsidR="00BA7AC5" w:rsidRPr="00126DDE">
        <w:rPr>
          <w:rFonts w:cs="Arial"/>
        </w:rPr>
        <w:t>This field MUST contain a non-empty string</w:t>
      </w:r>
      <w:r w:rsidR="00BA7AC5">
        <w:rPr>
          <w:rFonts w:cs="Arial"/>
        </w:rPr>
        <w: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5EE61C1C" w:rsidR="0074578D" w:rsidRDefault="000B1B41" w:rsidP="00D64BA8">
      <w:pPr>
        <w:ind w:left="720"/>
      </w:pPr>
      <w:r>
        <w:t xml:space="preserve">REQUIRED: </w:t>
      </w:r>
      <w:r w:rsidR="0074578D">
        <w:t>Contact phone number of the PII Controller.</w:t>
      </w:r>
      <w:r w:rsidR="00BA7AC5">
        <w:t xml:space="preserve"> </w:t>
      </w:r>
      <w:r w:rsidR="0074578D">
        <w:t xml:space="preserve">The business phone number to contact the PII Controller </w:t>
      </w:r>
      <w:r w:rsidR="0074578D" w:rsidRPr="00D64BA8">
        <w:rPr>
          <w:rFonts w:cs="Arial"/>
        </w:rPr>
        <w:t>regarding</w:t>
      </w:r>
      <w:r w:rsidR="0074578D">
        <w:t xml:space="preserve"> the consent. MUST conform to RFC 3966 </w:t>
      </w:r>
      <w:hyperlink r:id="rId18" w:history="1">
        <w:r w:rsidR="00BA7AC5" w:rsidRPr="00DB3C29">
          <w:rPr>
            <w:rStyle w:val="Hyperlink"/>
          </w:rPr>
          <w:t>https://tools.ietf.org/html/rfc3966</w:t>
        </w:r>
      </w:hyperlink>
      <w:r w:rsidR="00BA7AC5">
        <w:t xml:space="preserve">. </w:t>
      </w:r>
      <w:r w:rsidR="00BA7AC5" w:rsidRPr="00126DDE">
        <w:rPr>
          <w:rFonts w:cs="Arial"/>
        </w:rPr>
        <w:t>This field MUST contain a non-empty string</w:t>
      </w:r>
      <w:r w:rsidR="00BA7AC5">
        <w:rPr>
          <w:rFonts w:cs="Arial"/>
        </w:rPr>
        <w:t>.</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3CD1474C"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r w:rsidR="00024A38">
        <w:rPr>
          <w:rFonts w:ascii="Courier New" w:hAnsi="Courier New" w:cs="Courier New"/>
          <w:color w:val="000000"/>
        </w:rPr>
        <w:t>string</w:t>
      </w:r>
    </w:p>
    <w:p w14:paraId="7044E470" w14:textId="0382C1E4" w:rsidR="000B1B41" w:rsidRDefault="000B1B41" w:rsidP="00792BDA">
      <w:pPr>
        <w:pStyle w:val="Heading2-terminology"/>
        <w:numPr>
          <w:ilvl w:val="2"/>
          <w:numId w:val="37"/>
        </w:numPr>
        <w:ind w:left="0" w:firstLine="0"/>
      </w:pPr>
      <w:r>
        <w:t>Privacy Policy</w:t>
      </w:r>
    </w:p>
    <w:p w14:paraId="6F6353E2" w14:textId="694E9505" w:rsidR="0074578D" w:rsidRDefault="000B1B41" w:rsidP="00D64BA8">
      <w:pPr>
        <w:ind w:left="720"/>
      </w:pPr>
      <w:r>
        <w:t xml:space="preserve">REQUIRED: </w:t>
      </w:r>
      <w:r w:rsidR="0074578D">
        <w:t xml:space="preserve">A link to the </w:t>
      </w:r>
      <w:r w:rsidR="00E51BD5">
        <w:t xml:space="preserve">PII Controller’s </w:t>
      </w:r>
      <w:r w:rsidR="0074578D">
        <w:t xml:space="preserve">privacy </w:t>
      </w:r>
      <w:r w:rsidR="00E51BD5">
        <w:t xml:space="preserve">statement/policy </w:t>
      </w:r>
      <w:r w:rsidR="0074578D">
        <w:t xml:space="preserve">and applicable terms of use in effect when the consent </w:t>
      </w:r>
      <w:r w:rsidR="0074578D" w:rsidRPr="00935E8A">
        <w:rPr>
          <w:noProof/>
        </w:rPr>
        <w:t xml:space="preserve">was </w:t>
      </w:r>
      <w:r w:rsidR="00115C85" w:rsidRPr="00935E8A">
        <w:rPr>
          <w:noProof/>
        </w:rPr>
        <w:t>obtained</w:t>
      </w:r>
      <w:r w:rsidR="00115C85">
        <w:t>,</w:t>
      </w:r>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r w:rsidR="00BA7AC5">
        <w:t xml:space="preserve"> </w:t>
      </w:r>
      <w:r w:rsidR="00BA7AC5" w:rsidRPr="00126DDE">
        <w:rPr>
          <w:rFonts w:cs="Arial"/>
        </w:rPr>
        <w:t>This field MUST contain a non-empty string</w:t>
      </w:r>
      <w:r w:rsidR="00BA7AC5">
        <w:rPr>
          <w:rFonts w:cs="Arial"/>
        </w:rPr>
        <w:t>.</w:t>
      </w:r>
    </w:p>
    <w:p w14:paraId="261E40E7" w14:textId="06B7DD6D"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r w:rsidR="00024A38">
        <w:rPr>
          <w:rFonts w:ascii="Courier New" w:hAnsi="Courier New" w:cs="Courier New"/>
          <w:color w:val="000000"/>
        </w:rPr>
        <w:t>string</w:t>
      </w:r>
    </w:p>
    <w:p w14:paraId="759C67D7" w14:textId="5102D8AA" w:rsidR="00D433FE" w:rsidRDefault="00D433FE" w:rsidP="004947E1">
      <w:pPr>
        <w:pStyle w:val="Heading2"/>
      </w:pPr>
      <w:bookmarkStart w:id="119" w:name="_Toc498675763"/>
      <w:bookmarkStart w:id="120" w:name="_Toc498884455"/>
      <w:r>
        <w:lastRenderedPageBreak/>
        <w:t xml:space="preserve">Data, </w:t>
      </w:r>
      <w:r w:rsidR="00A31AA1">
        <w:t>C</w:t>
      </w:r>
      <w:r>
        <w:t xml:space="preserve">ollection, and </w:t>
      </w:r>
      <w:r w:rsidR="00A31AA1">
        <w:t>U</w:t>
      </w:r>
      <w:r>
        <w:t xml:space="preserve">se </w:t>
      </w:r>
      <w:r w:rsidR="00A31AA1">
        <w:t>Fields</w:t>
      </w:r>
      <w:bookmarkEnd w:id="119"/>
      <w:bookmarkEnd w:id="120"/>
    </w:p>
    <w:p w14:paraId="37586D38" w14:textId="56B654B2" w:rsidR="00D433FE" w:rsidRDefault="00D433FE" w:rsidP="00D64BA8">
      <w:pPr>
        <w:pStyle w:val="BodyTextH2"/>
      </w:pPr>
      <w:r>
        <w:t xml:space="preserve">This section </w:t>
      </w:r>
      <w:r w:rsidR="00BA7AC5">
        <w:t xml:space="preserve">defines the fields for </w:t>
      </w:r>
      <w:r>
        <w:t>services, personal information categories, attributes, PII confidentiality level, and PII Sensitivity.</w:t>
      </w:r>
    </w:p>
    <w:p w14:paraId="788BF91E" w14:textId="2BDC100D" w:rsidR="001F2602" w:rsidRDefault="00BA7AC5" w:rsidP="00792BDA">
      <w:pPr>
        <w:pStyle w:val="Heading2-terminology"/>
        <w:numPr>
          <w:ilvl w:val="2"/>
          <w:numId w:val="37"/>
        </w:numPr>
        <w:ind w:left="0" w:firstLine="0"/>
      </w:pPr>
      <w:r>
        <w:t>s</w:t>
      </w:r>
      <w:r w:rsidR="002F1661">
        <w:t>ervices</w:t>
      </w:r>
    </w:p>
    <w:p w14:paraId="17FA2886" w14:textId="0A510A79" w:rsidR="0088143F" w:rsidRDefault="0088143F" w:rsidP="0088143F">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BA7AC5">
        <w:rPr>
          <w:rFonts w:cs="Arial"/>
          <w:color w:val="000000"/>
        </w:rPr>
        <w:t>S</w:t>
      </w:r>
      <w:r w:rsidR="00A52828">
        <w:rPr>
          <w:rFonts w:cs="Arial"/>
          <w:color w:val="000000"/>
        </w:rPr>
        <w:t>ervice</w:t>
      </w:r>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71F06A76" w14:textId="7A4A0AFE"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r w:rsidR="00201088">
        <w:rPr>
          <w:noProof/>
        </w:rPr>
        <w:t>,</w:t>
      </w:r>
      <w:r w:rsidR="0074578D">
        <w:t xml:space="preserve"> and disclosure of PII is </w:t>
      </w:r>
      <w:r w:rsidR="0074578D" w:rsidRPr="005C2098">
        <w:rPr>
          <w:noProof/>
        </w:rPr>
        <w:t>being provided</w:t>
      </w:r>
      <w:r w:rsidR="0074578D">
        <w:t>. This field MU</w:t>
      </w:r>
      <w:r>
        <w:t>ST contain a non-empty string.</w:t>
      </w:r>
    </w:p>
    <w:p w14:paraId="4ABCC48C" w14:textId="620B813F"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r w:rsidRPr="00D9767E">
        <w:rPr>
          <w:rFonts w:cs="Arial"/>
          <w:color w:val="000000"/>
        </w:rPr>
        <w:t xml:space="preserve">, type: </w:t>
      </w:r>
      <w:r w:rsidRPr="009901AA">
        <w:rPr>
          <w:rFonts w:ascii="Courier New" w:hAnsi="Courier New" w:cs="Courier New"/>
          <w:color w:val="000000"/>
        </w:rPr>
        <w:t>string</w:t>
      </w:r>
    </w:p>
    <w:p w14:paraId="3D55FBF7" w14:textId="6E6A3E0D" w:rsidR="001F2602" w:rsidRPr="00B71B3E" w:rsidRDefault="00FF02D6" w:rsidP="00792BDA">
      <w:pPr>
        <w:pStyle w:val="Heading2-terminology"/>
        <w:numPr>
          <w:ilvl w:val="2"/>
          <w:numId w:val="37"/>
        </w:numPr>
        <w:ind w:left="0" w:firstLine="0"/>
      </w:pPr>
      <w:r>
        <w:t>p</w:t>
      </w:r>
      <w:r w:rsidR="001F2602" w:rsidRPr="00B71B3E">
        <w:t>urposes</w:t>
      </w:r>
    </w:p>
    <w:p w14:paraId="77114C84" w14:textId="76782761" w:rsidR="0088143F" w:rsidRDefault="0088143F" w:rsidP="0088143F">
      <w:pPr>
        <w:ind w:left="720"/>
        <w:rPr>
          <w:rFonts w:cs="Arial"/>
          <w:color w:val="000000"/>
        </w:rPr>
      </w:pPr>
      <w:r>
        <w:rPr>
          <w:rFonts w:cs="Arial"/>
          <w:color w:val="000000"/>
        </w:rPr>
        <w:t xml:space="preserve">REQUIRED: </w:t>
      </w:r>
      <w:r w:rsidR="00FF02D6">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FF02D6">
        <w:rPr>
          <w:rFonts w:cs="Arial"/>
          <w:color w:val="000000"/>
        </w:rPr>
        <w:t>P</w:t>
      </w:r>
      <w:r w:rsidR="00A52828">
        <w:rPr>
          <w:rFonts w:cs="Arial"/>
          <w:color w:val="000000"/>
        </w:rPr>
        <w:t>urpose</w:t>
      </w:r>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38CAD810"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item is required.</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4B2FB653" w14:textId="6D159473"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hyperlink r:id="rId19" w:history="1">
        <w:r w:rsidR="00FF02D6" w:rsidRPr="00DB3C29">
          <w:rPr>
            <w:rStyle w:val="Hyperlink"/>
          </w:rPr>
          <w:t>https://kantarainitiative.org/confluence/x/74K-BQ</w:t>
        </w:r>
      </w:hyperlink>
      <w:r w:rsidR="0074578D">
        <w:t>)</w:t>
      </w:r>
      <w:r w:rsidR="00FF02D6">
        <w:t xml:space="preserve">. </w:t>
      </w:r>
      <w:r w:rsidR="00FF02D6" w:rsidRPr="00126DDE">
        <w:rPr>
          <w:rFonts w:cs="Arial"/>
        </w:rPr>
        <w:t>This field MUST contain a non-empty string</w:t>
      </w:r>
      <w:r w:rsidR="00FF02D6">
        <w:rPr>
          <w:rFonts w:cs="Arial"/>
        </w:rPr>
        <w:t>.</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r w:rsidR="00FF02D6">
        <w:t xml:space="preserve"> </w:t>
      </w:r>
      <w:r w:rsidR="00FF02D6" w:rsidRPr="00126DDE">
        <w:rPr>
          <w:rFonts w:cs="Arial"/>
        </w:rPr>
        <w:t>This field MUST contain a non-empty string</w:t>
      </w:r>
      <w:r w:rsidR="00FF02D6">
        <w:rPr>
          <w:rFonts w:cs="Arial"/>
        </w:rPr>
        <w:t>.</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r w:rsidR="00C2239E">
        <w:t xml:space="preserve">More information can </w:t>
      </w:r>
      <w:r w:rsidR="00C2239E" w:rsidRPr="005C2098">
        <w:rPr>
          <w:noProof/>
        </w:rPr>
        <w:t>be found</w:t>
      </w:r>
      <w:r w:rsidR="00C2239E">
        <w:t xml:space="preserve"> </w:t>
      </w:r>
      <w:r w:rsidR="00C2239E" w:rsidRPr="00C2239E">
        <w:lastRenderedPageBreak/>
        <w:t>on the Kantara Consent &amp; Information Sharing Work Group (CISWG) Wiki page</w:t>
      </w:r>
      <w:r w:rsidR="00C2239E">
        <w:t>. (</w:t>
      </w:r>
      <w:hyperlink r:id="rId20" w:history="1">
        <w:r w:rsidR="00FF02D6" w:rsidRPr="00DB3C29">
          <w:rPr>
            <w:rStyle w:val="Hyperlink"/>
          </w:rPr>
          <w:t>https://kantarainitiative.org/confluence/x/74K-BQ</w:t>
        </w:r>
      </w:hyperlink>
      <w:r w:rsidR="00C2239E">
        <w:t>)</w:t>
      </w:r>
      <w:r w:rsidR="00FF02D6">
        <w:t xml:space="preserve">. </w:t>
      </w:r>
      <w:r w:rsidR="00FF02D6" w:rsidRPr="00126DDE">
        <w:rPr>
          <w:rFonts w:cs="Arial"/>
        </w:rPr>
        <w:t>This field MUST contain a non-empty string</w:t>
      </w:r>
      <w:r w:rsidR="00FF02D6">
        <w:rPr>
          <w:rFonts w:cs="Arial"/>
        </w:rPr>
        <w:t>.</w:t>
      </w:r>
    </w:p>
    <w:p w14:paraId="4C704843" w14:textId="5E9C8719"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array</w:t>
      </w:r>
    </w:p>
    <w:p w14:paraId="46031E02" w14:textId="77777777" w:rsidR="00DD305C" w:rsidRDefault="00DD305C" w:rsidP="00792BDA">
      <w:pPr>
        <w:pStyle w:val="Heading2-terminology"/>
        <w:numPr>
          <w:ilvl w:val="2"/>
          <w:numId w:val="37"/>
        </w:numPr>
        <w:ind w:left="0" w:firstLine="0"/>
      </w:pPr>
      <w:r>
        <w:t>Primary Purpose</w:t>
      </w:r>
    </w:p>
    <w:p w14:paraId="78D1A863" w14:textId="3152C6A2" w:rsidR="0074578D" w:rsidRDefault="0044287B" w:rsidP="00D64BA8">
      <w:pPr>
        <w:ind w:left="720"/>
      </w:pPr>
      <w:r>
        <w:t xml:space="preserve">REQUIRED: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r w:rsidR="002716A2">
        <w:rPr>
          <w:rFonts w:ascii="Courier New" w:hAnsi="Courier New" w:cs="Courier New"/>
          <w:color w:val="000000"/>
        </w:rPr>
        <w:t>boolean</w:t>
      </w:r>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r w:rsidR="00FF02D6">
        <w:t xml:space="preserve"> </w:t>
      </w:r>
      <w:r w:rsidR="00FF02D6" w:rsidRPr="00126DDE">
        <w:rPr>
          <w:rFonts w:cs="Arial"/>
        </w:rPr>
        <w:t>This field MUST contain a non-empty string</w:t>
      </w:r>
      <w:r w:rsidR="00FF02D6">
        <w:rPr>
          <w:rFonts w:cs="Arial"/>
        </w:rPr>
        <w:t>.</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rFonts w:ascii="Courier New" w:hAnsi="Courier New" w:cs="Courier New"/>
          <w:color w:val="000000"/>
        </w:rPr>
      </w:pPr>
      <w:r w:rsidRPr="00D9767E">
        <w:rPr>
          <w:rFonts w:cs="Arial"/>
          <w:color w:val="000000"/>
        </w:rPr>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7782E39B" w14:textId="77777777" w:rsidR="0044287B" w:rsidRDefault="0044287B" w:rsidP="00DA2432">
      <w:pPr>
        <w:pStyle w:val="Heading2-terminology"/>
        <w:numPr>
          <w:ilvl w:val="2"/>
          <w:numId w:val="37"/>
        </w:numPr>
        <w:ind w:left="0" w:firstLine="0"/>
      </w:pPr>
      <w:r>
        <w:t>Third Party Name</w:t>
      </w:r>
    </w:p>
    <w:p w14:paraId="27989E96" w14:textId="7BF5FCC3" w:rsidR="0074578D" w:rsidRDefault="0044287B" w:rsidP="00D64BA8">
      <w:pPr>
        <w:ind w:left="720"/>
      </w:pPr>
      <w:r>
        <w:t xml:space="preserve">REQUIRED: </w:t>
      </w:r>
      <w:r w:rsidR="0074578D">
        <w:t xml:space="preserve">The name or names of the third party </w:t>
      </w:r>
      <w:r w:rsidR="000E58D6">
        <w:t xml:space="preserve">to which </w:t>
      </w:r>
      <w:r w:rsidR="0074578D">
        <w:t>the PII Pro</w:t>
      </w:r>
      <w:r>
        <w:t xml:space="preserve">cessor may disclose the PII. </w:t>
      </w:r>
      <w:r w:rsidR="0074578D">
        <w:t xml:space="preserve">MUST be supplied if Third Party Disclosure </w:t>
      </w:r>
      <w:r w:rsidR="001B4B89">
        <w:t xml:space="preserve">is </w:t>
      </w:r>
      <w:r w:rsidR="0074578D">
        <w:t>TRUE</w:t>
      </w:r>
      <w:r w:rsidR="00FF02D6">
        <w:t xml:space="preserve"> and </w:t>
      </w:r>
      <w:r w:rsidR="00FF02D6" w:rsidRPr="00126DDE">
        <w:rPr>
          <w:rFonts w:cs="Arial"/>
        </w:rPr>
        <w:t>MUST contain a non-empty string</w:t>
      </w:r>
      <w:r w:rsidR="00FF02D6">
        <w:rPr>
          <w:rFonts w:cs="Arial"/>
        </w:rPr>
        <w:t>.</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652ECC5F" w:rsidR="009901AA" w:rsidRDefault="0044287B" w:rsidP="00D64BA8">
      <w:pPr>
        <w:ind w:left="720"/>
      </w:pPr>
      <w:r>
        <w:t xml:space="preserve">REQUIRED: </w:t>
      </w:r>
      <w:r w:rsidR="000E58D6">
        <w:t>A l</w:t>
      </w:r>
      <w:r w:rsidR="0074578D">
        <w:t xml:space="preserve">isting </w:t>
      </w:r>
      <w:r w:rsidR="000E58D6">
        <w:t xml:space="preserve">of </w:t>
      </w:r>
      <w:r w:rsidR="0074578D">
        <w:t>categories where P</w:t>
      </w:r>
      <w:r>
        <w:t xml:space="preserve">II data collected is sensitive. </w:t>
      </w:r>
      <w:r w:rsidR="0074578D">
        <w:t xml:space="preserve">The field MUST contain a non-empty string if Sensitive PII is TRUE. </w:t>
      </w:r>
    </w:p>
    <w:p w14:paraId="6DC652DB" w14:textId="31942B89" w:rsidR="00103DE2" w:rsidRPr="00D9767E" w:rsidRDefault="00103DE2" w:rsidP="00103DE2">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r w:rsidR="00A52828">
        <w:rPr>
          <w:rFonts w:ascii="Courier New" w:hAnsi="Courier New" w:cs="Courier New"/>
          <w:color w:val="000000"/>
        </w:rPr>
        <w:t>y</w:t>
      </w:r>
    </w:p>
    <w:p w14:paraId="44F1D8D9" w14:textId="77777777" w:rsidR="00BE52A1" w:rsidRDefault="00BE52A1" w:rsidP="00AA4786">
      <w:pPr>
        <w:pStyle w:val="BodyText"/>
        <w:keepNext/>
      </w:pPr>
      <w:r>
        <w:rPr>
          <w:noProof/>
        </w:rPr>
        <w:lastRenderedPageBreak/>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21">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60105C20" w14:textId="2A8A99EC" w:rsidR="00BE52A1" w:rsidRDefault="00BE52A1" w:rsidP="00AA4786">
      <w:pPr>
        <w:pStyle w:val="Caption"/>
        <w:jc w:val="left"/>
      </w:pPr>
      <w:r>
        <w:t xml:space="preserve">Figure </w:t>
      </w:r>
      <w:r w:rsidR="00EC00FB">
        <w:fldChar w:fldCharType="begin"/>
      </w:r>
      <w:r w:rsidR="00EC00FB">
        <w:instrText xml:space="preserve"> SEQ Figure \* ARABIC </w:instrText>
      </w:r>
      <w:r w:rsidR="00EC00FB">
        <w:fldChar w:fldCharType="separate"/>
      </w:r>
      <w:r w:rsidR="001B5827">
        <w:rPr>
          <w:noProof/>
        </w:rPr>
        <w:t>1</w:t>
      </w:r>
      <w:r w:rsidR="00EC00FB">
        <w:rPr>
          <w:noProof/>
        </w:rPr>
        <w:fldChar w:fldCharType="end"/>
      </w:r>
      <w:r>
        <w:t>: Consent Receipt data structure</w:t>
      </w:r>
    </w:p>
    <w:p w14:paraId="06719662" w14:textId="77777777" w:rsidR="00BE52A1" w:rsidRPr="00BE52A1" w:rsidRDefault="00BE52A1" w:rsidP="00AA4786">
      <w:pPr>
        <w:pStyle w:val="BodyText"/>
      </w:pPr>
    </w:p>
    <w:p w14:paraId="2FCB8835" w14:textId="77777777" w:rsidR="00790143" w:rsidRDefault="00790143" w:rsidP="004947E1">
      <w:pPr>
        <w:pStyle w:val="Heading2"/>
      </w:pPr>
      <w:bookmarkStart w:id="121" w:name="_Toc498675765"/>
      <w:bookmarkStart w:id="122" w:name="_Toc498884456"/>
      <w:r>
        <w:t>Presentation and Delivery</w:t>
      </w:r>
      <w:bookmarkEnd w:id="121"/>
      <w:bookmarkEnd w:id="122"/>
      <w:r>
        <w:t xml:space="preserve"> </w:t>
      </w:r>
    </w:p>
    <w:p w14:paraId="2E3519FE" w14:textId="1C56F66C" w:rsidR="002128BF" w:rsidRDefault="00EB4544" w:rsidP="00D64BA8">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5DF7B744" w:rsidR="007F2BD8" w:rsidRDefault="007F2BD8" w:rsidP="00D64BA8">
      <w:pPr>
        <w:pStyle w:val="BodyTextH2"/>
      </w:pPr>
      <w:r>
        <w:t xml:space="preserve">We note that in some use cases, the PII Controller may primarily depend upon a </w:t>
      </w:r>
      <w:r w:rsidR="004D1812">
        <w:t xml:space="preserve">proprietary </w:t>
      </w:r>
      <w:r>
        <w:t>consent management system that may display a receipt on demand</w:t>
      </w:r>
      <w:r w:rsidR="004D1812">
        <w:t>. So long as the presentation UI contains the information set out in this standard, it will be deemed to be a human-readable consent receipt.</w:t>
      </w:r>
    </w:p>
    <w:p w14:paraId="4632FCB7" w14:textId="77777777" w:rsidR="00DC07F0" w:rsidRDefault="00DC07F0" w:rsidP="00D64BA8">
      <w:pPr>
        <w:pStyle w:val="BodyTextH2"/>
      </w:pPr>
      <w:r>
        <w:t xml:space="preserve">NOTE: Issues such as language translation, localization, human-readable layout and formatting, and delivery mechanisms are out-of-scope for this document. </w:t>
      </w:r>
    </w:p>
    <w:p w14:paraId="202017D1" w14:textId="0379D1AE" w:rsidR="00773CA1" w:rsidRPr="00D95DB0" w:rsidRDefault="00DB5014" w:rsidP="004947E1">
      <w:pPr>
        <w:pStyle w:val="Heading2"/>
      </w:pPr>
      <w:bookmarkStart w:id="123" w:name="_Toc463268858"/>
      <w:bookmarkStart w:id="124" w:name="_Toc463268969"/>
      <w:bookmarkStart w:id="125" w:name="_Toc463269078"/>
      <w:bookmarkStart w:id="126" w:name="_Toc463269187"/>
      <w:bookmarkStart w:id="127" w:name="_Toc496723362"/>
      <w:bookmarkStart w:id="128" w:name="_Toc496723771"/>
      <w:bookmarkStart w:id="129" w:name="_Toc496723363"/>
      <w:bookmarkStart w:id="130" w:name="_Toc496723772"/>
      <w:bookmarkStart w:id="131" w:name="h.vh3zh1cknyjh" w:colFirst="0" w:colLast="0"/>
      <w:bookmarkStart w:id="132" w:name="h.9dgk8zt1hkol" w:colFirst="0" w:colLast="0"/>
      <w:bookmarkStart w:id="133" w:name="h.gggpr7isqv7t" w:colFirst="0" w:colLast="0"/>
      <w:bookmarkStart w:id="134" w:name="h.gjksfxlq93il" w:colFirst="0" w:colLast="0"/>
      <w:bookmarkStart w:id="135" w:name="h.dqy08bik76ej" w:colFirst="0" w:colLast="0"/>
      <w:bookmarkStart w:id="136" w:name="h.2yif71ask74a" w:colFirst="0" w:colLast="0"/>
      <w:bookmarkStart w:id="137" w:name="h.imn0d5iw8c11" w:colFirst="0" w:colLast="0"/>
      <w:bookmarkStart w:id="138" w:name="h.jldkoahlgtzh" w:colFirst="0" w:colLast="0"/>
      <w:bookmarkStart w:id="139" w:name="h.qlkqttsm1npk" w:colFirst="0" w:colLast="0"/>
      <w:bookmarkStart w:id="140" w:name="h.z4j7zs7qn3no" w:colFirst="0" w:colLast="0"/>
      <w:bookmarkStart w:id="141" w:name="h.xq0moqi4goyx" w:colFirst="0" w:colLast="0"/>
      <w:bookmarkStart w:id="142" w:name="h.q6cgphsq5c8q" w:colFirst="0" w:colLast="0"/>
      <w:bookmarkStart w:id="143" w:name="h.6yll1564gjm9" w:colFirst="0" w:colLast="0"/>
      <w:bookmarkStart w:id="144" w:name="h.3dkeip5xsv7z" w:colFirst="0" w:colLast="0"/>
      <w:bookmarkStart w:id="145" w:name="h.zda26dhzqlqi" w:colFirst="0" w:colLast="0"/>
      <w:bookmarkStart w:id="146" w:name="h.1wz8cl1bl71r" w:colFirst="0" w:colLast="0"/>
      <w:bookmarkStart w:id="147" w:name="h.euwa2rup8a4q" w:colFirst="0" w:colLast="0"/>
      <w:bookmarkStart w:id="148" w:name="h.6hd1lw7wtkev" w:colFirst="0" w:colLast="0"/>
      <w:bookmarkStart w:id="149" w:name="h.u8jxmxomox07" w:colFirst="0" w:colLast="0"/>
      <w:bookmarkStart w:id="150" w:name="h.9gi0fxlhrrav" w:colFirst="0" w:colLast="0"/>
      <w:bookmarkStart w:id="151" w:name="_Toc496723511"/>
      <w:bookmarkStart w:id="152" w:name="_Toc496723920"/>
      <w:bookmarkStart w:id="153" w:name="_Ref466028298"/>
      <w:bookmarkStart w:id="154" w:name="_Ref466028309"/>
      <w:bookmarkStart w:id="155" w:name="_Ref466028351"/>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D95DB0">
        <w:br w:type="page"/>
      </w:r>
      <w:bookmarkStart w:id="156" w:name="_Ref468948161"/>
      <w:bookmarkStart w:id="157" w:name="_Toc498675766"/>
      <w:bookmarkStart w:id="158" w:name="_Toc498884457"/>
      <w:r w:rsidR="0015119E" w:rsidRPr="00D95DB0">
        <w:lastRenderedPageBreak/>
        <w:t>JSON Schema</w:t>
      </w:r>
      <w:bookmarkEnd w:id="153"/>
      <w:bookmarkEnd w:id="154"/>
      <w:bookmarkEnd w:id="155"/>
      <w:bookmarkEnd w:id="156"/>
      <w:bookmarkEnd w:id="157"/>
      <w:bookmarkEnd w:id="158"/>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lastRenderedPageBreak/>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lastRenderedPageBreak/>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lastRenderedPageBreak/>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40A827E0" w:rsidR="00790143" w:rsidRDefault="00790143" w:rsidP="00790143">
      <w:pPr>
        <w:pStyle w:val="Heading1"/>
      </w:pPr>
      <w:bookmarkStart w:id="159" w:name="_Toc466036717"/>
      <w:bookmarkStart w:id="160" w:name="_Toc466036736"/>
      <w:bookmarkStart w:id="161" w:name="_Toc466036771"/>
      <w:bookmarkStart w:id="162" w:name="h.5ux5tb8jdryv" w:colFirst="0" w:colLast="0"/>
      <w:bookmarkStart w:id="163" w:name="h.pqjx6vz2if0u" w:colFirst="0" w:colLast="0"/>
      <w:bookmarkStart w:id="164" w:name="h.n52bxpyiqq55" w:colFirst="0" w:colLast="0"/>
      <w:bookmarkStart w:id="165" w:name="_Toc496723922"/>
      <w:bookmarkStart w:id="166" w:name="_Toc496723923"/>
      <w:bookmarkStart w:id="167" w:name="_Toc498884458"/>
      <w:bookmarkStart w:id="168" w:name="_Toc498675767"/>
      <w:bookmarkEnd w:id="159"/>
      <w:bookmarkEnd w:id="160"/>
      <w:bookmarkEnd w:id="161"/>
      <w:bookmarkEnd w:id="162"/>
      <w:bookmarkEnd w:id="163"/>
      <w:bookmarkEnd w:id="164"/>
      <w:bookmarkEnd w:id="165"/>
      <w:bookmarkEnd w:id="166"/>
      <w:r>
        <w:lastRenderedPageBreak/>
        <w:t>Considerations</w:t>
      </w:r>
      <w:bookmarkEnd w:id="167"/>
      <w:bookmarkEnd w:id="168"/>
    </w:p>
    <w:p w14:paraId="76D3BCBB" w14:textId="67A598E4" w:rsidR="00153857" w:rsidRDefault="00153857" w:rsidP="00153857">
      <w:pPr>
        <w:pStyle w:val="BodyText"/>
      </w:pPr>
      <w:r>
        <w:t>Consent is how people regulate privacy</w:t>
      </w:r>
      <w:r w:rsidR="00BD0E6C">
        <w:t xml:space="preserve"> </w:t>
      </w:r>
      <w:r w:rsidR="00BD0E6C" w:rsidRPr="00BD0E6C">
        <w:t>in context</w:t>
      </w:r>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0231653A"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w:t>
      </w:r>
      <w:r w:rsidR="00177C03">
        <w:t>user experience</w:t>
      </w:r>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r w:rsidR="00177C03">
        <w:t>PII Controller</w:t>
      </w:r>
      <w:r>
        <w:t>.</w:t>
      </w:r>
    </w:p>
    <w:p w14:paraId="70836A7F" w14:textId="77777777" w:rsidR="00153857" w:rsidRDefault="00153857">
      <w:pPr>
        <w:pStyle w:val="Heading2"/>
      </w:pPr>
      <w:bookmarkStart w:id="169" w:name="_Toc498675768"/>
      <w:bookmarkStart w:id="170" w:name="_Toc498884459"/>
      <w:r>
        <w:t>A Consent Receipt is PII</w:t>
      </w:r>
      <w:bookmarkEnd w:id="169"/>
      <w:bookmarkEnd w:id="170"/>
    </w:p>
    <w:p w14:paraId="7C9976C8" w14:textId="088ED3D6"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w:t>
      </w:r>
      <w:r w:rsidR="00092C6A">
        <w:t>PII Controller</w:t>
      </w:r>
      <w:r>
        <w:t xml:space="preserve"> to provide services. A Consent Receipt links multiple </w:t>
      </w:r>
      <w:r w:rsidR="00B54859" w:rsidRPr="00B54859">
        <w:t>attributes of personal information</w:t>
      </w:r>
      <w:r w:rsidR="00B54859" w:rsidRPr="00B54859" w:rsidDel="00B54859">
        <w:t xml:space="preserve"> </w:t>
      </w:r>
      <w:r>
        <w:t xml:space="preserve">with an identifier, which when </w:t>
      </w:r>
      <w:r w:rsidR="00B54859" w:rsidRPr="00B54859">
        <w:t>linked to other attributes or with an identity</w:t>
      </w:r>
      <w:r w:rsidR="00B54859">
        <w:t>,</w:t>
      </w:r>
      <w:r w:rsidR="00B54859" w:rsidRPr="00B54859" w:rsidDel="00B54859">
        <w:t xml:space="preserve"> </w:t>
      </w:r>
      <w:r>
        <w:t>constitutes PII. In all jurisdictions</w:t>
      </w:r>
      <w:r w:rsidR="00765642">
        <w:t>,</w:t>
      </w:r>
      <w:r>
        <w:t xml:space="preserve"> consent for </w:t>
      </w:r>
      <w:r w:rsidR="00092C6A">
        <w:rPr>
          <w:noProof/>
        </w:rPr>
        <w:t>s</w:t>
      </w:r>
      <w:r w:rsidRPr="005861E4">
        <w:rPr>
          <w:noProof/>
        </w:rPr>
        <w:t>ensitive</w:t>
      </w:r>
      <w:r>
        <w:t xml:space="preserve"> </w:t>
      </w:r>
      <w:r w:rsidR="00092C6A">
        <w:t>p</w:t>
      </w:r>
      <w:r>
        <w:t xml:space="preserve">ersonal </w:t>
      </w:r>
      <w:r w:rsidR="00092C6A">
        <w:t>i</w:t>
      </w:r>
      <w:r>
        <w:t xml:space="preserve">nformation requires explicit consent, </w:t>
      </w:r>
      <w:r w:rsidR="00745431">
        <w:t xml:space="preserve">which </w:t>
      </w:r>
      <w:r>
        <w:t>is prescribed and regulated by privacy law.</w:t>
      </w:r>
    </w:p>
    <w:p w14:paraId="266EBF2F" w14:textId="77777777" w:rsidR="00153857" w:rsidRDefault="00153857">
      <w:pPr>
        <w:pStyle w:val="Heading2"/>
      </w:pPr>
      <w:bookmarkStart w:id="171" w:name="_Ref468864992"/>
      <w:bookmarkStart w:id="172" w:name="_Toc498675769"/>
      <w:bookmarkStart w:id="173" w:name="_Toc498884460"/>
      <w:r>
        <w:t>Sensitive PII: Liability &amp; Compliance</w:t>
      </w:r>
      <w:bookmarkEnd w:id="171"/>
      <w:bookmarkEnd w:id="172"/>
      <w:bookmarkEnd w:id="173"/>
    </w:p>
    <w:p w14:paraId="01A9308A" w14:textId="6A617ECC"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201088">
        <w:rPr>
          <w:noProof/>
        </w:rPr>
        <w:t>I</w:t>
      </w:r>
      <w:r w:rsidRPr="00935E8A">
        <w:rPr>
          <w:noProof/>
        </w:rPr>
        <w:t>f</w:t>
      </w:r>
      <w:r>
        <w:t xml:space="preserve">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5C2098">
        <w:rPr>
          <w:noProof/>
        </w:rPr>
        <w:t>is classified</w:t>
      </w:r>
      <w:r>
        <w:t xml:space="preserve"> as sensitive. </w:t>
      </w:r>
      <w:r w:rsidRPr="005C2098">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394A51F2"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5C2098">
        <w:rPr>
          <w:noProof/>
        </w:rPr>
        <w:t>is collected</w:t>
      </w:r>
      <w:r>
        <w:t xml:space="preserve">, but, does not provide the categories of sensitive personal information with Sensitive </w:t>
      </w:r>
      <w:r w:rsidR="00092C6A">
        <w:t xml:space="preserve">PII </w:t>
      </w:r>
      <w:r>
        <w:t xml:space="preserve">Category </w:t>
      </w:r>
      <w:r w:rsidRPr="005861E4">
        <w:rPr>
          <w:noProof/>
        </w:rPr>
        <w:t>field</w:t>
      </w:r>
      <w:r w:rsidR="00765642">
        <w:rPr>
          <w:noProof/>
        </w:rPr>
        <w:t>,</w:t>
      </w:r>
      <w:r>
        <w:t xml:space="preserve"> then it is assumed that what is sensitive and how it </w:t>
      </w:r>
      <w:r w:rsidRPr="005C2098">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03C7A691"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r w:rsidR="00B54859" w:rsidRPr="00B54859">
        <w:t xml:space="preserve">jurisdiction in which it </w:t>
      </w:r>
      <w:r w:rsidR="00B54859" w:rsidRPr="005C2098">
        <w:rPr>
          <w:noProof/>
        </w:rPr>
        <w:t xml:space="preserve">was </w:t>
      </w:r>
      <w:r w:rsidRPr="005C2098">
        <w:rPr>
          <w:noProof/>
        </w:rPr>
        <w:t>provision</w:t>
      </w:r>
      <w:r w:rsidR="00B54859" w:rsidRPr="005C2098">
        <w:rPr>
          <w:noProof/>
        </w:rPr>
        <w:t>ed</w:t>
      </w:r>
      <w:r>
        <w:t>.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5C2098">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1D4DB4E3"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5C2098">
        <w:rPr>
          <w:noProof/>
        </w:rPr>
        <w:t xml:space="preserve">is not </w:t>
      </w:r>
      <w:r w:rsidR="006826C6" w:rsidRPr="005C2098">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r w:rsidR="00B54859">
        <w:t xml:space="preserve">, </w:t>
      </w:r>
      <w:r w:rsidR="00B54859" w:rsidRPr="00B54859">
        <w:t>which impacts liability</w:t>
      </w:r>
      <w:r w:rsidR="00B54859">
        <w:t>.</w:t>
      </w:r>
    </w:p>
    <w:p w14:paraId="3F0F31B8" w14:textId="03E02268"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w:t>
      </w:r>
      <w:r w:rsidR="00201088">
        <w:rPr>
          <w:noProof/>
          <w:highlight w:val="white"/>
        </w:rPr>
        <w:t>the</w:t>
      </w:r>
      <w:r w:rsidR="00201088" w:rsidRPr="008B2618">
        <w:rPr>
          <w:noProof/>
          <w:highlight w:val="white"/>
        </w:rPr>
        <w:t xml:space="preserve"> </w:t>
      </w:r>
      <w:r w:rsidRPr="008B2618">
        <w:rPr>
          <w:noProof/>
          <w:highlight w:val="white"/>
        </w:rPr>
        <w:t>use, collect</w:t>
      </w:r>
      <w:r w:rsidR="00201088">
        <w:rPr>
          <w:noProof/>
          <w:highlight w:val="white"/>
        </w:rPr>
        <w:t>ion</w:t>
      </w:r>
      <w:r w:rsidRPr="008B2618">
        <w:rPr>
          <w:noProof/>
          <w:highlight w:val="white"/>
        </w:rPr>
        <w:t xml:space="preserve"> or disclos</w:t>
      </w:r>
      <w:r w:rsidR="00201088">
        <w:rPr>
          <w:noProof/>
          <w:highlight w:val="white"/>
        </w:rPr>
        <w:t xml:space="preserve">ure of </w:t>
      </w:r>
      <w:r w:rsidR="00DF2F0F" w:rsidRPr="008B2618">
        <w:rPr>
          <w:noProof/>
          <w:highlight w:val="white"/>
        </w:rPr>
        <w:t xml:space="preserve">sensitive </w:t>
      </w:r>
      <w:r w:rsidRPr="008B2618">
        <w:rPr>
          <w:noProof/>
          <w:highlight w:val="white"/>
        </w:rPr>
        <w:t xml:space="preserve">personal information </w:t>
      </w:r>
      <w:r w:rsidR="00201088" w:rsidRPr="008B2618">
        <w:rPr>
          <w:noProof/>
          <w:highlight w:val="white"/>
        </w:rPr>
        <w:t xml:space="preserve">have legal </w:t>
      </w:r>
      <w:r w:rsidR="00201088" w:rsidRPr="008B2618">
        <w:rPr>
          <w:noProof/>
        </w:rPr>
        <w:t>requirements</w:t>
      </w:r>
      <w:r w:rsidR="00201088" w:rsidRPr="00A3081E">
        <w:rPr>
          <w:noProof/>
        </w:rPr>
        <w:t xml:space="preserve"> </w:t>
      </w:r>
      <w:r w:rsidR="00A3081E" w:rsidRPr="00A3081E">
        <w:rPr>
          <w:noProof/>
        </w:rPr>
        <w:t>as defined in regulation</w:t>
      </w:r>
      <w:r w:rsidR="00DF2F0F" w:rsidRPr="008B2618">
        <w:rPr>
          <w:noProof/>
        </w:rPr>
        <w:t xml:space="preserve">, explicit consent </w:t>
      </w:r>
      <w:r w:rsidR="00201088">
        <w:rPr>
          <w:noProof/>
        </w:rPr>
        <w:t xml:space="preserve">is required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pPr>
      <w:bookmarkStart w:id="174" w:name="_Toc498675770"/>
      <w:bookmarkStart w:id="175" w:name="_Toc498884461"/>
      <w:r>
        <w:t>Security and Integrity</w:t>
      </w:r>
      <w:bookmarkEnd w:id="174"/>
      <w:bookmarkEnd w:id="175"/>
    </w:p>
    <w:p w14:paraId="71154567" w14:textId="0A688E8F" w:rsidR="00A27C86" w:rsidRPr="00A27C86" w:rsidRDefault="00A27C86" w:rsidP="00935E8A">
      <w:pPr>
        <w:pStyle w:val="Heading2-terminology"/>
        <w:numPr>
          <w:ilvl w:val="2"/>
          <w:numId w:val="37"/>
        </w:numPr>
        <w:ind w:left="0" w:firstLine="0"/>
      </w:pPr>
      <w:r>
        <w:t>Overview</w:t>
      </w:r>
    </w:p>
    <w:p w14:paraId="0D709654" w14:textId="2D9C0BA3" w:rsidR="008F76B0" w:rsidRDefault="008F76B0" w:rsidP="00B71B3E">
      <w:r w:rsidRPr="008F76B0">
        <w:t xml:space="preserve">Since </w:t>
      </w:r>
      <w:r w:rsidR="00A27C86">
        <w:t>C</w:t>
      </w:r>
      <w:r w:rsidRPr="008F76B0">
        <w:t xml:space="preserve">onsent </w:t>
      </w:r>
      <w:r w:rsidR="00A27C86">
        <w:t>R</w:t>
      </w:r>
      <w:r w:rsidRPr="008F76B0">
        <w:t xml:space="preserve">eceipts can contain </w:t>
      </w:r>
      <w:r w:rsidR="00A27C86">
        <w:t>PII</w:t>
      </w:r>
      <w:r w:rsidR="005E6E06">
        <w:rPr>
          <w:noProof/>
        </w:rPr>
        <w:t>,</w:t>
      </w:r>
      <w:r w:rsidRPr="008F76B0">
        <w:t xml:space="preserve"> it is a requirement that transmission of </w:t>
      </w:r>
      <w:r w:rsidR="00A27C86">
        <w:t>C</w:t>
      </w:r>
      <w:r w:rsidRPr="008F76B0">
        <w:t xml:space="preserve">onsent </w:t>
      </w:r>
      <w:r w:rsidR="00A27C86">
        <w:t>R</w:t>
      </w:r>
      <w:r w:rsidRPr="008F76B0">
        <w:t xml:space="preserve">eceipts </w:t>
      </w:r>
      <w:r w:rsidR="005E6E06">
        <w:t xml:space="preserve">does </w:t>
      </w:r>
      <w:r w:rsidRPr="005E6E06">
        <w:rPr>
          <w:noProof/>
        </w:rPr>
        <w:t>not take</w:t>
      </w:r>
      <w:r w:rsidRPr="008F76B0">
        <w:t xml:space="preserve"> place in the clear and that secure communications </w:t>
      </w:r>
      <w:r w:rsidRPr="005C2098">
        <w:rPr>
          <w:noProof/>
        </w:rPr>
        <w:t>be used</w:t>
      </w:r>
      <w:r w:rsidR="00A27C86">
        <w:rPr>
          <w:noProof/>
        </w:rPr>
        <w:t>, e.g</w:t>
      </w:r>
      <w:r w:rsidR="00A27C86" w:rsidRPr="005E6E06">
        <w:rPr>
          <w:noProof/>
        </w:rPr>
        <w:t>.</w:t>
      </w:r>
      <w:r w:rsidR="00A27C86">
        <w:rPr>
          <w:noProof/>
        </w:rPr>
        <w:t>,</w:t>
      </w:r>
      <w:r w:rsidR="00A27C86" w:rsidRPr="008F76B0">
        <w:t xml:space="preserve"> HTTPS</w:t>
      </w:r>
      <w:r w:rsidRPr="008F76B0">
        <w:t xml:space="preserve">. The requirements for implementers of consent receipts and consent management </w:t>
      </w:r>
      <w:r w:rsidRPr="00FA2714">
        <w:rPr>
          <w:noProof/>
        </w:rPr>
        <w:t>include</w:t>
      </w:r>
      <w:r w:rsidRPr="008F76B0">
        <w:t xml:space="preserve"> signing, encryption, key management and other operations for their creation, transmission, </w:t>
      </w:r>
      <w:r w:rsidRPr="00FA2714">
        <w:rPr>
          <w:noProof/>
        </w:rPr>
        <w:t>use</w:t>
      </w:r>
      <w:r w:rsidR="00FA2714">
        <w:rPr>
          <w:noProof/>
        </w:rPr>
        <w:t>,</w:t>
      </w:r>
      <w:r w:rsidRPr="008F76B0">
        <w:t xml:space="preserve"> and </w:t>
      </w:r>
      <w:r w:rsidRPr="00FA2714">
        <w:rPr>
          <w:noProof/>
        </w:rPr>
        <w:t>storage</w:t>
      </w:r>
      <w:r w:rsidRPr="008F76B0">
        <w:t xml:space="preserve"> if the consent receipt is to </w:t>
      </w:r>
      <w:r w:rsidRPr="00FA2714">
        <w:rPr>
          <w:noProof/>
        </w:rPr>
        <w:t>be use</w:t>
      </w:r>
      <w:r w:rsidR="00FA2714" w:rsidRPr="00FA2714">
        <w:rPr>
          <w:noProof/>
        </w:rPr>
        <w:t>d</w:t>
      </w:r>
      <w:r w:rsidRPr="008F76B0">
        <w:t xml:space="preserve"> for proof of consent, withdrawal of consent or any other rights.</w:t>
      </w:r>
    </w:p>
    <w:p w14:paraId="3599CFE6" w14:textId="46A091FE" w:rsidR="00A27C86" w:rsidRDefault="00A27C86" w:rsidP="00935E8A">
      <w:pPr>
        <w:pStyle w:val="Heading2-terminology"/>
        <w:numPr>
          <w:ilvl w:val="2"/>
          <w:numId w:val="37"/>
        </w:numPr>
        <w:ind w:left="0" w:firstLine="0"/>
      </w:pPr>
      <w:r>
        <w:t>Guidance</w:t>
      </w:r>
    </w:p>
    <w:p w14:paraId="5D4E8E7A" w14:textId="5EA9CDC8" w:rsidR="00706A52" w:rsidRDefault="00A27C86" w:rsidP="00AD5D24">
      <w:pPr>
        <w:pStyle w:val="ListParagraph"/>
        <w:numPr>
          <w:ilvl w:val="0"/>
          <w:numId w:val="41"/>
        </w:numPr>
      </w:pPr>
      <w:r>
        <w:t>Ensure the use of s</w:t>
      </w:r>
      <w:r w:rsidR="008F76B0" w:rsidRPr="008F76B0">
        <w:t>ecurely authenticated connection</w:t>
      </w:r>
      <w:r>
        <w:t>s</w:t>
      </w:r>
      <w:r w:rsidR="008F76B0" w:rsidRPr="008F76B0">
        <w:t xml:space="preserve"> us</w:t>
      </w:r>
      <w:r>
        <w:t>ing</w:t>
      </w:r>
      <w:r w:rsidR="008F76B0" w:rsidRPr="008F76B0">
        <w:t xml:space="preserve"> modern cryptology</w:t>
      </w:r>
      <w:r>
        <w:t>.</w:t>
      </w:r>
    </w:p>
    <w:p w14:paraId="58788D9E" w14:textId="0FAD7DCF"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r w:rsidR="00A27C86">
        <w:t xml:space="preserve"> - </w:t>
      </w:r>
      <w:r w:rsidRPr="008F76B0">
        <w:t>a receipt without PII is not in scope here</w:t>
      </w:r>
      <w:r w:rsidR="00A27C86">
        <w:t xml:space="preserve"> - </w:t>
      </w:r>
      <w:r w:rsidRPr="008F76B0">
        <w:t xml:space="preserve">and </w:t>
      </w:r>
      <w:r w:rsidR="00A27C86">
        <w:t>it is transmitted securely,</w:t>
      </w:r>
      <w:r w:rsidRPr="008F76B0">
        <w:t xml:space="preserve"> 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73723E0" w:rsidR="008F76B0" w:rsidRDefault="008F76B0" w:rsidP="00AD5D24">
      <w:pPr>
        <w:pStyle w:val="ListParagraph"/>
        <w:numPr>
          <w:ilvl w:val="2"/>
          <w:numId w:val="41"/>
        </w:numPr>
      </w:pPr>
      <w:r>
        <w:t xml:space="preserve">Security of these repositories and services - </w:t>
      </w:r>
      <w:r w:rsidRPr="00FA2714">
        <w:rPr>
          <w:noProof/>
        </w:rPr>
        <w:t>i.e.</w:t>
      </w:r>
      <w:r w:rsidR="00FA2714">
        <w:rPr>
          <w:noProof/>
        </w:rPr>
        <w:t>,</w:t>
      </w:r>
      <w:r>
        <w:t xml:space="preserve"> non-local</w:t>
      </w:r>
      <w:r w:rsidR="00A27C86">
        <w:t xml:space="preserve">, </w:t>
      </w:r>
      <w:r>
        <w:t>requires considerations but is currently out</w:t>
      </w:r>
      <w:r w:rsidR="00FA2714">
        <w:t>-</w:t>
      </w:r>
      <w:r>
        <w:t>of</w:t>
      </w:r>
      <w:r w:rsidR="00FA2714">
        <w:t>-</w:t>
      </w:r>
      <w:r w:rsidRPr="00FA2714">
        <w:rPr>
          <w:noProof/>
        </w:rPr>
        <w:t>scope</w:t>
      </w:r>
      <w:r>
        <w:t xml:space="preserve"> of </w:t>
      </w:r>
      <w:r w:rsidR="009A1836">
        <w:t xml:space="preserve">this </w:t>
      </w:r>
      <w:r>
        <w:t>spec</w:t>
      </w:r>
      <w:r w:rsidR="009A1836">
        <w:t xml:space="preserve">ification. </w:t>
      </w:r>
      <w:r>
        <w:t xml:space="preserve"> </w:t>
      </w:r>
    </w:p>
    <w:p w14:paraId="2F52321A" w14:textId="529DC917"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r w:rsidR="00FA2714" w:rsidRPr="00FA2714">
        <w:rPr>
          <w:noProof/>
        </w:rPr>
        <w:t>Su</w:t>
      </w:r>
      <w:r w:rsidR="00FA2714">
        <w:rPr>
          <w:noProof/>
        </w:rPr>
        <w:t>ch</w:t>
      </w:r>
      <w:r>
        <w:t xml:space="preserve"> infrastructure is </w:t>
      </w:r>
      <w:r w:rsidRPr="00FA2714">
        <w:rPr>
          <w:noProof/>
        </w:rPr>
        <w:t>out</w:t>
      </w:r>
      <w:r w:rsidR="00FA2714" w:rsidRPr="00FA2714">
        <w:rPr>
          <w:noProof/>
        </w:rPr>
        <w:t>-</w:t>
      </w:r>
      <w:r w:rsidRPr="00FA2714">
        <w:rPr>
          <w:noProof/>
        </w:rPr>
        <w:t>of</w:t>
      </w:r>
      <w:r w:rsidR="00FA2714" w:rsidRPr="00FA2714">
        <w:rPr>
          <w:noProof/>
        </w:rPr>
        <w:t>-</w:t>
      </w:r>
      <w:r w:rsidRPr="00FA2714">
        <w:rPr>
          <w:noProof/>
        </w:rPr>
        <w:t xml:space="preserve">scope </w:t>
      </w:r>
      <w:r w:rsidR="00FA2714" w:rsidRPr="00FA2714">
        <w:rPr>
          <w:noProof/>
        </w:rPr>
        <w:t>for this specification</w:t>
      </w:r>
      <w:r w:rsidRPr="00FA2714">
        <w:rPr>
          <w:noProof/>
        </w:rPr>
        <w:t>.</w:t>
      </w:r>
    </w:p>
    <w:p w14:paraId="7F58EA2E" w14:textId="31193419" w:rsidR="008F76B0" w:rsidRDefault="008F76B0" w:rsidP="00AD5D24">
      <w:pPr>
        <w:pStyle w:val="ListParagraph"/>
        <w:numPr>
          <w:ilvl w:val="1"/>
          <w:numId w:val="41"/>
        </w:numPr>
      </w:pPr>
      <w:r w:rsidRPr="00B74DD7">
        <w:rPr>
          <w:noProof/>
        </w:rPr>
        <w:t>Transmission</w:t>
      </w:r>
      <w:r>
        <w:t xml:space="preserve"> of receipt</w:t>
      </w:r>
      <w:r w:rsidR="00FA2714">
        <w:t>s</w:t>
      </w:r>
      <w:r>
        <w:t xml:space="preserve"> </w:t>
      </w:r>
      <w:r w:rsidR="009A1836">
        <w:t xml:space="preserve">with </w:t>
      </w:r>
      <w:r w:rsidR="00A27C86">
        <w:t>PII</w:t>
      </w:r>
      <w:r w:rsidR="009A1836">
        <w:t>.</w:t>
      </w:r>
    </w:p>
    <w:p w14:paraId="1CA29308" w14:textId="66CE06C8" w:rsidR="008F76B0" w:rsidRDefault="008F76B0" w:rsidP="008F76B0">
      <w:pPr>
        <w:pStyle w:val="ListParagraph"/>
        <w:numPr>
          <w:ilvl w:val="0"/>
          <w:numId w:val="41"/>
        </w:numPr>
      </w:pPr>
      <w:r>
        <w:t xml:space="preserve">The ability to validate and revoke the receipt – and other aspects of the consent receipt lifecycle </w:t>
      </w:r>
      <w:r w:rsidR="00FA2714">
        <w:t>are</w:t>
      </w:r>
      <w:r>
        <w:t xml:space="preserve"> </w:t>
      </w:r>
      <w:r w:rsidRPr="00FA2714">
        <w:rPr>
          <w:noProof/>
        </w:rPr>
        <w:t>out</w:t>
      </w:r>
      <w:r w:rsidR="00FA2714" w:rsidRPr="00FA2714">
        <w:rPr>
          <w:noProof/>
        </w:rPr>
        <w:t>-</w:t>
      </w:r>
      <w:r w:rsidRPr="00FA2714">
        <w:rPr>
          <w:noProof/>
        </w:rPr>
        <w:t>of</w:t>
      </w:r>
      <w:r w:rsidR="00FA2714" w:rsidRPr="00935E8A">
        <w:rPr>
          <w:noProof/>
        </w:rPr>
        <w:t>-</w:t>
      </w:r>
      <w:r w:rsidRPr="00FA2714">
        <w:rPr>
          <w:noProof/>
        </w:rPr>
        <w:t>scope</w:t>
      </w:r>
      <w:r>
        <w:t xml:space="preserve"> </w:t>
      </w:r>
      <w:r w:rsidR="00FA2714">
        <w:t xml:space="preserve">for this specification </w:t>
      </w:r>
      <w:r>
        <w:t xml:space="preserve">at this time but will need to </w:t>
      </w:r>
      <w:r w:rsidRPr="00B74DD7">
        <w:rPr>
          <w:noProof/>
        </w:rPr>
        <w:t>be taken</w:t>
      </w:r>
      <w:r>
        <w:t xml:space="preserve"> up shortly.</w:t>
      </w:r>
      <w:r w:rsidR="00FA2714">
        <w:t xml:space="preserve"> Additional topics for future consideration include:</w:t>
      </w:r>
    </w:p>
    <w:p w14:paraId="23EF5434" w14:textId="32AD9348" w:rsidR="008F76B0" w:rsidRDefault="008F76B0" w:rsidP="00AD5D24">
      <w:pPr>
        <w:pStyle w:val="ListParagraph"/>
        <w:numPr>
          <w:ilvl w:val="1"/>
          <w:numId w:val="41"/>
        </w:numPr>
      </w:pPr>
      <w:r>
        <w:t xml:space="preserve">Consent </w:t>
      </w:r>
      <w:r w:rsidR="00FA2714">
        <w:t>b</w:t>
      </w:r>
      <w:r>
        <w:t xml:space="preserve">est </w:t>
      </w:r>
      <w:r w:rsidR="00FA2714">
        <w:t>p</w:t>
      </w:r>
      <w:r>
        <w:t>ractices</w:t>
      </w:r>
      <w:r w:rsidR="00A27C86">
        <w:t>.</w:t>
      </w:r>
      <w:r>
        <w:t xml:space="preserve"> </w:t>
      </w:r>
    </w:p>
    <w:p w14:paraId="0EE234E0" w14:textId="56A22B3D" w:rsidR="008F76B0" w:rsidRDefault="008F76B0" w:rsidP="00935E8A">
      <w:pPr>
        <w:pStyle w:val="ListParagraph"/>
        <w:numPr>
          <w:ilvl w:val="1"/>
          <w:numId w:val="41"/>
        </w:numPr>
      </w:pPr>
      <w:r>
        <w:t>Status and revocation of consent</w:t>
      </w:r>
      <w:r w:rsidR="00581D74">
        <w:t>.</w:t>
      </w:r>
    </w:p>
    <w:p w14:paraId="0FDA3F6C" w14:textId="6A251CCF" w:rsidR="008F76B0" w:rsidRDefault="008F76B0" w:rsidP="00935E8A">
      <w:pPr>
        <w:pStyle w:val="ListParagraph"/>
        <w:numPr>
          <w:ilvl w:val="1"/>
          <w:numId w:val="41"/>
        </w:numPr>
      </w:pPr>
      <w:r>
        <w:t>Consent management</w:t>
      </w:r>
      <w:r w:rsidR="00A27C86">
        <w:t>,</w:t>
      </w:r>
      <w:r>
        <w:t xml:space="preserve"> </w:t>
      </w:r>
      <w:r w:rsidR="00FA2714">
        <w:t>validation</w:t>
      </w:r>
      <w:r w:rsidR="00A27C86">
        <w:t>,</w:t>
      </w:r>
      <w:r w:rsidR="00FA2714">
        <w:t xml:space="preserve"> and </w:t>
      </w:r>
      <w:r>
        <w:t>other aspects of its lifecycle</w:t>
      </w:r>
      <w:r w:rsidR="00FA2714">
        <w:t>.</w:t>
      </w:r>
      <w:r>
        <w:t xml:space="preserve">  </w:t>
      </w:r>
    </w:p>
    <w:p w14:paraId="44238749" w14:textId="62B04912" w:rsidR="00D904BA" w:rsidRPr="008F76B0" w:rsidRDefault="00D904BA" w:rsidP="00AD5D24">
      <w:r>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176" w:name="_Toc498675771"/>
      <w:bookmarkStart w:id="177" w:name="_Toc498884462"/>
      <w:r>
        <w:lastRenderedPageBreak/>
        <w:t>Acknowledgements</w:t>
      </w:r>
      <w:bookmarkEnd w:id="176"/>
      <w:bookmarkEnd w:id="177"/>
    </w:p>
    <w:p w14:paraId="3D01B825" w14:textId="5A0AEE90"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935E8A">
        <w:rPr>
          <w:noProof/>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22">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78" w:name="_Toc498675772"/>
      <w:bookmarkStart w:id="179" w:name="_Toc498884463"/>
      <w:r>
        <w:lastRenderedPageBreak/>
        <w:t>References</w:t>
      </w:r>
      <w:bookmarkEnd w:id="178"/>
      <w:bookmarkEnd w:id="179"/>
    </w:p>
    <w:p w14:paraId="390C79E7" w14:textId="61CFB1E4" w:rsidR="00193120" w:rsidRDefault="00193120" w:rsidP="00D64BA8">
      <w:pPr>
        <w:pStyle w:val="BodyTextH2"/>
      </w:pPr>
      <w:r w:rsidRPr="008B24FE">
        <w:rPr>
          <w:b/>
        </w:rPr>
        <w:t>[DHS HSSPII]</w:t>
      </w:r>
      <w:r>
        <w:t xml:space="preserve"> </w:t>
      </w:r>
      <w:r w:rsidRPr="008B24FE">
        <w:rPr>
          <w:i/>
        </w:rPr>
        <w:t>DHS Handbook for Safeguarding Sensitive PII</w:t>
      </w:r>
      <w:r>
        <w:t xml:space="preserve">. (Ed. 2012). </w:t>
      </w:r>
      <w:hyperlink r:id="rId23"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D64BA8">
      <w:pPr>
        <w:pStyle w:val="BodyTextH2"/>
      </w:pPr>
      <w:r w:rsidRPr="00935E8A">
        <w:rPr>
          <w:b/>
        </w:rPr>
        <w:t>[EU-DATA]</w:t>
      </w:r>
      <w:r>
        <w:t xml:space="preserve"> </w:t>
      </w:r>
      <w:r w:rsidRPr="00935E8A">
        <w:rPr>
          <w:i/>
        </w:rPr>
        <w:t>Directive 95/46/EC of the European Parliament and of the Council of 24 October 1995 on the protection of individuals with regard to the processing of personal data and on the free movement of such data</w:t>
      </w:r>
      <w:r>
        <w:t xml:space="preserve">. </w:t>
      </w:r>
      <w:hyperlink r:id="rId24" w:history="1">
        <w:r w:rsidRPr="00035691">
          <w:rPr>
            <w:rStyle w:val="Hyperlink"/>
          </w:rPr>
          <w:t>http://eur-lex.europa.eu/legal-content/EN/TXT/?uri=CELEX:31995L0046</w:t>
        </w:r>
      </w:hyperlink>
      <w:r>
        <w:t xml:space="preserve"> </w:t>
      </w:r>
    </w:p>
    <w:p w14:paraId="2EAD5335" w14:textId="7535511D" w:rsidR="00193120" w:rsidRDefault="00193120" w:rsidP="00D64BA8">
      <w:pPr>
        <w:pStyle w:val="BodyTextH2"/>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5" w:history="1">
        <w:r w:rsidR="008B24FE" w:rsidRPr="00151FF9">
          <w:rPr>
            <w:rStyle w:val="Hyperlink"/>
          </w:rPr>
          <w:t>https://goo.gl/JGPX2Y</w:t>
        </w:r>
      </w:hyperlink>
      <w:r w:rsidR="008B24FE">
        <w:t xml:space="preserve"> </w:t>
      </w:r>
    </w:p>
    <w:p w14:paraId="1975CF08" w14:textId="64917B1A" w:rsidR="002E7C28" w:rsidRPr="002E7C28" w:rsidRDefault="002E7C28" w:rsidP="00D64BA8">
      <w:pPr>
        <w:pStyle w:val="BodyTextH2"/>
      </w:pPr>
      <w:r>
        <w:rPr>
          <w:b/>
        </w:rPr>
        <w:t>[FIPS]</w:t>
      </w:r>
      <w:r>
        <w:t xml:space="preserve"> </w:t>
      </w:r>
      <w:r w:rsidRPr="00935E8A">
        <w:rPr>
          <w:i/>
        </w:rPr>
        <w:t>Privacy Impact Assessment for the FOIA/PA Information Processing System</w:t>
      </w:r>
      <w:r>
        <w:t xml:space="preserve">. </w:t>
      </w:r>
      <w:hyperlink r:id="rId26" w:history="1">
        <w:r w:rsidRPr="00035691">
          <w:rPr>
            <w:rStyle w:val="Hyperlink"/>
          </w:rPr>
          <w:t>https://www.dhs.gov/xlibrary/assets/privacy/privacy-pia-fips.pdf</w:t>
        </w:r>
      </w:hyperlink>
      <w:r>
        <w:t xml:space="preserve"> </w:t>
      </w:r>
    </w:p>
    <w:p w14:paraId="4A5DEC40" w14:textId="77777777" w:rsidR="00193120" w:rsidRDefault="00193120" w:rsidP="00D64BA8">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7"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D64BA8">
      <w:pPr>
        <w:pStyle w:val="BodyTextH2"/>
      </w:pPr>
      <w:r>
        <w:rPr>
          <w:b/>
        </w:rPr>
        <w:t>[GDPR]</w:t>
      </w:r>
      <w:r>
        <w:t xml:space="preserve"> </w:t>
      </w:r>
      <w:r w:rsidRPr="00B31B26">
        <w:rPr>
          <w:i/>
        </w:rPr>
        <w:t>General Data Protection Regulation</w:t>
      </w:r>
      <w:r>
        <w:t xml:space="preserve">, </w:t>
      </w:r>
      <w:hyperlink r:id="rId28" w:history="1">
        <w:r w:rsidR="000E38C7" w:rsidRPr="00175300">
          <w:rPr>
            <w:rStyle w:val="Hyperlink"/>
          </w:rPr>
          <w:t>http://www.eugdpr.org/article-summaries.html</w:t>
        </w:r>
      </w:hyperlink>
      <w:r w:rsidR="000E38C7">
        <w:t xml:space="preserve"> </w:t>
      </w:r>
    </w:p>
    <w:p w14:paraId="13C71640" w14:textId="77777777" w:rsidR="00193120" w:rsidRDefault="00193120" w:rsidP="00D64BA8">
      <w:pPr>
        <w:pStyle w:val="BodyTextH2"/>
      </w:pPr>
      <w:r w:rsidRPr="008B24FE">
        <w:rPr>
          <w:b/>
        </w:rPr>
        <w:t>[ISO 180</w:t>
      </w:r>
      <w:r w:rsidR="008B24FE" w:rsidRPr="008B24FE">
        <w:rPr>
          <w:b/>
        </w:rPr>
        <w:t>01-1:2005]</w:t>
      </w:r>
      <w:r w:rsidR="008B24FE">
        <w:t xml:space="preserve"> </w:t>
      </w:r>
      <w:r w:rsidRPr="00B31B26">
        <w:t>Information technology — Personal identification — ISO-compliant driving license — Part 1: Physical characteristics and basic data set.</w:t>
      </w:r>
      <w:r w:rsidR="008B24FE">
        <w:t xml:space="preserve"> </w:t>
      </w:r>
      <w:hyperlink r:id="rId29"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D64BA8">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30"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D64BA8">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31" w:history="1">
        <w:r w:rsidRPr="00175300">
          <w:rPr>
            <w:rStyle w:val="Hyperlink"/>
          </w:rPr>
          <w:t>http://laws-lois.justice.gc.ca/eng/acts/P-8.6/index.html</w:t>
        </w:r>
      </w:hyperlink>
      <w:r>
        <w:t xml:space="preserve"> </w:t>
      </w:r>
    </w:p>
    <w:p w14:paraId="49465285" w14:textId="77777777" w:rsidR="00193120" w:rsidRDefault="008B24FE" w:rsidP="00D64BA8">
      <w:pPr>
        <w:pStyle w:val="BodyTextH2"/>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32" w:history="1">
        <w:r w:rsidRPr="00151FF9">
          <w:rPr>
            <w:rStyle w:val="Hyperlink"/>
          </w:rPr>
          <w:t>http://www.rfc-editor.org/info/rfc2119</w:t>
        </w:r>
      </w:hyperlink>
      <w:r>
        <w:t xml:space="preserve"> </w:t>
      </w:r>
    </w:p>
    <w:p w14:paraId="29D8A08B" w14:textId="77777777" w:rsidR="007F1157" w:rsidRPr="007F1157" w:rsidRDefault="007F1157" w:rsidP="00D64BA8">
      <w:pPr>
        <w:pStyle w:val="BodyTextH2"/>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D64BA8">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33" w:history="1">
        <w:r w:rsidR="008B24FE" w:rsidRPr="00151FF9">
          <w:rPr>
            <w:rStyle w:val="Hyperlink"/>
          </w:rPr>
          <w:t>http://www.rfc-editor.org/info/rfc7159</w:t>
        </w:r>
      </w:hyperlink>
      <w:r w:rsidR="008B24FE">
        <w:t xml:space="preserve"> </w:t>
      </w:r>
    </w:p>
    <w:p w14:paraId="1D6E414A" w14:textId="77777777" w:rsidR="00A92421" w:rsidRDefault="00A92421" w:rsidP="00D64BA8">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B74DD7">
        <w:rPr>
          <w:noProof/>
        </w:rPr>
        <w:t>”,</w:t>
      </w:r>
      <w:r>
        <w:t xml:space="preserve"> RFC 7515, May 2015, </w:t>
      </w:r>
      <w:hyperlink r:id="rId34" w:history="1">
        <w:r w:rsidRPr="002F5C47">
          <w:rPr>
            <w:rStyle w:val="Hyperlink"/>
          </w:rPr>
          <w:t>https://tools.ietf.org/html/rfc7515</w:t>
        </w:r>
      </w:hyperlink>
      <w:r>
        <w:t xml:space="preserve"> </w:t>
      </w:r>
    </w:p>
    <w:p w14:paraId="29CB7D64" w14:textId="77777777" w:rsidR="00A92421" w:rsidRDefault="00A92421" w:rsidP="00D64BA8">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35" w:history="1">
        <w:r>
          <w:rPr>
            <w:rStyle w:val="Hyperlink"/>
          </w:rPr>
          <w:t>https://tools.ietf.org/html/rfc7516</w:t>
        </w:r>
      </w:hyperlink>
      <w:r>
        <w:t xml:space="preserve"> </w:t>
      </w:r>
    </w:p>
    <w:p w14:paraId="7E962012" w14:textId="663FECDC" w:rsidR="00C04A03" w:rsidRDefault="00C04A03" w:rsidP="00D64BA8">
      <w:pPr>
        <w:pStyle w:val="BodyTextH2"/>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B74DD7">
        <w:rPr>
          <w:noProof/>
        </w:rPr>
        <w:t>”,</w:t>
      </w:r>
      <w:r>
        <w:t xml:space="preserve"> RFC 7519, DOI 10.17487/RFC7519, May 2015, </w:t>
      </w:r>
      <w:hyperlink r:id="rId36" w:history="1">
        <w:r w:rsidRPr="006634E1">
          <w:rPr>
            <w:rStyle w:val="Hyperlink"/>
          </w:rPr>
          <w:t>https://tools.ietf.org/html/rfc7519</w:t>
        </w:r>
      </w:hyperlink>
      <w:r>
        <w:t xml:space="preserve"> </w:t>
      </w:r>
    </w:p>
    <w:p w14:paraId="3D6EA25E" w14:textId="3AEFC614" w:rsidR="000D1C57" w:rsidRPr="000D1C57" w:rsidRDefault="000D1C57" w:rsidP="00D64BA8">
      <w:pPr>
        <w:pStyle w:val="BodyTextH2"/>
      </w:pPr>
      <w:r>
        <w:rPr>
          <w:b/>
        </w:rPr>
        <w:lastRenderedPageBreak/>
        <w:t>[OECD]</w:t>
      </w:r>
      <w:r>
        <w:t xml:space="preserve"> </w:t>
      </w:r>
      <w:r w:rsidRPr="00935E8A">
        <w:rPr>
          <w:i/>
        </w:rPr>
        <w:t>OECD Guidelines on the Protection of Privacy and Transborder Flows of Personal Data</w:t>
      </w:r>
      <w:r>
        <w:t xml:space="preserve">. </w:t>
      </w:r>
      <w:hyperlink r:id="rId37" w:history="1">
        <w:r w:rsidRPr="00035691">
          <w:rPr>
            <w:rStyle w:val="Hyperlink"/>
          </w:rPr>
          <w:t>http://www.oecd.org/sti/ieconomy/oecdguidelinesontheprotectionofprivacyandtransborderflowsofpersonaldata.htm</w:t>
        </w:r>
      </w:hyperlink>
      <w:r>
        <w:t xml:space="preserve"> </w:t>
      </w:r>
    </w:p>
    <w:p w14:paraId="60593BF6" w14:textId="77777777" w:rsidR="001906C7" w:rsidRPr="0044164F" w:rsidRDefault="001906C7" w:rsidP="00D64BA8">
      <w:pPr>
        <w:pStyle w:val="BodyTextH2"/>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8"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180" w:name="_Toc464495066"/>
      <w:bookmarkStart w:id="181" w:name="_Toc464635302"/>
      <w:bookmarkStart w:id="182" w:name="_Toc464635596"/>
      <w:bookmarkStart w:id="183" w:name="_Toc464635707"/>
      <w:bookmarkStart w:id="184" w:name="_Toc464682507"/>
      <w:bookmarkStart w:id="185" w:name="_Toc464682806"/>
      <w:bookmarkStart w:id="186" w:name="_Toc464495067"/>
      <w:bookmarkStart w:id="187" w:name="_Toc464635303"/>
      <w:bookmarkStart w:id="188" w:name="_Toc464635597"/>
      <w:bookmarkStart w:id="189" w:name="_Toc464635708"/>
      <w:bookmarkStart w:id="190" w:name="_Toc464682508"/>
      <w:bookmarkStart w:id="191" w:name="_Toc464682807"/>
      <w:bookmarkStart w:id="192" w:name="_Toc464495068"/>
      <w:bookmarkStart w:id="193" w:name="_Toc464635304"/>
      <w:bookmarkStart w:id="194" w:name="_Toc464635598"/>
      <w:bookmarkStart w:id="195" w:name="_Toc464635709"/>
      <w:bookmarkStart w:id="196" w:name="_Toc464682509"/>
      <w:bookmarkStart w:id="197" w:name="_Toc464682808"/>
      <w:bookmarkStart w:id="198" w:name="_Toc464495069"/>
      <w:bookmarkStart w:id="199" w:name="_Toc464635305"/>
      <w:bookmarkStart w:id="200" w:name="_Toc464635599"/>
      <w:bookmarkStart w:id="201" w:name="_Toc464635710"/>
      <w:bookmarkStart w:id="202" w:name="_Toc464682510"/>
      <w:bookmarkStart w:id="203" w:name="_Toc464682809"/>
      <w:bookmarkStart w:id="204" w:name="_Toc464495155"/>
      <w:bookmarkStart w:id="205" w:name="_Toc464635391"/>
      <w:bookmarkStart w:id="206" w:name="_Toc464635685"/>
      <w:bookmarkStart w:id="207" w:name="_Toc464635796"/>
      <w:bookmarkStart w:id="208" w:name="_Toc464682596"/>
      <w:bookmarkStart w:id="209" w:name="_Toc464682895"/>
      <w:bookmarkStart w:id="210" w:name="_Toc464495156"/>
      <w:bookmarkStart w:id="211" w:name="_Toc464635392"/>
      <w:bookmarkStart w:id="212" w:name="_Toc464635686"/>
      <w:bookmarkStart w:id="213" w:name="_Toc464635797"/>
      <w:bookmarkStart w:id="214" w:name="_Toc464682597"/>
      <w:bookmarkStart w:id="215" w:name="_Toc464682896"/>
      <w:bookmarkStart w:id="216" w:name="_Toc496158583"/>
      <w:bookmarkStart w:id="217" w:name="_Toc496718951"/>
      <w:bookmarkStart w:id="218" w:name="_Toc496723520"/>
      <w:bookmarkStart w:id="219" w:name="_Toc496723930"/>
      <w:bookmarkStart w:id="220" w:name="_Toc496158584"/>
      <w:bookmarkStart w:id="221" w:name="_Toc496718952"/>
      <w:bookmarkStart w:id="222" w:name="_Toc496723521"/>
      <w:bookmarkStart w:id="223" w:name="_Toc496723931"/>
      <w:bookmarkStart w:id="224" w:name="_Toc496158585"/>
      <w:bookmarkStart w:id="225" w:name="_Toc496718953"/>
      <w:bookmarkStart w:id="226" w:name="_Toc496723522"/>
      <w:bookmarkStart w:id="227" w:name="_Toc496723932"/>
      <w:bookmarkStart w:id="228" w:name="_Toc496158586"/>
      <w:bookmarkStart w:id="229" w:name="_Toc496718954"/>
      <w:bookmarkStart w:id="230" w:name="_Toc496723523"/>
      <w:bookmarkStart w:id="231" w:name="_Toc496723933"/>
      <w:bookmarkStart w:id="232" w:name="_Toc496158587"/>
      <w:bookmarkStart w:id="233" w:name="_Toc496718955"/>
      <w:bookmarkStart w:id="234" w:name="_Toc496723524"/>
      <w:bookmarkStart w:id="235" w:name="_Toc496723934"/>
      <w:bookmarkStart w:id="236" w:name="_Toc496158588"/>
      <w:bookmarkStart w:id="237" w:name="_Toc496718956"/>
      <w:bookmarkStart w:id="238" w:name="_Toc496723525"/>
      <w:bookmarkStart w:id="239" w:name="_Toc496723935"/>
      <w:bookmarkStart w:id="240" w:name="_Toc496158589"/>
      <w:bookmarkStart w:id="241" w:name="_Toc496718957"/>
      <w:bookmarkStart w:id="242" w:name="_Toc496723526"/>
      <w:bookmarkStart w:id="243" w:name="_Toc496723936"/>
      <w:bookmarkStart w:id="244" w:name="_Toc496158590"/>
      <w:bookmarkStart w:id="245" w:name="_Toc496718958"/>
      <w:bookmarkStart w:id="246" w:name="_Toc496723527"/>
      <w:bookmarkStart w:id="247" w:name="_Toc496723937"/>
      <w:bookmarkStart w:id="248" w:name="_Toc496158591"/>
      <w:bookmarkStart w:id="249" w:name="_Toc496718959"/>
      <w:bookmarkStart w:id="250" w:name="_Toc496723528"/>
      <w:bookmarkStart w:id="251" w:name="_Toc496723938"/>
      <w:bookmarkStart w:id="252" w:name="_Toc496158592"/>
      <w:bookmarkStart w:id="253" w:name="_Toc496718960"/>
      <w:bookmarkStart w:id="254" w:name="_Toc496723529"/>
      <w:bookmarkStart w:id="255" w:name="_Toc496723939"/>
      <w:bookmarkStart w:id="256" w:name="_Toc496158593"/>
      <w:bookmarkStart w:id="257" w:name="_Toc496718961"/>
      <w:bookmarkStart w:id="258" w:name="_Toc496723530"/>
      <w:bookmarkStart w:id="259" w:name="_Toc496723940"/>
      <w:bookmarkStart w:id="260" w:name="_Toc496158594"/>
      <w:bookmarkStart w:id="261" w:name="_Toc496718962"/>
      <w:bookmarkStart w:id="262" w:name="_Toc496723531"/>
      <w:bookmarkStart w:id="263" w:name="_Toc496723941"/>
      <w:bookmarkStart w:id="264" w:name="_Toc496158595"/>
      <w:bookmarkStart w:id="265" w:name="_Toc496718963"/>
      <w:bookmarkStart w:id="266" w:name="_Toc496723532"/>
      <w:bookmarkStart w:id="267" w:name="_Toc496723942"/>
      <w:bookmarkStart w:id="268" w:name="_Toc496158596"/>
      <w:bookmarkStart w:id="269" w:name="_Toc496718964"/>
      <w:bookmarkStart w:id="270" w:name="_Toc496723533"/>
      <w:bookmarkStart w:id="271" w:name="_Toc496723943"/>
      <w:bookmarkStart w:id="272" w:name="_Toc496158597"/>
      <w:bookmarkStart w:id="273" w:name="_Toc496718965"/>
      <w:bookmarkStart w:id="274" w:name="_Toc496723534"/>
      <w:bookmarkStart w:id="275" w:name="_Toc496723944"/>
      <w:bookmarkStart w:id="276" w:name="_Toc496158598"/>
      <w:bookmarkStart w:id="277" w:name="_Toc496718966"/>
      <w:bookmarkStart w:id="278" w:name="_Toc496723535"/>
      <w:bookmarkStart w:id="279" w:name="_Toc496723945"/>
      <w:bookmarkStart w:id="280" w:name="_Toc496158599"/>
      <w:bookmarkStart w:id="281" w:name="_Toc496718967"/>
      <w:bookmarkStart w:id="282" w:name="_Toc496723536"/>
      <w:bookmarkStart w:id="283" w:name="_Toc496723946"/>
      <w:bookmarkStart w:id="284" w:name="_Toc496158600"/>
      <w:bookmarkStart w:id="285" w:name="_Toc496718968"/>
      <w:bookmarkStart w:id="286" w:name="_Toc496723537"/>
      <w:bookmarkStart w:id="287" w:name="_Toc496723947"/>
      <w:bookmarkStart w:id="288" w:name="_Toc463268870"/>
      <w:bookmarkStart w:id="289" w:name="_Toc463268981"/>
      <w:bookmarkStart w:id="290" w:name="_Toc463269090"/>
      <w:bookmarkStart w:id="291" w:name="_Toc463269199"/>
      <w:bookmarkStart w:id="292" w:name="_Toc498675773"/>
      <w:bookmarkStart w:id="293" w:name="_Toc49888446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lastRenderedPageBreak/>
        <w:t xml:space="preserve">Example </w:t>
      </w:r>
      <w:r w:rsidR="00E968AA">
        <w:t>C</w:t>
      </w:r>
      <w:r>
        <w:t>onsent R</w:t>
      </w:r>
      <w:r w:rsidR="009F7112">
        <w:t>eceipts</w:t>
      </w:r>
      <w:bookmarkEnd w:id="292"/>
      <w:bookmarkEnd w:id="293"/>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6F3D6687">
            <wp:extent cx="7601283" cy="4621580"/>
            <wp:effectExtent l="381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rot="16200000">
                      <a:off x="0" y="0"/>
                      <a:ext cx="7610464" cy="4627162"/>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1EC4E91A" w:rsidR="006D6AC3" w:rsidRPr="0061389D" w:rsidRDefault="00B47A24" w:rsidP="0061389D">
      <w:pPr>
        <w:pStyle w:val="BodyText2"/>
        <w:jc w:val="center"/>
      </w:pPr>
      <w:r>
        <w:rPr>
          <w:rFonts w:ascii="Calibri" w:hAnsi="Calibri" w:cs="Calibri"/>
          <w:noProof/>
          <w:szCs w:val="22"/>
        </w:rPr>
        <w:drawing>
          <wp:inline distT="0" distB="0" distL="0" distR="0" wp14:anchorId="77CE3136" wp14:editId="6A0E20DC">
            <wp:extent cx="5716270" cy="7423483"/>
            <wp:effectExtent l="0" t="0" r="0" b="6350"/>
            <wp:docPr id="9" name="Picture 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6270" cy="7423483"/>
                    </a:xfrm>
                    <a:prstGeom prst="rect">
                      <a:avLst/>
                    </a:prstGeom>
                    <a:noFill/>
                    <a:ln>
                      <a:noFill/>
                    </a:ln>
                  </pic:spPr>
                </pic:pic>
              </a:graphicData>
            </a:graphic>
          </wp:inline>
        </w:drawing>
      </w: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bookmarkStart w:id="294" w:name="_GoBack"/>
      <w:bookmarkEnd w:id="294"/>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lastRenderedPageBreak/>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295" w:name="_Toc498675774"/>
      <w:bookmarkStart w:id="296" w:name="_Toc498884465"/>
      <w:r>
        <w:lastRenderedPageBreak/>
        <w:t>Revision history</w:t>
      </w:r>
      <w:bookmarkEnd w:id="295"/>
      <w:bookmarkEnd w:id="296"/>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935E8A">
              <w:rPr>
                <w:noProof/>
              </w:rPr>
              <w:t>Major reorg</w:t>
            </w:r>
            <w:r>
              <w:t xml:space="preserve"> of </w:t>
            </w:r>
            <w:r w:rsidRPr="00B74DD7">
              <w:rPr>
                <w:noProof/>
              </w:rPr>
              <w:t>document</w:t>
            </w:r>
            <w:r>
              <w:t xml:space="preserve">. </w:t>
            </w:r>
          </w:p>
        </w:tc>
      </w:tr>
      <w:tr w:rsidR="00617A36" w:rsidRPr="00FC147F" w14:paraId="0219758E"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bCs/>
              </w:rPr>
            </w:pPr>
            <w:r>
              <w:rPr>
                <w:bCs/>
              </w:rPr>
              <w:t>1.1.0 DRAFT 6</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pPr>
            <w:r>
              <w:t>2017-11-17</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pPr>
            <w:r>
              <w:t xml:space="preserve">Final revisions </w:t>
            </w:r>
            <w:r w:rsidR="00E251C9">
              <w:t xml:space="preserve">and updates </w:t>
            </w:r>
            <w:r>
              <w:t xml:space="preserve">to the document. </w:t>
            </w:r>
          </w:p>
        </w:tc>
      </w:tr>
    </w:tbl>
    <w:p w14:paraId="3D1B46FF" w14:textId="77777777" w:rsidR="00FC147F" w:rsidRPr="00FC147F" w:rsidRDefault="00FC147F" w:rsidP="00FC147F">
      <w:pPr>
        <w:pStyle w:val="BodyText"/>
      </w:pPr>
    </w:p>
    <w:sectPr w:rsidR="00FC147F" w:rsidRPr="00FC147F" w:rsidSect="00A11332">
      <w:headerReference w:type="default" r:id="rId42"/>
      <w:footerReference w:type="even" r:id="rId43"/>
      <w:footerReference w:type="default" r:id="rId44"/>
      <w:headerReference w:type="first" r:id="rId45"/>
      <w:footerReference w:type="first" r:id="rId46"/>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4706C" w14:textId="77777777" w:rsidR="0049090B" w:rsidRDefault="0049090B">
      <w:r>
        <w:separator/>
      </w:r>
    </w:p>
  </w:endnote>
  <w:endnote w:type="continuationSeparator" w:id="0">
    <w:p w14:paraId="4146F12A" w14:textId="77777777" w:rsidR="0049090B" w:rsidRDefault="00490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2E7C28" w:rsidRDefault="002E7C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2E7C28" w:rsidRDefault="002E7C28">
    <w:pPr>
      <w:pStyle w:val="Footer"/>
      <w:ind w:right="360"/>
    </w:pPr>
  </w:p>
  <w:p w14:paraId="0A84BBEB" w14:textId="77777777" w:rsidR="002E7C28" w:rsidRDefault="002E7C28"/>
  <w:p w14:paraId="2129EFF4" w14:textId="77777777" w:rsidR="002E7C28" w:rsidRDefault="002E7C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2E7C28" w:rsidRPr="007A5803" w:rsidRDefault="002E7C28"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2E7C28" w:rsidRPr="007A5803" w:rsidRDefault="002E7C2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03A44C3F" w:rsidR="002E7C28" w:rsidRDefault="002E7C2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935E8A">
      <w:rPr>
        <w:noProof/>
        <w:sz w:val="18"/>
        <w:szCs w:val="18"/>
      </w:rPr>
      <w:t>14</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2E7C28" w:rsidRPr="007A5803" w:rsidRDefault="002E7C28"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2E7C28" w:rsidRPr="007A5803" w:rsidRDefault="002E7C2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4F985563" w:rsidR="002E7C28" w:rsidRDefault="002E7C2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935E8A">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5CEAF" w14:textId="77777777" w:rsidR="0049090B" w:rsidRDefault="0049090B">
      <w:r>
        <w:separator/>
      </w:r>
    </w:p>
  </w:footnote>
  <w:footnote w:type="continuationSeparator" w:id="0">
    <w:p w14:paraId="0BB31CF3" w14:textId="77777777" w:rsidR="0049090B" w:rsidRDefault="004909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09C9019A" w:rsidR="002E7C28" w:rsidRPr="00B94EB7" w:rsidRDefault="002E7C28"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935E8A">
      <w:rPr>
        <w:rFonts w:ascii="Century Gothic" w:hAnsi="Century Gothic"/>
        <w:b/>
        <w:szCs w:val="22"/>
      </w:rPr>
      <w:t>1.1.0</w:t>
    </w:r>
    <w:r>
      <w:rPr>
        <w:rFonts w:ascii="Century Gothic" w:hAnsi="Century Gothic"/>
        <w:b/>
        <w:szCs w:val="22"/>
      </w:rPr>
      <w:fldChar w:fldCharType="end"/>
    </w:r>
    <w:r>
      <w:rPr>
        <w:rFonts w:ascii="Century Gothic" w:hAnsi="Century Gothic"/>
        <w:b/>
        <w:szCs w:val="22"/>
      </w:rPr>
      <w:t xml:space="preserve"> DRAFT 6</w:t>
    </w:r>
  </w:p>
  <w:p w14:paraId="156B6AA5" w14:textId="77777777" w:rsidR="002E7C28" w:rsidRDefault="002E7C28"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2E7C28" w:rsidRDefault="002E7C28"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8"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7"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30"/>
  </w:num>
  <w:num w:numId="2">
    <w:abstractNumId w:val="11"/>
  </w:num>
  <w:num w:numId="3">
    <w:abstractNumId w:val="29"/>
  </w:num>
  <w:num w:numId="4">
    <w:abstractNumId w:val="8"/>
  </w:num>
  <w:num w:numId="5">
    <w:abstractNumId w:val="12"/>
  </w:num>
  <w:num w:numId="6">
    <w:abstractNumId w:val="10"/>
  </w:num>
  <w:num w:numId="7">
    <w:abstractNumId w:val="37"/>
  </w:num>
  <w:num w:numId="8">
    <w:abstractNumId w:val="6"/>
  </w:num>
  <w:num w:numId="9">
    <w:abstractNumId w:val="25"/>
  </w:num>
  <w:num w:numId="10">
    <w:abstractNumId w:val="31"/>
  </w:num>
  <w:num w:numId="11">
    <w:abstractNumId w:val="2"/>
  </w:num>
  <w:num w:numId="12">
    <w:abstractNumId w:val="19"/>
  </w:num>
  <w:num w:numId="13">
    <w:abstractNumId w:val="0"/>
  </w:num>
  <w:num w:numId="14">
    <w:abstractNumId w:val="5"/>
  </w:num>
  <w:num w:numId="15">
    <w:abstractNumId w:val="34"/>
  </w:num>
  <w:num w:numId="16">
    <w:abstractNumId w:val="21"/>
  </w:num>
  <w:num w:numId="17">
    <w:abstractNumId w:val="36"/>
  </w:num>
  <w:num w:numId="18">
    <w:abstractNumId w:val="13"/>
  </w:num>
  <w:num w:numId="19">
    <w:abstractNumId w:val="28"/>
  </w:num>
  <w:num w:numId="20">
    <w:abstractNumId w:val="18"/>
  </w:num>
  <w:num w:numId="21">
    <w:abstractNumId w:val="22"/>
  </w:num>
  <w:num w:numId="22">
    <w:abstractNumId w:val="33"/>
  </w:num>
  <w:num w:numId="23">
    <w:abstractNumId w:val="17"/>
  </w:num>
  <w:num w:numId="24">
    <w:abstractNumId w:val="3"/>
  </w:num>
  <w:num w:numId="25">
    <w:abstractNumId w:val="16"/>
  </w:num>
  <w:num w:numId="26">
    <w:abstractNumId w:val="24"/>
  </w:num>
  <w:num w:numId="27">
    <w:abstractNumId w:val="27"/>
  </w:num>
  <w:num w:numId="28">
    <w:abstractNumId w:val="14"/>
  </w:num>
  <w:num w:numId="29">
    <w:abstractNumId w:val="7"/>
  </w:num>
  <w:num w:numId="30">
    <w:abstractNumId w:val="23"/>
  </w:num>
  <w:num w:numId="31">
    <w:abstractNumId w:val="4"/>
  </w:num>
  <w:num w:numId="32">
    <w:abstractNumId w:val="15"/>
  </w:num>
  <w:num w:numId="33">
    <w:abstractNumId w:val="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9"/>
  </w:num>
  <w:num w:numId="35">
    <w:abstractNumId w:val="20"/>
  </w:num>
  <w:num w:numId="36">
    <w:abstractNumId w:val="32"/>
  </w:num>
  <w:num w:numId="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5"/>
  </w:num>
  <w:num w:numId="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
  </w:num>
  <w:num w:numId="41">
    <w:abstractNumId w:val="26"/>
  </w:num>
  <w:num w:numId="4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M64FAKpytm0tAAAA"/>
  </w:docVars>
  <w:rsids>
    <w:rsidRoot w:val="00CE0D98"/>
    <w:rsid w:val="00002C33"/>
    <w:rsid w:val="00006E36"/>
    <w:rsid w:val="0001102B"/>
    <w:rsid w:val="000159A2"/>
    <w:rsid w:val="000168C8"/>
    <w:rsid w:val="00022944"/>
    <w:rsid w:val="000241F0"/>
    <w:rsid w:val="000245FD"/>
    <w:rsid w:val="00024A38"/>
    <w:rsid w:val="00025AD0"/>
    <w:rsid w:val="00033244"/>
    <w:rsid w:val="00034DAE"/>
    <w:rsid w:val="00036C85"/>
    <w:rsid w:val="00052528"/>
    <w:rsid w:val="00056730"/>
    <w:rsid w:val="00061756"/>
    <w:rsid w:val="00063036"/>
    <w:rsid w:val="0006469A"/>
    <w:rsid w:val="00074C24"/>
    <w:rsid w:val="0007535C"/>
    <w:rsid w:val="000754C7"/>
    <w:rsid w:val="00082C3C"/>
    <w:rsid w:val="00085376"/>
    <w:rsid w:val="00085ED2"/>
    <w:rsid w:val="000878F8"/>
    <w:rsid w:val="00092C6A"/>
    <w:rsid w:val="0009381B"/>
    <w:rsid w:val="00093F76"/>
    <w:rsid w:val="000950A2"/>
    <w:rsid w:val="000951D1"/>
    <w:rsid w:val="0009596E"/>
    <w:rsid w:val="00095B94"/>
    <w:rsid w:val="00096735"/>
    <w:rsid w:val="00097239"/>
    <w:rsid w:val="00097639"/>
    <w:rsid w:val="000A3E60"/>
    <w:rsid w:val="000A3EB5"/>
    <w:rsid w:val="000A491E"/>
    <w:rsid w:val="000A699C"/>
    <w:rsid w:val="000B1B41"/>
    <w:rsid w:val="000B58B4"/>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3857"/>
    <w:rsid w:val="00154834"/>
    <w:rsid w:val="001568BA"/>
    <w:rsid w:val="0016387D"/>
    <w:rsid w:val="00163A74"/>
    <w:rsid w:val="00172AC3"/>
    <w:rsid w:val="00177C0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827"/>
    <w:rsid w:val="001B5D62"/>
    <w:rsid w:val="001C437B"/>
    <w:rsid w:val="001C5C34"/>
    <w:rsid w:val="001C7DBC"/>
    <w:rsid w:val="001D3D43"/>
    <w:rsid w:val="001E1398"/>
    <w:rsid w:val="001E26A9"/>
    <w:rsid w:val="001E35F7"/>
    <w:rsid w:val="001E64FE"/>
    <w:rsid w:val="001F2602"/>
    <w:rsid w:val="001F3005"/>
    <w:rsid w:val="001F4DFF"/>
    <w:rsid w:val="001F5714"/>
    <w:rsid w:val="001F6B20"/>
    <w:rsid w:val="00200597"/>
    <w:rsid w:val="00201088"/>
    <w:rsid w:val="00201595"/>
    <w:rsid w:val="00207D6F"/>
    <w:rsid w:val="00210006"/>
    <w:rsid w:val="002119C0"/>
    <w:rsid w:val="00212482"/>
    <w:rsid w:val="002128BF"/>
    <w:rsid w:val="002168A6"/>
    <w:rsid w:val="00220FEB"/>
    <w:rsid w:val="00227981"/>
    <w:rsid w:val="00227DDE"/>
    <w:rsid w:val="00234683"/>
    <w:rsid w:val="00242264"/>
    <w:rsid w:val="00247561"/>
    <w:rsid w:val="00250D78"/>
    <w:rsid w:val="00255712"/>
    <w:rsid w:val="00255D51"/>
    <w:rsid w:val="00262EA7"/>
    <w:rsid w:val="002638D1"/>
    <w:rsid w:val="0026458C"/>
    <w:rsid w:val="002655FC"/>
    <w:rsid w:val="002710A2"/>
    <w:rsid w:val="00271390"/>
    <w:rsid w:val="002716A2"/>
    <w:rsid w:val="00277E1C"/>
    <w:rsid w:val="00283178"/>
    <w:rsid w:val="002838D3"/>
    <w:rsid w:val="002862F9"/>
    <w:rsid w:val="00286722"/>
    <w:rsid w:val="0029062A"/>
    <w:rsid w:val="00293199"/>
    <w:rsid w:val="00296191"/>
    <w:rsid w:val="002A0798"/>
    <w:rsid w:val="002A22EF"/>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BA1"/>
    <w:rsid w:val="00361469"/>
    <w:rsid w:val="003638F7"/>
    <w:rsid w:val="003648A1"/>
    <w:rsid w:val="00370AAC"/>
    <w:rsid w:val="00371AA4"/>
    <w:rsid w:val="00375BAF"/>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667F"/>
    <w:rsid w:val="00402F8C"/>
    <w:rsid w:val="00410C1E"/>
    <w:rsid w:val="00411167"/>
    <w:rsid w:val="0041531D"/>
    <w:rsid w:val="00417DCB"/>
    <w:rsid w:val="0042228F"/>
    <w:rsid w:val="00424396"/>
    <w:rsid w:val="0042577D"/>
    <w:rsid w:val="00430F12"/>
    <w:rsid w:val="00432C94"/>
    <w:rsid w:val="00433A0A"/>
    <w:rsid w:val="0044164F"/>
    <w:rsid w:val="0044287B"/>
    <w:rsid w:val="00442BCA"/>
    <w:rsid w:val="0044492F"/>
    <w:rsid w:val="00446779"/>
    <w:rsid w:val="00453B70"/>
    <w:rsid w:val="00455068"/>
    <w:rsid w:val="00462881"/>
    <w:rsid w:val="0046382E"/>
    <w:rsid w:val="00463F79"/>
    <w:rsid w:val="00480FDF"/>
    <w:rsid w:val="004821D9"/>
    <w:rsid w:val="00484DD2"/>
    <w:rsid w:val="0049090B"/>
    <w:rsid w:val="00490DE6"/>
    <w:rsid w:val="004919C1"/>
    <w:rsid w:val="0049459D"/>
    <w:rsid w:val="004947E1"/>
    <w:rsid w:val="004A10ED"/>
    <w:rsid w:val="004A3662"/>
    <w:rsid w:val="004A3922"/>
    <w:rsid w:val="004A5127"/>
    <w:rsid w:val="004A6EF0"/>
    <w:rsid w:val="004B41F9"/>
    <w:rsid w:val="004C103F"/>
    <w:rsid w:val="004C181D"/>
    <w:rsid w:val="004C3C6C"/>
    <w:rsid w:val="004C438C"/>
    <w:rsid w:val="004C5455"/>
    <w:rsid w:val="004C62A0"/>
    <w:rsid w:val="004D1812"/>
    <w:rsid w:val="004D27C0"/>
    <w:rsid w:val="004E0273"/>
    <w:rsid w:val="004E05D5"/>
    <w:rsid w:val="004E0A1B"/>
    <w:rsid w:val="004E3DED"/>
    <w:rsid w:val="004E7781"/>
    <w:rsid w:val="004F03DC"/>
    <w:rsid w:val="004F0720"/>
    <w:rsid w:val="004F270D"/>
    <w:rsid w:val="004F6007"/>
    <w:rsid w:val="004F60D4"/>
    <w:rsid w:val="004F6409"/>
    <w:rsid w:val="00500200"/>
    <w:rsid w:val="005012A4"/>
    <w:rsid w:val="00502E5E"/>
    <w:rsid w:val="005041C0"/>
    <w:rsid w:val="0050544E"/>
    <w:rsid w:val="005135DF"/>
    <w:rsid w:val="00522641"/>
    <w:rsid w:val="00524D40"/>
    <w:rsid w:val="0052728D"/>
    <w:rsid w:val="00541CA5"/>
    <w:rsid w:val="005443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5016"/>
    <w:rsid w:val="0058526E"/>
    <w:rsid w:val="005861E4"/>
    <w:rsid w:val="00591512"/>
    <w:rsid w:val="0059225E"/>
    <w:rsid w:val="005931EF"/>
    <w:rsid w:val="0059377B"/>
    <w:rsid w:val="0059753A"/>
    <w:rsid w:val="005A1B26"/>
    <w:rsid w:val="005A3CD3"/>
    <w:rsid w:val="005A4E3D"/>
    <w:rsid w:val="005B352E"/>
    <w:rsid w:val="005C0FE6"/>
    <w:rsid w:val="005C2098"/>
    <w:rsid w:val="005C3998"/>
    <w:rsid w:val="005C4B27"/>
    <w:rsid w:val="005C5813"/>
    <w:rsid w:val="005D0A67"/>
    <w:rsid w:val="005D2DCA"/>
    <w:rsid w:val="005D2EBA"/>
    <w:rsid w:val="005E4E40"/>
    <w:rsid w:val="005E569E"/>
    <w:rsid w:val="005E5843"/>
    <w:rsid w:val="005E6A09"/>
    <w:rsid w:val="005E6E06"/>
    <w:rsid w:val="005E73A4"/>
    <w:rsid w:val="005F5077"/>
    <w:rsid w:val="005F65E4"/>
    <w:rsid w:val="005F7948"/>
    <w:rsid w:val="00600CFD"/>
    <w:rsid w:val="00601C0F"/>
    <w:rsid w:val="00602FEA"/>
    <w:rsid w:val="00603654"/>
    <w:rsid w:val="00604FA7"/>
    <w:rsid w:val="0061389D"/>
    <w:rsid w:val="00614062"/>
    <w:rsid w:val="006140EE"/>
    <w:rsid w:val="00616185"/>
    <w:rsid w:val="00617A36"/>
    <w:rsid w:val="00621305"/>
    <w:rsid w:val="0062258C"/>
    <w:rsid w:val="00623AD0"/>
    <w:rsid w:val="00627F8D"/>
    <w:rsid w:val="006324EB"/>
    <w:rsid w:val="00632972"/>
    <w:rsid w:val="00640026"/>
    <w:rsid w:val="00642431"/>
    <w:rsid w:val="00643D4E"/>
    <w:rsid w:val="00643E90"/>
    <w:rsid w:val="00647E5D"/>
    <w:rsid w:val="00647FBE"/>
    <w:rsid w:val="00651AAF"/>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C7013"/>
    <w:rsid w:val="006D28E3"/>
    <w:rsid w:val="006D3BE5"/>
    <w:rsid w:val="006D4199"/>
    <w:rsid w:val="006D6AC3"/>
    <w:rsid w:val="006E18FF"/>
    <w:rsid w:val="006E3550"/>
    <w:rsid w:val="006E3D8C"/>
    <w:rsid w:val="006E7CD4"/>
    <w:rsid w:val="006F03D5"/>
    <w:rsid w:val="006F205F"/>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4D5E"/>
    <w:rsid w:val="00727F97"/>
    <w:rsid w:val="007335A8"/>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2BDA"/>
    <w:rsid w:val="00793FE9"/>
    <w:rsid w:val="0079471B"/>
    <w:rsid w:val="0079726F"/>
    <w:rsid w:val="007A1593"/>
    <w:rsid w:val="007A1A84"/>
    <w:rsid w:val="007A49C0"/>
    <w:rsid w:val="007A5803"/>
    <w:rsid w:val="007A7EDE"/>
    <w:rsid w:val="007B0257"/>
    <w:rsid w:val="007B1F7B"/>
    <w:rsid w:val="007B3520"/>
    <w:rsid w:val="007B39C1"/>
    <w:rsid w:val="007B7040"/>
    <w:rsid w:val="007C12E6"/>
    <w:rsid w:val="007C1553"/>
    <w:rsid w:val="007C2175"/>
    <w:rsid w:val="007C3142"/>
    <w:rsid w:val="007C3864"/>
    <w:rsid w:val="007C4ECB"/>
    <w:rsid w:val="007D264F"/>
    <w:rsid w:val="007D7744"/>
    <w:rsid w:val="007E1D21"/>
    <w:rsid w:val="007E3166"/>
    <w:rsid w:val="007F00B7"/>
    <w:rsid w:val="007F1157"/>
    <w:rsid w:val="007F2BD8"/>
    <w:rsid w:val="007F6A71"/>
    <w:rsid w:val="007F755B"/>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5767"/>
    <w:rsid w:val="00837122"/>
    <w:rsid w:val="0084001F"/>
    <w:rsid w:val="00840583"/>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25D1"/>
    <w:rsid w:val="0088143F"/>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B7CCB"/>
    <w:rsid w:val="008D00FD"/>
    <w:rsid w:val="008D21B7"/>
    <w:rsid w:val="008D3B98"/>
    <w:rsid w:val="008D45D9"/>
    <w:rsid w:val="008E17A6"/>
    <w:rsid w:val="008E26F8"/>
    <w:rsid w:val="008F6E7D"/>
    <w:rsid w:val="008F6FCE"/>
    <w:rsid w:val="008F76B0"/>
    <w:rsid w:val="009029AB"/>
    <w:rsid w:val="0090563E"/>
    <w:rsid w:val="009063FF"/>
    <w:rsid w:val="0091022E"/>
    <w:rsid w:val="00913FCA"/>
    <w:rsid w:val="00913FF5"/>
    <w:rsid w:val="0091482B"/>
    <w:rsid w:val="009164DD"/>
    <w:rsid w:val="009246A7"/>
    <w:rsid w:val="00931DA3"/>
    <w:rsid w:val="0093413F"/>
    <w:rsid w:val="00934EF4"/>
    <w:rsid w:val="00935E8A"/>
    <w:rsid w:val="009424CC"/>
    <w:rsid w:val="00944D25"/>
    <w:rsid w:val="0094770D"/>
    <w:rsid w:val="00952B2D"/>
    <w:rsid w:val="009531E5"/>
    <w:rsid w:val="00956374"/>
    <w:rsid w:val="00957654"/>
    <w:rsid w:val="00957A32"/>
    <w:rsid w:val="00965337"/>
    <w:rsid w:val="00966621"/>
    <w:rsid w:val="00971C6B"/>
    <w:rsid w:val="00972D77"/>
    <w:rsid w:val="00974369"/>
    <w:rsid w:val="009812E7"/>
    <w:rsid w:val="00982A83"/>
    <w:rsid w:val="00983A3C"/>
    <w:rsid w:val="00983EC0"/>
    <w:rsid w:val="0098591D"/>
    <w:rsid w:val="009901AA"/>
    <w:rsid w:val="00991F51"/>
    <w:rsid w:val="00992364"/>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F026B"/>
    <w:rsid w:val="009F0ECC"/>
    <w:rsid w:val="009F330B"/>
    <w:rsid w:val="009F3336"/>
    <w:rsid w:val="009F59A9"/>
    <w:rsid w:val="009F5F58"/>
    <w:rsid w:val="009F628F"/>
    <w:rsid w:val="009F7112"/>
    <w:rsid w:val="00A0003C"/>
    <w:rsid w:val="00A00981"/>
    <w:rsid w:val="00A01497"/>
    <w:rsid w:val="00A02082"/>
    <w:rsid w:val="00A03D93"/>
    <w:rsid w:val="00A063A6"/>
    <w:rsid w:val="00A11332"/>
    <w:rsid w:val="00A119D2"/>
    <w:rsid w:val="00A1293A"/>
    <w:rsid w:val="00A179FE"/>
    <w:rsid w:val="00A23B3E"/>
    <w:rsid w:val="00A27C86"/>
    <w:rsid w:val="00A3081E"/>
    <w:rsid w:val="00A31AA1"/>
    <w:rsid w:val="00A33C0B"/>
    <w:rsid w:val="00A3745E"/>
    <w:rsid w:val="00A44D48"/>
    <w:rsid w:val="00A455F6"/>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1993"/>
    <w:rsid w:val="00B021FB"/>
    <w:rsid w:val="00B061A5"/>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7092D"/>
    <w:rsid w:val="00B71B3E"/>
    <w:rsid w:val="00B722C9"/>
    <w:rsid w:val="00B72B93"/>
    <w:rsid w:val="00B74DD7"/>
    <w:rsid w:val="00B75CDE"/>
    <w:rsid w:val="00B764D9"/>
    <w:rsid w:val="00B77620"/>
    <w:rsid w:val="00B822A4"/>
    <w:rsid w:val="00B82538"/>
    <w:rsid w:val="00B83172"/>
    <w:rsid w:val="00B86A73"/>
    <w:rsid w:val="00B900AB"/>
    <w:rsid w:val="00B90166"/>
    <w:rsid w:val="00B94EB7"/>
    <w:rsid w:val="00B97723"/>
    <w:rsid w:val="00BA0460"/>
    <w:rsid w:val="00BA21E4"/>
    <w:rsid w:val="00BA51BF"/>
    <w:rsid w:val="00BA5E5B"/>
    <w:rsid w:val="00BA70D6"/>
    <w:rsid w:val="00BA7AC5"/>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F1A10"/>
    <w:rsid w:val="00CF23F3"/>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6A66"/>
    <w:rsid w:val="00DA7673"/>
    <w:rsid w:val="00DB21E6"/>
    <w:rsid w:val="00DB5014"/>
    <w:rsid w:val="00DC03B3"/>
    <w:rsid w:val="00DC07F0"/>
    <w:rsid w:val="00DC20C2"/>
    <w:rsid w:val="00DC448F"/>
    <w:rsid w:val="00DC5194"/>
    <w:rsid w:val="00DC69FF"/>
    <w:rsid w:val="00DD10E4"/>
    <w:rsid w:val="00DD171A"/>
    <w:rsid w:val="00DD2938"/>
    <w:rsid w:val="00DD305C"/>
    <w:rsid w:val="00DD5601"/>
    <w:rsid w:val="00DE58EA"/>
    <w:rsid w:val="00DE5C65"/>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51C9"/>
    <w:rsid w:val="00E268F9"/>
    <w:rsid w:val="00E279B1"/>
    <w:rsid w:val="00E27A17"/>
    <w:rsid w:val="00E34FEE"/>
    <w:rsid w:val="00E35067"/>
    <w:rsid w:val="00E3654F"/>
    <w:rsid w:val="00E36C7C"/>
    <w:rsid w:val="00E3748B"/>
    <w:rsid w:val="00E37DA8"/>
    <w:rsid w:val="00E44497"/>
    <w:rsid w:val="00E45DFC"/>
    <w:rsid w:val="00E51BD5"/>
    <w:rsid w:val="00E54F97"/>
    <w:rsid w:val="00E56617"/>
    <w:rsid w:val="00E57580"/>
    <w:rsid w:val="00E60579"/>
    <w:rsid w:val="00E614F8"/>
    <w:rsid w:val="00E6216B"/>
    <w:rsid w:val="00E6288D"/>
    <w:rsid w:val="00E71144"/>
    <w:rsid w:val="00E71CD3"/>
    <w:rsid w:val="00E72EAE"/>
    <w:rsid w:val="00E73FA5"/>
    <w:rsid w:val="00E74225"/>
    <w:rsid w:val="00E76BAB"/>
    <w:rsid w:val="00E771A2"/>
    <w:rsid w:val="00E77EB0"/>
    <w:rsid w:val="00E8300F"/>
    <w:rsid w:val="00E85B57"/>
    <w:rsid w:val="00E90844"/>
    <w:rsid w:val="00E91AA1"/>
    <w:rsid w:val="00E965F4"/>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0885"/>
    <w:rsid w:val="00F94BA2"/>
    <w:rsid w:val="00F953CE"/>
    <w:rsid w:val="00FA030F"/>
    <w:rsid w:val="00FA2714"/>
    <w:rsid w:val="00FA35A5"/>
    <w:rsid w:val="00FB082A"/>
    <w:rsid w:val="00FB261D"/>
    <w:rsid w:val="00FB2D97"/>
    <w:rsid w:val="00FB7AED"/>
    <w:rsid w:val="00FC0276"/>
    <w:rsid w:val="00FC147F"/>
    <w:rsid w:val="00FC2EB1"/>
    <w:rsid w:val="00FC4CBB"/>
    <w:rsid w:val="00FD3A10"/>
    <w:rsid w:val="00FD6D28"/>
    <w:rsid w:val="00FE126C"/>
    <w:rsid w:val="00FE7C22"/>
    <w:rsid w:val="00FF02D6"/>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D64BA8"/>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styleId="UnresolvedMention">
    <w:name w:val="Unresolved Mention"/>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s://tools.ietf.org/html/rfc3966" TargetMode="External"/><Relationship Id="rId26" Type="http://schemas.openxmlformats.org/officeDocument/2006/relationships/hyperlink" Target="https://www.dhs.gov/xlibrary/assets/privacy/privacy-pia-fips.pdf" TargetMode="External"/><Relationship Id="rId39"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2.gif"/><Relationship Id="rId34" Type="http://schemas.openxmlformats.org/officeDocument/2006/relationships/hyperlink" Target="https://tools.ietf.org/html/rfc7515" TargetMode="External"/><Relationship Id="rId42" Type="http://schemas.openxmlformats.org/officeDocument/2006/relationships/header" Target="header1.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openxmlformats.org/officeDocument/2006/relationships/hyperlink" Target="https://schema.org/PostalAddress" TargetMode="External"/><Relationship Id="rId25" Type="http://schemas.openxmlformats.org/officeDocument/2006/relationships/hyperlink" Target="https://goo.gl/JGPX2Y" TargetMode="External"/><Relationship Id="rId33" Type="http://schemas.openxmlformats.org/officeDocument/2006/relationships/hyperlink" Target="http://www.rfc-editor.org/info/rfc7159" TargetMode="External"/><Relationship Id="rId38" Type="http://schemas.openxmlformats.org/officeDocument/2006/relationships/hyperlink" Target="https://en.oxforddictionaries.com/definition/us/human-readable"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legislation.gov.uk/ukpga/1998/29/section/2" TargetMode="External"/><Relationship Id="rId20" Type="http://schemas.openxmlformats.org/officeDocument/2006/relationships/hyperlink" Target="https://kantarainitiative.org/confluence/x/74K-BQ" TargetMode="External"/><Relationship Id="rId29" Type="http://schemas.openxmlformats.org/officeDocument/2006/relationships/hyperlink" Target="https://www.iso.org/obp/ui/"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eur-lex.europa.eu/legal-content/EN/TXT/?uri=CELEX:31995L0046" TargetMode="External"/><Relationship Id="rId32" Type="http://schemas.openxmlformats.org/officeDocument/2006/relationships/hyperlink" Target="http://www.rfc-editor.org/info/rfc2119" TargetMode="External"/><Relationship Id="rId37" Type="http://schemas.openxmlformats.org/officeDocument/2006/relationships/hyperlink" Target="http://www.oecd.org/sti/ieconomy/oecdguidelinesontheprotectionofprivacyandtransborderflowsofpersonaldata.htm" TargetMode="External"/><Relationship Id="rId40" Type="http://schemas.openxmlformats.org/officeDocument/2006/relationships/image" Target="media/image4.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cs.kantarainitiative.org/uma/rec-uma-core.html" TargetMode="External"/><Relationship Id="rId23" Type="http://schemas.openxmlformats.org/officeDocument/2006/relationships/hyperlink" Target="https://www.dhs.gov/sites/default/files/publications/privacy/Guidance/handbookforsafeguardingsensitivePII_march_2012_webversion.pdf" TargetMode="External"/><Relationship Id="rId28" Type="http://schemas.openxmlformats.org/officeDocument/2006/relationships/hyperlink" Target="http://www.eugdpr.org/article-summaries.html" TargetMode="External"/><Relationship Id="rId36" Type="http://schemas.openxmlformats.org/officeDocument/2006/relationships/hyperlink" Target="https://tools.ietf.org/html/rfc7519" TargetMode="Externa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hyperlink" Target="https://kantarainitiative.org/confluence/x/74K-BQ" TargetMode="External"/><Relationship Id="rId31" Type="http://schemas.openxmlformats.org/officeDocument/2006/relationships/hyperlink" Target="http://laws-lois.justice.gc.ca/eng/acts/P-8.6/index.html"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mailto:wg-infosharing@kantarainitiative.org" TargetMode="External"/><Relationship Id="rId27" Type="http://schemas.openxmlformats.org/officeDocument/2006/relationships/hyperlink" Target="https://www.cippguide.org/2010/07/01/generally-accepted-privacy-principles-gapp/" TargetMode="External"/><Relationship Id="rId30" Type="http://schemas.openxmlformats.org/officeDocument/2006/relationships/hyperlink" Target="http://www.iso.org/iso/iso_catalogue/catalogue_tc/catalogue_detail.htm?csnumber=45123" TargetMode="External"/><Relationship Id="rId35" Type="http://schemas.openxmlformats.org/officeDocument/2006/relationships/hyperlink" Target="https://tools.ietf.org/html/rfc7516" TargetMode="External"/><Relationship Id="rId43" Type="http://schemas.openxmlformats.org/officeDocument/2006/relationships/footer" Target="footer1.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AC10E-4451-4FB0-80A9-D4555C033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553</Words>
  <Characters>3735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3819</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3</cp:revision>
  <cp:lastPrinted>2017-11-17T19:01:00Z</cp:lastPrinted>
  <dcterms:created xsi:type="dcterms:W3CDTF">2017-11-20T04:05:00Z</dcterms:created>
  <dcterms:modified xsi:type="dcterms:W3CDTF">2017-11-2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